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086AF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555BA49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C522F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DB6B3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AC349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56AF72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993D2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8CC10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793B1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8153F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24232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9A21C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0E2E2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F0E433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36ABFE" w14:textId="406DA82F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DB63E4">
        <w:rPr>
          <w:rFonts w:hint="eastAsia"/>
          <w:sz w:val="28"/>
          <w:szCs w:val="28"/>
        </w:rPr>
        <w:t>V</w:t>
      </w:r>
      <w:r w:rsidR="00EB1C29">
        <w:rPr>
          <w:sz w:val="28"/>
          <w:szCs w:val="28"/>
        </w:rPr>
        <w:t>3</w:t>
      </w:r>
      <w:r>
        <w:rPr>
          <w:rFonts w:hint="eastAsia"/>
          <w:sz w:val="28"/>
          <w:szCs w:val="28"/>
        </w:rPr>
        <w:tab/>
      </w:r>
    </w:p>
    <w:p w14:paraId="4970FC86" w14:textId="0CBEAAC0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 w:rsidR="00DB63E4">
        <w:rPr>
          <w:sz w:val="28"/>
          <w:szCs w:val="28"/>
        </w:rPr>
        <w:t>2019-10-20</w:t>
      </w:r>
      <w:r>
        <w:rPr>
          <w:rFonts w:hint="eastAsia"/>
          <w:sz w:val="28"/>
          <w:szCs w:val="28"/>
        </w:rPr>
        <w:tab/>
      </w:r>
    </w:p>
    <w:p w14:paraId="0E9484F0" w14:textId="59DFC7A4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</w:t>
      </w:r>
      <w:r w:rsidR="001D11EE">
        <w:rPr>
          <w:rFonts w:hint="eastAsia"/>
          <w:sz w:val="28"/>
          <w:szCs w:val="28"/>
        </w:rPr>
        <w:t>:</w:t>
      </w:r>
      <w:r w:rsidR="00EB1C29">
        <w:rPr>
          <w:sz w:val="28"/>
          <w:szCs w:val="28"/>
        </w:rPr>
        <w:t xml:space="preserve">     </w:t>
      </w:r>
      <w:r w:rsidR="00EB1C29">
        <w:rPr>
          <w:rFonts w:hint="eastAsia"/>
          <w:sz w:val="28"/>
          <w:szCs w:val="28"/>
        </w:rPr>
        <w:t>장성원</w:t>
      </w:r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72BCA002" w14:textId="77777777" w:rsidR="008836FC" w:rsidRPr="008836FC" w:rsidRDefault="008836FC" w:rsidP="008836FC">
      <w:pPr>
        <w:pStyle w:val="14"/>
        <w:rPr>
          <w:sz w:val="40"/>
          <w:szCs w:val="40"/>
        </w:rPr>
      </w:pPr>
      <w:proofErr w:type="gramStart"/>
      <w:r w:rsidRPr="008836FC">
        <w:rPr>
          <w:rFonts w:hint="eastAsia"/>
          <w:sz w:val="40"/>
          <w:szCs w:val="40"/>
        </w:rPr>
        <w:lastRenderedPageBreak/>
        <w:t>목  차</w:t>
      </w:r>
      <w:proofErr w:type="gramEnd"/>
    </w:p>
    <w:p w14:paraId="49536F1A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20DA1462" w14:textId="77777777" w:rsidR="00A8374D" w:rsidRDefault="004412B6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694CC891" w14:textId="77777777" w:rsidR="00A8374D" w:rsidRDefault="004412B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41B76221" w14:textId="77777777" w:rsidR="00A8374D" w:rsidRDefault="004412B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333C64B4" w14:textId="77777777" w:rsidR="00A8374D" w:rsidRDefault="004412B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F029A1" w14:textId="77777777" w:rsidR="00A8374D" w:rsidRDefault="004412B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명세: 대출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4E79CFF7" w14:textId="77777777" w:rsidR="00A8374D" w:rsidRDefault="004412B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22C25B3" w14:textId="77777777" w:rsidR="00A8374D" w:rsidRDefault="004412B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62AF1E3D" w14:textId="77777777" w:rsidR="00A8374D" w:rsidRDefault="004412B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7327FEAC" w14:textId="77777777" w:rsidR="00A8374D" w:rsidRDefault="004412B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도서대출신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061F7A1" w14:textId="77777777" w:rsidR="00A8374D" w:rsidRDefault="004412B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965D21A" w14:textId="77777777" w:rsidR="00A8374D" w:rsidRDefault="004412B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239F787" w14:textId="77777777" w:rsidR="00A8374D" w:rsidRDefault="004412B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4D9C5D7" w14:textId="77777777" w:rsidR="00A8374D" w:rsidRDefault="004412B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7187B41A" w14:textId="77777777" w:rsidR="00A8374D" w:rsidRDefault="004412B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7E1531F8" w14:textId="77777777" w:rsidR="00A8374D" w:rsidRDefault="004412B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0E2ADFEC" w14:textId="77777777" w:rsidR="00A8374D" w:rsidRDefault="004412B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DDD18B5" w14:textId="77777777" w:rsidR="00A8374D" w:rsidRDefault="004412B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소장도서검색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609A588" w14:textId="77777777" w:rsidR="00A8374D" w:rsidRDefault="004412B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B201AB5" w14:textId="77777777" w:rsidR="00A8374D" w:rsidRDefault="004412B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9AD9CD3" w14:textId="77777777" w:rsidR="00A8374D" w:rsidRDefault="004412B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46602ED" w14:textId="77777777" w:rsidR="00A8374D" w:rsidRDefault="004412B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88B0162" w14:textId="77777777" w:rsidR="00A8374D" w:rsidRDefault="004412B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7C0EACA" w14:textId="77777777" w:rsidR="00A8374D" w:rsidRDefault="004412B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5EFC0738" w14:textId="77777777" w:rsidR="00A8374D" w:rsidRDefault="004412B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5ADE642" w14:textId="77777777" w:rsidR="00A8374D" w:rsidRDefault="004412B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="00A8374D" w:rsidRPr="00D90BC6">
          <w:rPr>
            <w:rStyle w:val="ad"/>
            <w:i/>
            <w:noProof/>
          </w:rPr>
          <w:t>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A8374D" w:rsidRPr="00D90BC6">
          <w:rPr>
            <w:rStyle w:val="ad"/>
            <w:i/>
            <w:noProof/>
          </w:rPr>
          <w:t>패키지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B672F90" w14:textId="77777777" w:rsidR="00A8374D" w:rsidRDefault="004412B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="00A8374D" w:rsidRPr="00D90BC6">
          <w:rPr>
            <w:rStyle w:val="ad"/>
            <w:noProof/>
          </w:rPr>
          <w:t>2.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098B35B" w14:textId="77777777" w:rsidR="00A8374D" w:rsidRDefault="004412B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="00A8374D" w:rsidRPr="00D90BC6">
          <w:rPr>
            <w:rStyle w:val="ad"/>
            <w:noProof/>
          </w:rPr>
          <w:t>2.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3D257044" w14:textId="77777777" w:rsidR="00A8374D" w:rsidRDefault="004412B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="00A8374D" w:rsidRPr="00D90BC6">
          <w:rPr>
            <w:rStyle w:val="ad"/>
            <w:noProof/>
          </w:rPr>
          <w:t>2.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050C21C" w14:textId="77777777" w:rsidR="00A8374D" w:rsidRDefault="004412B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="00A8374D" w:rsidRPr="00D90BC6">
          <w:rPr>
            <w:rStyle w:val="ad"/>
            <w:noProof/>
          </w:rPr>
          <w:t>2.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유스케이스2-1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15338B1C" w14:textId="77777777" w:rsidR="00A8374D" w:rsidRDefault="004412B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56C69F7" w14:textId="77777777" w:rsidR="00A8374D" w:rsidRDefault="004412B6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B2A1CCB" w14:textId="77777777" w:rsidR="00A8374D" w:rsidRDefault="004412B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99F7F85" w14:textId="77777777" w:rsidR="00A8374D" w:rsidRDefault="004412B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6EC011B" w14:textId="77777777" w:rsidR="00A8374D" w:rsidRDefault="004412B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6F3694F" w14:textId="77777777" w:rsidR="00A8374D" w:rsidRDefault="004412B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31BE952" w14:textId="77777777" w:rsidR="00A8374D" w:rsidRDefault="004412B6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70D2BEA9" w14:textId="77777777" w:rsidR="00566109" w:rsidRDefault="001B347A" w:rsidP="007D11DD">
      <w:r>
        <w:fldChar w:fldCharType="end"/>
      </w:r>
    </w:p>
    <w:p w14:paraId="5FE94B5C" w14:textId="77777777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p w14:paraId="4689892D" w14:textId="0E624BE9" w:rsidR="001D11EE" w:rsidRDefault="001D11EE" w:rsidP="001D11EE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13E1F" w14:paraId="089C3F26" w14:textId="77777777" w:rsidTr="00A13E1F">
        <w:tc>
          <w:tcPr>
            <w:tcW w:w="8703" w:type="dxa"/>
          </w:tcPr>
          <w:p w14:paraId="2560698D" w14:textId="4791DB73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  <w:r w:rsidR="007119C1">
              <w:rPr>
                <w:rFonts w:hint="eastAsia"/>
                <w:i/>
              </w:rPr>
              <w:t>,</w:t>
            </w:r>
            <w:r w:rsidR="007119C1">
              <w:rPr>
                <w:i/>
              </w:rPr>
              <w:t xml:space="preserve"> </w:t>
            </w:r>
            <w:r w:rsidR="007119C1" w:rsidRPr="00A13E1F">
              <w:rPr>
                <w:rFonts w:hint="eastAsia"/>
                <w:i/>
              </w:rPr>
              <w:t>문서의 내용에 대한 개요</w:t>
            </w:r>
          </w:p>
          <w:p w14:paraId="7EBE16C4" w14:textId="49D0F060" w:rsidR="001D11EE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소셜 네트워킹 서비스(</w:t>
            </w:r>
            <w:r>
              <w:rPr>
                <w:i/>
              </w:rPr>
              <w:t>SNS)</w:t>
            </w:r>
            <w:r>
              <w:rPr>
                <w:rFonts w:hint="eastAsia"/>
                <w:i/>
              </w:rPr>
              <w:t>는 사용자 간의 자유로운 의사소통과 정보 공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리고 인맥 확대 등을 통해 사회적 관계를 생성하고 강화해주는 온라인 플랫폼이다.</w:t>
            </w:r>
          </w:p>
          <w:p w14:paraId="6FA2751A" w14:textId="1AFC0E07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의 주 기능은 이 서비스를 통해 사회 관계망을 생성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유지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강화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확장해 나간다는 점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이러한 관계망을 통해 정보가 공유되고 유통될 때 더욱 의미 있을 수 있다.</w:t>
            </w:r>
          </w:p>
          <w:p w14:paraId="52B2EE12" w14:textId="2DBA7578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오늘날 대부분의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는 웹 기반의 서비스이며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웹 이외에도 전자 우편이나 인스턴트 메신저를 통해 사용자들끼리 서로 연락할 수 있는 수단을 제공하고 있다.</w:t>
            </w:r>
          </w:p>
          <w:p w14:paraId="65395635" w14:textId="3275B435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최근 들어 스마트폰 이용자의 증가와 무선인터넷 서비스의 확장과 더불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이용자 또한 급증하고 있다.</w:t>
            </w:r>
          </w:p>
          <w:p w14:paraId="688F3443" w14:textId="419B3C8E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대한민국 내 </w:t>
            </w:r>
            <w:r>
              <w:rPr>
                <w:i/>
              </w:rPr>
              <w:t xml:space="preserve">SNS </w:t>
            </w:r>
            <w:r>
              <w:rPr>
                <w:rFonts w:hint="eastAsia"/>
                <w:i/>
              </w:rPr>
              <w:t xml:space="preserve">시장을 주도하고 있는 </w:t>
            </w:r>
            <w:r>
              <w:rPr>
                <w:i/>
              </w:rPr>
              <w:t>Facebook</w:t>
            </w:r>
            <w:r>
              <w:rPr>
                <w:rFonts w:hint="eastAsia"/>
                <w:i/>
              </w:rPr>
              <w:t xml:space="preserve">과 </w:t>
            </w:r>
            <w:r>
              <w:rPr>
                <w:i/>
              </w:rPr>
              <w:t xml:space="preserve">Twitter </w:t>
            </w:r>
            <w:r>
              <w:rPr>
                <w:rFonts w:hint="eastAsia"/>
                <w:i/>
              </w:rPr>
              <w:t xml:space="preserve">이용자 수는 이미 </w:t>
            </w:r>
            <w:r>
              <w:rPr>
                <w:i/>
              </w:rPr>
              <w:t>2018</w:t>
            </w:r>
            <w:r>
              <w:rPr>
                <w:rFonts w:hint="eastAsia"/>
                <w:i/>
              </w:rPr>
              <w:t xml:space="preserve">년에 </w:t>
            </w:r>
            <w:r>
              <w:rPr>
                <w:i/>
              </w:rPr>
              <w:t>18</w:t>
            </w:r>
            <w:r>
              <w:rPr>
                <w:rFonts w:hint="eastAsia"/>
                <w:i/>
              </w:rPr>
              <w:t>억 명을 돌파했으며 그 지속적인 증가 추세는 당분간 멈추지 않을 것으로 예상한다.</w:t>
            </w:r>
          </w:p>
          <w:p w14:paraId="7B6EE7A7" w14:textId="5A3DA119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는 광범위하고 동시에 특정 성향의 집단으로 분류될 수 있는 서비스 이용자들을 데이터베이스에 의해 파악하고 관리할 수 있다는 점에서 마케팅 활용가치가 날로 부상하고 있다.</w:t>
            </w:r>
          </w:p>
          <w:p w14:paraId="095A24E9" w14:textId="4FCBD698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이 같은 장점을 통해 기업 입장에서는 저비용으로 표적집단에 효율적으로 도달할 수 있는 맞춤형 마케팅을 집행할 수 있기 때문이다.</w:t>
            </w:r>
          </w:p>
          <w:p w14:paraId="4A532D94" w14:textId="77777777" w:rsidR="00511F1F" w:rsidRDefault="00693931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유현욱 </w:t>
            </w:r>
            <w:r w:rsidR="00B726BB">
              <w:rPr>
                <w:rFonts w:hint="eastAsia"/>
                <w:i/>
              </w:rPr>
              <w:t>등(</w:t>
            </w:r>
            <w:r w:rsidR="00B726BB">
              <w:rPr>
                <w:i/>
              </w:rPr>
              <w:t>2015)</w:t>
            </w:r>
            <w:r w:rsidR="00B726BB">
              <w:rPr>
                <w:rFonts w:hint="eastAsia"/>
                <w:i/>
              </w:rPr>
              <w:t xml:space="preserve">의 연구에 따르면 자존감이 낮은 학생일수록 페이스북을 비롯한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>를 많이 사용하는 것으로 나타났다.</w:t>
            </w:r>
            <w:r w:rsidR="00B726BB">
              <w:rPr>
                <w:i/>
              </w:rPr>
              <w:t xml:space="preserve"> </w:t>
            </w:r>
            <w:r w:rsidR="00B726BB">
              <w:rPr>
                <w:rFonts w:hint="eastAsia"/>
                <w:i/>
              </w:rPr>
              <w:t xml:space="preserve">이는 자존감이 낮은 사람들은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를 함으로써 대면관계에서 부족한 다양한 간접경험과 만족감을 얻을 수 있기 때문에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에 점점 더 몰입하고 중독경향성을 갖게 </w:t>
            </w:r>
            <w:r w:rsidR="00511F1F">
              <w:rPr>
                <w:rFonts w:hint="eastAsia"/>
                <w:i/>
              </w:rPr>
              <w:t>되었다고 말한다.</w:t>
            </w:r>
          </w:p>
          <w:p w14:paraId="00C8619B" w14:textId="0940C473" w:rsidR="00511F1F" w:rsidRDefault="00511F1F" w:rsidP="00A13E1F">
            <w:pPr>
              <w:rPr>
                <w:i/>
              </w:rPr>
            </w:pPr>
            <w:proofErr w:type="spellStart"/>
            <w:r>
              <w:rPr>
                <w:rFonts w:hint="eastAsia"/>
                <w:i/>
              </w:rPr>
              <w:t>O</w:t>
            </w:r>
            <w:r>
              <w:rPr>
                <w:i/>
              </w:rPr>
              <w:t>zad</w:t>
            </w:r>
            <w:proofErr w:type="spellEnd"/>
            <w:r>
              <w:rPr>
                <w:i/>
              </w:rPr>
              <w:t xml:space="preserve"> &amp; </w:t>
            </w:r>
            <w:proofErr w:type="spellStart"/>
            <w:r>
              <w:rPr>
                <w:i/>
              </w:rPr>
              <w:t>Uygarer</w:t>
            </w:r>
            <w:proofErr w:type="spellEnd"/>
            <w:r>
              <w:rPr>
                <w:i/>
              </w:rPr>
              <w:t>(2014)</w:t>
            </w:r>
            <w:r>
              <w:rPr>
                <w:rFonts w:hint="eastAsia"/>
                <w:i/>
              </w:rPr>
              <w:t>의 연구에서</w:t>
            </w:r>
            <w:r w:rsidR="00341E86">
              <w:rPr>
                <w:rFonts w:hint="eastAsia"/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사람들이 애착에 대한 욕구를 만족시키기 위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</w:t>
            </w:r>
            <w:r>
              <w:rPr>
                <w:rFonts w:hint="eastAsia"/>
                <w:i/>
              </w:rPr>
              <w:lastRenderedPageBreak/>
              <w:t>서 의사소통을 시도한다고 결론을 냈고,</w:t>
            </w:r>
          </w:p>
          <w:p w14:paraId="1C2E8BBE" w14:textId="504D1380" w:rsidR="001E75DF" w:rsidRDefault="001E75D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ee(2013)</w:t>
            </w:r>
            <w:r>
              <w:rPr>
                <w:rFonts w:hint="eastAsia"/>
                <w:i/>
              </w:rPr>
              <w:t xml:space="preserve">의 연구에 따르면 </w:t>
            </w:r>
            <w:r w:rsidR="00341E86">
              <w:rPr>
                <w:rFonts w:hint="eastAsia"/>
                <w:i/>
              </w:rPr>
              <w:t xml:space="preserve">페이스북 사용자들이 애착 결합을 위해 </w:t>
            </w:r>
            <w:r w:rsidR="00341E86">
              <w:rPr>
                <w:i/>
              </w:rPr>
              <w:t>SNS</w:t>
            </w:r>
            <w:r w:rsidR="00341E86">
              <w:rPr>
                <w:rFonts w:hint="eastAsia"/>
                <w:i/>
              </w:rPr>
              <w:t>를 사용한다는 선행연구와 일치한다.</w:t>
            </w:r>
          </w:p>
          <w:p w14:paraId="73CC23E4" w14:textId="310C307E" w:rsidR="00511F1F" w:rsidRDefault="00511F1F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ivingstone(2008)</w:t>
            </w:r>
            <w:r>
              <w:rPr>
                <w:rFonts w:hint="eastAsia"/>
                <w:i/>
              </w:rPr>
              <w:t xml:space="preserve">연구는 청소년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기회를 갖고 자아를 발전시키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타인과 관계를 연결시키는 것을 중요하게 생각한다고 밝혔다.</w:t>
            </w:r>
          </w:p>
          <w:p w14:paraId="3BAD29D1" w14:textId="45037C33" w:rsidR="001E75DF" w:rsidRDefault="00341E8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이와 같은 논문들을 종합해봤을 때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부정적인 영향을 개선시키고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순기능만을 적용시킨 소셜 네트워킹 서</w:t>
            </w:r>
            <w:r w:rsidR="007119C1">
              <w:rPr>
                <w:rFonts w:hint="eastAsia"/>
                <w:i/>
              </w:rPr>
              <w:t>비스를 만드는 것이 본 문서의 목적이다.</w:t>
            </w:r>
          </w:p>
          <w:p w14:paraId="58CE36B3" w14:textId="7040C2DB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우리는 복잡하고 치열한 현대사회에서 너무도 많은 관계 속 상처를 받</w:t>
            </w:r>
            <w:r>
              <w:rPr>
                <w:rFonts w:hint="eastAsia"/>
                <w:i/>
                <w:iCs/>
              </w:rPr>
              <w:t>는다.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그러나 </w:t>
            </w:r>
            <w:r>
              <w:rPr>
                <w:rFonts w:hint="eastAsia"/>
                <w:i/>
                <w:iCs/>
              </w:rPr>
              <w:t>모든 이들의</w:t>
            </w:r>
            <w:r w:rsidRPr="00DF3C2E">
              <w:rPr>
                <w:rFonts w:hint="eastAsia"/>
                <w:i/>
                <w:iCs/>
              </w:rPr>
              <w:t xml:space="preserve"> 상처가 얼마나 깊은</w:t>
            </w:r>
            <w:r>
              <w:rPr>
                <w:rFonts w:hint="eastAsia"/>
                <w:i/>
                <w:iCs/>
              </w:rPr>
              <w:t>가</w:t>
            </w:r>
            <w:r w:rsidRPr="00DF3C2E">
              <w:rPr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어떻게 내 마음속 응어리를 덜어낼 수 있을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알 수 없을 때가 많</w:t>
            </w:r>
            <w:r w:rsidR="007119C1">
              <w:rPr>
                <w:rFonts w:hint="eastAsia"/>
                <w:i/>
                <w:iCs/>
              </w:rPr>
              <w:t>다.</w:t>
            </w:r>
          </w:p>
          <w:p w14:paraId="1DA99B0A" w14:textId="6AC594FC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친구 또는 가족에게 털어놓기에는 상대의 시선이 부담스럽고, 정신과 의사 혹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심리상담사를 찾아 나서기에는 사회적 편견이 우리 발목을 붙잡기 마</w:t>
            </w:r>
            <w:r w:rsidR="007119C1">
              <w:rPr>
                <w:rFonts w:hint="eastAsia"/>
                <w:i/>
                <w:iCs/>
              </w:rPr>
              <w:t>련</w:t>
            </w:r>
            <w:r w:rsidR="003427CE">
              <w:rPr>
                <w:rFonts w:hint="eastAsia"/>
                <w:i/>
                <w:iCs/>
              </w:rPr>
              <w:t>이기 때문에,</w:t>
            </w:r>
          </w:p>
          <w:p w14:paraId="32CF6D8D" w14:textId="5AF7BB51" w:rsidR="00DF3C2E" w:rsidRPr="003427C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 xml:space="preserve">더는 혼자서 힘들어하지 않을 수 있도록 </w:t>
            </w:r>
            <w:r w:rsidRPr="00DF3C2E">
              <w:rPr>
                <w:i/>
                <w:iCs/>
              </w:rPr>
              <w:t>‘</w:t>
            </w:r>
            <w:r w:rsidRPr="00DF3C2E">
              <w:rPr>
                <w:rFonts w:hint="eastAsia"/>
                <w:i/>
                <w:iCs/>
              </w:rPr>
              <w:t>익명성을 보장해 마음을 치유하는 서비스</w:t>
            </w:r>
            <w:r w:rsidRPr="00DF3C2E">
              <w:rPr>
                <w:i/>
                <w:iCs/>
              </w:rPr>
              <w:t>’</w:t>
            </w:r>
            <w:proofErr w:type="spellStart"/>
            <w:r w:rsidRPr="00DF3C2E">
              <w:rPr>
                <w:rFonts w:hint="eastAsia"/>
                <w:i/>
                <w:iCs/>
              </w:rPr>
              <w:t>를</w:t>
            </w:r>
            <w:proofErr w:type="spellEnd"/>
            <w:r w:rsidRPr="00DF3C2E">
              <w:rPr>
                <w:rFonts w:hint="eastAsia"/>
                <w:i/>
                <w:iCs/>
              </w:rPr>
              <w:t xml:space="preserve"> 제공하</w:t>
            </w:r>
            <w:r w:rsidR="003427CE">
              <w:rPr>
                <w:rFonts w:hint="eastAsia"/>
                <w:i/>
                <w:iCs/>
              </w:rPr>
              <w:t xml:space="preserve">는 </w:t>
            </w:r>
            <w:r w:rsidR="003427CE">
              <w:rPr>
                <w:i/>
                <w:iCs/>
              </w:rPr>
              <w:t>app</w:t>
            </w:r>
            <w:r w:rsidR="003427CE">
              <w:rPr>
                <w:rFonts w:hint="eastAsia"/>
                <w:i/>
                <w:iCs/>
              </w:rPr>
              <w:t>을 개발하고자 한다.</w:t>
            </w:r>
          </w:p>
          <w:p w14:paraId="26751D40" w14:textId="08D9A026" w:rsidR="00DF3C2E" w:rsidRDefault="00382D4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/</w:t>
            </w:r>
            <w:r>
              <w:rPr>
                <w:i/>
              </w:rPr>
              <w:t xml:space="preserve">/TODO </w:t>
            </w:r>
            <w:r>
              <w:rPr>
                <w:rFonts w:hint="eastAsia"/>
                <w:i/>
              </w:rPr>
              <w:t>좀 더 자세한 계획이 서술 필요</w:t>
            </w:r>
          </w:p>
          <w:p w14:paraId="5D7C6785" w14:textId="416F567F" w:rsidR="00A13E1F" w:rsidRDefault="00A13E1F" w:rsidP="00511F1F"/>
        </w:tc>
      </w:tr>
    </w:tbl>
    <w:p w14:paraId="6D2F4282" w14:textId="69AC1DB7" w:rsidR="00BE27B5" w:rsidRDefault="00BE27B5" w:rsidP="00BE27B5"/>
    <w:p w14:paraId="64F6CC6D" w14:textId="77777777" w:rsidR="00B247DC" w:rsidRDefault="00B247DC" w:rsidP="001A007D"/>
    <w:p w14:paraId="7D3B3DFF" w14:textId="77777777" w:rsidR="00B247DC" w:rsidRDefault="00B247DC" w:rsidP="001A007D"/>
    <w:p w14:paraId="2785E1CE" w14:textId="77777777" w:rsidR="00B247DC" w:rsidRDefault="00B247DC" w:rsidP="001A007D"/>
    <w:p w14:paraId="331DBBD8" w14:textId="77777777" w:rsidR="00B247DC" w:rsidRDefault="00B247DC" w:rsidP="001A007D"/>
    <w:p w14:paraId="48711393" w14:textId="77777777" w:rsidR="00B247DC" w:rsidRDefault="00B247DC" w:rsidP="001A007D"/>
    <w:p w14:paraId="23F7AD3D" w14:textId="16BC14A7" w:rsidR="001A007D" w:rsidRDefault="00693931" w:rsidP="001A007D">
      <w:r>
        <w:rPr>
          <w:rFonts w:hint="eastAsia"/>
        </w:rPr>
        <w:lastRenderedPageBreak/>
        <w:t>참고문헌</w:t>
      </w:r>
      <w:r w:rsidR="001A007D">
        <w:t xml:space="preserve">: </w:t>
      </w:r>
    </w:p>
    <w:p w14:paraId="5EC1454E" w14:textId="00CB0D1E" w:rsidR="001A007D" w:rsidRPr="00511F1F" w:rsidRDefault="00693931" w:rsidP="006306E6">
      <w:pPr>
        <w:pStyle w:val="af8"/>
        <w:numPr>
          <w:ilvl w:val="0"/>
          <w:numId w:val="41"/>
        </w:numPr>
        <w:ind w:leftChars="0"/>
        <w:rPr>
          <w:rStyle w:val="articletitle"/>
        </w:rPr>
      </w:pPr>
      <w:r w:rsidRPr="00693931">
        <w:rPr>
          <w:rStyle w:val="articletitle"/>
          <w:rFonts w:ascii="Arial" w:hAnsi="Arial" w:cs="Arial" w:hint="eastAsia"/>
          <w:color w:val="111111"/>
          <w:szCs w:val="20"/>
        </w:rPr>
        <w:t>유현욱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,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홍혜영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/>
          <w:color w:val="111111"/>
          <w:szCs w:val="20"/>
        </w:rPr>
        <w:t>(2015)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.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학생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proofErr w:type="spellStart"/>
      <w:r w:rsidR="001A007D" w:rsidRPr="00693931">
        <w:rPr>
          <w:rStyle w:val="articletitle"/>
          <w:rFonts w:ascii="Arial" w:hAnsi="Arial" w:cs="Arial"/>
          <w:color w:val="111111"/>
          <w:szCs w:val="20"/>
        </w:rPr>
        <w:t>또래애착과</w:t>
      </w:r>
      <w:proofErr w:type="spellEnd"/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SNS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독경향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관계에서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안정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매개효과</w:t>
      </w:r>
    </w:p>
    <w:p w14:paraId="08C2EB3A" w14:textId="79675DB1" w:rsidR="00511F1F" w:rsidRDefault="00511F1F" w:rsidP="006306E6">
      <w:pPr>
        <w:pStyle w:val="af8"/>
        <w:numPr>
          <w:ilvl w:val="0"/>
          <w:numId w:val="41"/>
        </w:numPr>
        <w:ind w:leftChars="0"/>
      </w:pPr>
      <w:r w:rsidRPr="00511F1F">
        <w:t xml:space="preserve">Livingstone, S. (2008). Taking risky opportunities in youthful content: Teenager's use of social networking sites for intimacy, privacy and self-expression. New Media &amp; </w:t>
      </w:r>
      <w:proofErr w:type="spellStart"/>
      <w:r w:rsidRPr="00511F1F">
        <w:t>Sociey</w:t>
      </w:r>
      <w:proofErr w:type="spellEnd"/>
      <w:r w:rsidRPr="00511F1F">
        <w:t>, 10(3), 393-411.</w:t>
      </w:r>
    </w:p>
    <w:p w14:paraId="0D82488A" w14:textId="24FC420C" w:rsidR="001E75DF" w:rsidRDefault="001E75DF" w:rsidP="006306E6">
      <w:pPr>
        <w:pStyle w:val="af8"/>
        <w:numPr>
          <w:ilvl w:val="0"/>
          <w:numId w:val="41"/>
        </w:numPr>
        <w:ind w:leftChars="0"/>
      </w:pPr>
      <w:r w:rsidRPr="001E75DF">
        <w:t>Lee. D. Y. (2013). The role of attachment style in building social from a social networking site: The interplay of anxiety and avoidance. Computer in Human Behavior, 29(4), 1499-1509.</w:t>
      </w:r>
    </w:p>
    <w:p w14:paraId="30CF7692" w14:textId="06F834E8" w:rsidR="00511F1F" w:rsidRDefault="00511F1F" w:rsidP="006306E6">
      <w:pPr>
        <w:pStyle w:val="af8"/>
        <w:numPr>
          <w:ilvl w:val="0"/>
          <w:numId w:val="41"/>
        </w:numPr>
        <w:ind w:leftChars="0"/>
      </w:pPr>
      <w:proofErr w:type="spellStart"/>
      <w:r w:rsidRPr="00511F1F">
        <w:t>Ozad</w:t>
      </w:r>
      <w:proofErr w:type="spellEnd"/>
      <w:r w:rsidRPr="00511F1F">
        <w:t xml:space="preserve">, B. E, </w:t>
      </w:r>
      <w:proofErr w:type="spellStart"/>
      <w:r w:rsidRPr="00511F1F">
        <w:t>Uygarer</w:t>
      </w:r>
      <w:proofErr w:type="spellEnd"/>
      <w:r w:rsidRPr="00511F1F">
        <w:t>, G (2014). Attachment needs and social networking sites. Social Behavior and Personality, 42, 43-52.</w:t>
      </w:r>
    </w:p>
    <w:p w14:paraId="49176DC9" w14:textId="77777777" w:rsidR="008D3054" w:rsidRDefault="008D3054" w:rsidP="00BE27B5">
      <w:pPr>
        <w:pStyle w:val="11"/>
      </w:pPr>
      <w:bookmarkStart w:id="2" w:name="_Toc206345668"/>
      <w:r>
        <w:rPr>
          <w:rFonts w:hint="eastAsia"/>
        </w:rPr>
        <w:lastRenderedPageBreak/>
        <w:t>기능적 요구사항</w:t>
      </w:r>
      <w:bookmarkEnd w:id="2"/>
    </w:p>
    <w:p w14:paraId="22DB9BE7" w14:textId="77777777" w:rsidR="00BE27B5" w:rsidRPr="00340656" w:rsidRDefault="008D3054" w:rsidP="00340656">
      <w:pPr>
        <w:pStyle w:val="20"/>
      </w:pPr>
      <w:bookmarkStart w:id="3" w:name="_Toc206345669"/>
      <w:r w:rsidRPr="00340656">
        <w:rPr>
          <w:rFonts w:hint="eastAsia"/>
        </w:rPr>
        <w:t>시스템</w:t>
      </w:r>
      <w:r w:rsidRPr="00340656">
        <w:rPr>
          <w:rFonts w:hint="eastAsia"/>
        </w:rPr>
        <w:t xml:space="preserve"> </w:t>
      </w:r>
      <w:r w:rsidRPr="00340656">
        <w:rPr>
          <w:rFonts w:hint="eastAsia"/>
        </w:rPr>
        <w:t>기능</w:t>
      </w:r>
      <w:r w:rsidRPr="00340656">
        <w:rPr>
          <w:rFonts w:hint="eastAsia"/>
        </w:rPr>
        <w:t xml:space="preserve"> </w:t>
      </w:r>
      <w:r w:rsidRPr="00340656">
        <w:rPr>
          <w:rFonts w:hint="eastAsia"/>
        </w:rPr>
        <w:t>구조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C41B0C" w14:paraId="26E8EBF5" w14:textId="77777777" w:rsidTr="00C41B0C">
        <w:tc>
          <w:tcPr>
            <w:tcW w:w="8703" w:type="dxa"/>
          </w:tcPr>
          <w:p w14:paraId="4FB149E2" w14:textId="77777777" w:rsidR="00C41B0C" w:rsidRDefault="006A0AF6" w:rsidP="006A0AF6">
            <w:pPr>
              <w:pStyle w:val="af8"/>
              <w:numPr>
                <w:ilvl w:val="0"/>
                <w:numId w:val="45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>사용자를 관리해주는 사용자 패키지</w:t>
            </w:r>
          </w:p>
          <w:p w14:paraId="517D2E3E" w14:textId="4A63DDF5" w:rsidR="006A0AF6" w:rsidRDefault="006A0AF6" w:rsidP="006A0AF6">
            <w:pPr>
              <w:pStyle w:val="af8"/>
              <w:numPr>
                <w:ilvl w:val="0"/>
                <w:numId w:val="45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>익명으로 게시글을 게시하고 댓글을 이용하여 의사 소통할 수 있는 익명게시판 패키지</w:t>
            </w:r>
          </w:p>
          <w:p w14:paraId="40FD6EEF" w14:textId="77777777" w:rsidR="006A0AF6" w:rsidRDefault="006A0AF6" w:rsidP="006A0AF6">
            <w:pPr>
              <w:pStyle w:val="af8"/>
              <w:numPr>
                <w:ilvl w:val="0"/>
                <w:numId w:val="45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>대상자 없이 하고 싶은 말을 쪽지에 적어 랜덤으로 전송해주는 랜덤쪽지 패키지</w:t>
            </w:r>
          </w:p>
          <w:p w14:paraId="5DF8A543" w14:textId="39CA926E" w:rsidR="006A0AF6" w:rsidRPr="006A0AF6" w:rsidRDefault="006A0AF6" w:rsidP="006A0AF6">
            <w:pPr>
              <w:pStyle w:val="af8"/>
              <w:numPr>
                <w:ilvl w:val="0"/>
                <w:numId w:val="45"/>
              </w:numPr>
              <w:ind w:leftChars="0"/>
              <w:rPr>
                <w:i/>
              </w:rPr>
            </w:pPr>
            <w:r>
              <w:rPr>
                <w:rFonts w:hint="eastAsia"/>
                <w:i/>
              </w:rPr>
              <w:t xml:space="preserve">배너에 있는 주제에 대해 사용자들의 의견을 공유하는 마인드 </w:t>
            </w:r>
            <w:proofErr w:type="spellStart"/>
            <w:r>
              <w:rPr>
                <w:rFonts w:hint="eastAsia"/>
                <w:i/>
              </w:rPr>
              <w:t>포스트잇</w:t>
            </w:r>
            <w:proofErr w:type="spellEnd"/>
            <w:r>
              <w:rPr>
                <w:rFonts w:hint="eastAsia"/>
                <w:i/>
              </w:rPr>
              <w:t xml:space="preserve"> 패키지</w:t>
            </w:r>
          </w:p>
        </w:tc>
      </w:tr>
    </w:tbl>
    <w:p w14:paraId="1B03D1D4" w14:textId="77777777" w:rsidR="00B8563B" w:rsidRPr="00B8563B" w:rsidRDefault="00B8563B" w:rsidP="00B8563B">
      <w:bookmarkStart w:id="4" w:name="_Toc206345670"/>
    </w:p>
    <w:p w14:paraId="50B0F011" w14:textId="25EC793B" w:rsidR="00BE27B5" w:rsidRDefault="00BE27B5" w:rsidP="00D37398">
      <w:pPr>
        <w:pStyle w:val="3"/>
        <w:numPr>
          <w:ilvl w:val="2"/>
          <w:numId w:val="6"/>
        </w:numPr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4"/>
    </w:p>
    <w:p w14:paraId="478BDD90" w14:textId="5C40B939" w:rsidR="00073B19" w:rsidRDefault="00073B19" w:rsidP="00ED2E65">
      <w:pPr>
        <w:rPr>
          <w:noProof/>
        </w:rPr>
      </w:pPr>
      <w:r>
        <w:rPr>
          <w:noProof/>
        </w:rPr>
        <w:drawing>
          <wp:inline distT="0" distB="0" distL="0" distR="0" wp14:anchorId="4881A40B" wp14:editId="307F1748">
            <wp:extent cx="5398617" cy="44386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44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EAFBA" w14:textId="60783B40" w:rsidR="00340656" w:rsidRDefault="00340656" w:rsidP="00ED2E65">
      <w:pPr>
        <w:rPr>
          <w:noProof/>
        </w:rPr>
      </w:pPr>
    </w:p>
    <w:p w14:paraId="7F85E76E" w14:textId="750847EB" w:rsidR="00340656" w:rsidRDefault="00340656" w:rsidP="00ED2E65">
      <w:pPr>
        <w:rPr>
          <w:noProof/>
        </w:rPr>
      </w:pPr>
    </w:p>
    <w:p w14:paraId="59BBF4A3" w14:textId="04D944A7" w:rsidR="00340656" w:rsidRDefault="00340656" w:rsidP="00ED2E65">
      <w:pPr>
        <w:rPr>
          <w:noProof/>
        </w:rPr>
      </w:pPr>
    </w:p>
    <w:p w14:paraId="1E2B6348" w14:textId="77777777" w:rsidR="00340656" w:rsidRDefault="00340656" w:rsidP="00ED2E65">
      <w:pPr>
        <w:rPr>
          <w:noProof/>
        </w:rPr>
      </w:pPr>
    </w:p>
    <w:p w14:paraId="46CE9324" w14:textId="14542346" w:rsidR="008724DF" w:rsidRPr="00695138" w:rsidRDefault="009779B9" w:rsidP="00D37398">
      <w:pPr>
        <w:pStyle w:val="3"/>
        <w:numPr>
          <w:ilvl w:val="2"/>
          <w:numId w:val="6"/>
        </w:numPr>
      </w:pPr>
      <w:bookmarkStart w:id="5" w:name="_Toc206345671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5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6033"/>
      </w:tblGrid>
      <w:tr w:rsidR="009779B9" w14:paraId="374F68D8" w14:textId="77777777" w:rsidTr="00377110">
        <w:tc>
          <w:tcPr>
            <w:tcW w:w="2462" w:type="dxa"/>
            <w:vAlign w:val="center"/>
          </w:tcPr>
          <w:p w14:paraId="7DEF9B6C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033" w:type="dxa"/>
            <w:vAlign w:val="center"/>
          </w:tcPr>
          <w:p w14:paraId="6C2A8C25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77110" w14:paraId="3FBD971C" w14:textId="77777777" w:rsidTr="00377110">
        <w:tc>
          <w:tcPr>
            <w:tcW w:w="2462" w:type="dxa"/>
            <w:vAlign w:val="center"/>
          </w:tcPr>
          <w:p w14:paraId="7C75F49E" w14:textId="141BF539" w:rsidR="00377110" w:rsidRDefault="00A31002" w:rsidP="00377110">
            <w:pPr>
              <w:spacing w:after="0"/>
            </w:pPr>
            <w:r>
              <w:rPr>
                <w:rFonts w:hint="eastAsia"/>
              </w:rPr>
              <w:t>사용자</w:t>
            </w:r>
            <w:r w:rsidR="00377110">
              <w:rPr>
                <w:rFonts w:hint="eastAsia"/>
              </w:rPr>
              <w:t xml:space="preserve"> 관리</w:t>
            </w:r>
          </w:p>
        </w:tc>
        <w:tc>
          <w:tcPr>
            <w:tcW w:w="6033" w:type="dxa"/>
            <w:vAlign w:val="center"/>
          </w:tcPr>
          <w:p w14:paraId="616E81F3" w14:textId="77777777" w:rsidR="00377110" w:rsidRDefault="00A31002" w:rsidP="00377110">
            <w:pPr>
              <w:spacing w:after="0"/>
            </w:pPr>
            <w:r>
              <w:rPr>
                <w:rFonts w:hint="eastAsia"/>
              </w:rPr>
              <w:t>계정과 그 계정에 대한 개인정보 관리</w:t>
            </w:r>
          </w:p>
          <w:p w14:paraId="54363C8C" w14:textId="0F8A24F6" w:rsidR="00603B1D" w:rsidRDefault="00603B1D" w:rsidP="00377110">
            <w:pPr>
              <w:spacing w:after="0"/>
            </w:pPr>
            <w:r>
              <w:rPr>
                <w:rFonts w:hint="eastAsia"/>
              </w:rPr>
              <w:t xml:space="preserve">고민 </w:t>
            </w:r>
            <w:proofErr w:type="gramStart"/>
            <w:r>
              <w:rPr>
                <w:rFonts w:hint="eastAsia"/>
              </w:rPr>
              <w:t>등록 하는</w:t>
            </w:r>
            <w:proofErr w:type="gramEnd"/>
            <w:r>
              <w:rPr>
                <w:rFonts w:hint="eastAsia"/>
              </w:rPr>
              <w:t xml:space="preserve"> 사용자, 답변하는 사용자 관리</w:t>
            </w:r>
          </w:p>
        </w:tc>
      </w:tr>
      <w:tr w:rsidR="00377110" w14:paraId="530B4DB3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274988C4" w14:textId="161488A2" w:rsidR="00377110" w:rsidRDefault="008C50D2" w:rsidP="00377110">
            <w:pPr>
              <w:spacing w:after="0"/>
            </w:pPr>
            <w:r>
              <w:rPr>
                <w:rFonts w:hint="eastAsia"/>
              </w:rPr>
              <w:t>익명게시판</w:t>
            </w:r>
            <w:r w:rsidR="00377110">
              <w:rPr>
                <w:rFonts w:hint="eastAsia"/>
              </w:rPr>
              <w:t xml:space="preserve"> 관리</w:t>
            </w:r>
          </w:p>
        </w:tc>
        <w:tc>
          <w:tcPr>
            <w:tcW w:w="6033" w:type="dxa"/>
            <w:vAlign w:val="center"/>
          </w:tcPr>
          <w:p w14:paraId="4B108000" w14:textId="354152BC" w:rsidR="00377110" w:rsidRDefault="00A31002" w:rsidP="00377110">
            <w:pPr>
              <w:spacing w:after="0"/>
            </w:pPr>
            <w:r>
              <w:rPr>
                <w:rFonts w:hint="eastAsia"/>
              </w:rPr>
              <w:t xml:space="preserve">게시글 </w:t>
            </w:r>
            <w:r w:rsidR="008C50D2">
              <w:rPr>
                <w:rFonts w:hint="eastAsia"/>
              </w:rPr>
              <w:t>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와 그 게시글</w:t>
            </w:r>
            <w:r w:rsidR="001E6CED">
              <w:rPr>
                <w:rFonts w:hint="eastAsia"/>
              </w:rPr>
              <w:t xml:space="preserve">의 </w:t>
            </w:r>
            <w:r w:rsidR="008C50D2">
              <w:rPr>
                <w:rFonts w:hint="eastAsia"/>
              </w:rPr>
              <w:t>댓글 관리</w:t>
            </w:r>
          </w:p>
        </w:tc>
      </w:tr>
      <w:tr w:rsidR="00377110" w14:paraId="6BCE1D24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675AD540" w14:textId="1DA2DBB5" w:rsidR="00377110" w:rsidRDefault="008C50D2" w:rsidP="00377110">
            <w:pPr>
              <w:spacing w:after="0"/>
            </w:pPr>
            <w:r>
              <w:rPr>
                <w:rFonts w:hint="eastAsia"/>
              </w:rPr>
              <w:t xml:space="preserve">마인드 </w:t>
            </w:r>
            <w:r w:rsidR="00377110">
              <w:rPr>
                <w:rFonts w:hint="eastAsia"/>
              </w:rPr>
              <w:t>포스트잇 관리</w:t>
            </w:r>
          </w:p>
        </w:tc>
        <w:tc>
          <w:tcPr>
            <w:tcW w:w="6033" w:type="dxa"/>
            <w:vAlign w:val="center"/>
          </w:tcPr>
          <w:p w14:paraId="22B3EE6A" w14:textId="3038418D" w:rsidR="00377110" w:rsidRDefault="00603B1D" w:rsidP="00377110">
            <w:pPr>
              <w:spacing w:after="0"/>
            </w:pPr>
            <w:r>
              <w:t>P</w:t>
            </w:r>
            <w:r>
              <w:rPr>
                <w:rFonts w:hint="eastAsia"/>
              </w:rPr>
              <w:t>ost it</w:t>
            </w:r>
            <w:r w:rsidR="008C50D2">
              <w:rPr>
                <w:rFonts w:hint="eastAsia"/>
              </w:rPr>
              <w:t xml:space="preserve"> 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,</w:t>
            </w:r>
            <w:r w:rsidR="008C50D2">
              <w:t xml:space="preserve"> </w:t>
            </w:r>
            <w:r w:rsidR="008C50D2">
              <w:rPr>
                <w:rFonts w:hint="eastAsia"/>
              </w:rPr>
              <w:t>배너,</w:t>
            </w:r>
            <w:r w:rsidR="008C50D2">
              <w:t xml:space="preserve"> </w:t>
            </w:r>
            <w:r w:rsidR="008C50D2">
              <w:rPr>
                <w:rFonts w:hint="eastAsia"/>
              </w:rPr>
              <w:t>타이머에 대한 관리</w:t>
            </w:r>
          </w:p>
        </w:tc>
      </w:tr>
      <w:tr w:rsidR="00377110" w14:paraId="0E8AF5D4" w14:textId="77777777" w:rsidTr="00377110">
        <w:tc>
          <w:tcPr>
            <w:tcW w:w="2462" w:type="dxa"/>
            <w:vAlign w:val="center"/>
          </w:tcPr>
          <w:p w14:paraId="5D40D69A" w14:textId="2105479C" w:rsidR="00377110" w:rsidRDefault="008C50D2" w:rsidP="00377110">
            <w:pPr>
              <w:spacing w:after="0"/>
            </w:pPr>
            <w:r>
              <w:rPr>
                <w:rFonts w:hint="eastAsia"/>
              </w:rPr>
              <w:t xml:space="preserve">랜덤 </w:t>
            </w:r>
            <w:r w:rsidR="00377110">
              <w:rPr>
                <w:rFonts w:hint="eastAsia"/>
              </w:rPr>
              <w:t>쪽지 관리</w:t>
            </w:r>
          </w:p>
        </w:tc>
        <w:tc>
          <w:tcPr>
            <w:tcW w:w="6033" w:type="dxa"/>
            <w:vAlign w:val="center"/>
          </w:tcPr>
          <w:p w14:paraId="1B75BAC6" w14:textId="2053EBA5" w:rsidR="00377110" w:rsidRDefault="00603B1D" w:rsidP="00377110">
            <w:pPr>
              <w:spacing w:after="0"/>
            </w:pPr>
            <w:r>
              <w:rPr>
                <w:rFonts w:hint="eastAsia"/>
              </w:rPr>
              <w:t xml:space="preserve">랜덤 </w:t>
            </w:r>
            <w:r w:rsidR="008C50D2">
              <w:rPr>
                <w:rFonts w:hint="eastAsia"/>
              </w:rPr>
              <w:t>쪽지 작성,</w:t>
            </w:r>
            <w:r w:rsidR="008C50D2">
              <w:t xml:space="preserve"> </w:t>
            </w:r>
            <w:r w:rsidR="008C50D2">
              <w:rPr>
                <w:rFonts w:hint="eastAsia"/>
              </w:rPr>
              <w:t>전송,</w:t>
            </w:r>
            <w:r w:rsidR="008C50D2">
              <w:t xml:space="preserve"> </w:t>
            </w:r>
            <w:r w:rsidR="008C50D2">
              <w:rPr>
                <w:rFonts w:hint="eastAsia"/>
              </w:rPr>
              <w:t>답변에 대한 관리</w:t>
            </w:r>
          </w:p>
        </w:tc>
      </w:tr>
    </w:tbl>
    <w:p w14:paraId="0EF5DF61" w14:textId="77777777" w:rsidR="00ED2E65" w:rsidRPr="009779B9" w:rsidRDefault="00ED2E65" w:rsidP="009779B9"/>
    <w:p w14:paraId="09873DC5" w14:textId="64CFEDC7" w:rsidR="00BE27B5" w:rsidRDefault="00BE27B5" w:rsidP="00340656">
      <w:pPr>
        <w:pStyle w:val="20"/>
      </w:pPr>
      <w:bookmarkStart w:id="6" w:name="_Toc206345672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 w:rsidR="00C4516E"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>:</w:t>
      </w:r>
      <w:r w:rsidRPr="00423ED7">
        <w:rPr>
          <w:rFonts w:hint="eastAsia"/>
        </w:rPr>
        <w:t xml:space="preserve"> </w:t>
      </w:r>
      <w:bookmarkEnd w:id="6"/>
      <w:r w:rsidR="00340656">
        <w:rPr>
          <w:rFonts w:hint="eastAsia"/>
        </w:rPr>
        <w:t>사용자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65406D" w14:paraId="1471ED67" w14:textId="77777777" w:rsidTr="0065406D">
        <w:tc>
          <w:tcPr>
            <w:tcW w:w="8703" w:type="dxa"/>
          </w:tcPr>
          <w:p w14:paraId="24596484" w14:textId="73DB2726" w:rsidR="005C7F92" w:rsidRPr="00340656" w:rsidRDefault="00340656" w:rsidP="00927078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사용자들이 처음 어플을 사용할 때 </w:t>
            </w:r>
            <w:proofErr w:type="spellStart"/>
            <w:r>
              <w:rPr>
                <w:rFonts w:hint="eastAsia"/>
                <w:i/>
              </w:rPr>
              <w:t>회원가입하는</w:t>
            </w:r>
            <w:proofErr w:type="spellEnd"/>
            <w:r>
              <w:rPr>
                <w:rFonts w:hint="eastAsia"/>
                <w:i/>
              </w:rPr>
              <w:t xml:space="preserve"> 기능과 회원가입시 입력한 정보를 저장하고 관리해주는 기능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또한 어플의 메인 화면을 관리해주는 기능.</w:t>
            </w:r>
          </w:p>
        </w:tc>
      </w:tr>
    </w:tbl>
    <w:p w14:paraId="71AD4CE6" w14:textId="2DFBB46A" w:rsidR="0065406D" w:rsidRDefault="0065406D" w:rsidP="00927078">
      <w:pPr>
        <w:rPr>
          <w:i/>
        </w:rPr>
      </w:pPr>
    </w:p>
    <w:p w14:paraId="5EF67CB4" w14:textId="6C5E08B4" w:rsidR="00BF58E9" w:rsidRDefault="00BF58E9" w:rsidP="00927078">
      <w:pPr>
        <w:rPr>
          <w:i/>
        </w:rPr>
      </w:pPr>
    </w:p>
    <w:p w14:paraId="6E80DD3F" w14:textId="60B49D77" w:rsidR="00BF58E9" w:rsidRDefault="00BF58E9" w:rsidP="00927078">
      <w:pPr>
        <w:rPr>
          <w:i/>
        </w:rPr>
      </w:pPr>
    </w:p>
    <w:p w14:paraId="0C09C782" w14:textId="606A6DCB" w:rsidR="00BF58E9" w:rsidRDefault="00BF58E9" w:rsidP="00927078">
      <w:pPr>
        <w:rPr>
          <w:i/>
        </w:rPr>
      </w:pPr>
    </w:p>
    <w:p w14:paraId="6E030146" w14:textId="2ECAB248" w:rsidR="00BF58E9" w:rsidRDefault="00BF58E9" w:rsidP="00927078">
      <w:pPr>
        <w:rPr>
          <w:i/>
        </w:rPr>
      </w:pPr>
    </w:p>
    <w:p w14:paraId="31264EE5" w14:textId="1D9CBC04" w:rsidR="00BF58E9" w:rsidRDefault="00BF58E9" w:rsidP="00927078">
      <w:pPr>
        <w:rPr>
          <w:i/>
        </w:rPr>
      </w:pPr>
    </w:p>
    <w:p w14:paraId="20E5AD50" w14:textId="0F625F68" w:rsidR="00BF58E9" w:rsidRDefault="00BF58E9" w:rsidP="00927078">
      <w:pPr>
        <w:rPr>
          <w:i/>
        </w:rPr>
      </w:pPr>
    </w:p>
    <w:p w14:paraId="4BF2BF5E" w14:textId="77777777" w:rsidR="00BF58E9" w:rsidRPr="008D48B1" w:rsidRDefault="00BF58E9" w:rsidP="00927078">
      <w:pPr>
        <w:rPr>
          <w:i/>
        </w:rPr>
      </w:pPr>
    </w:p>
    <w:p w14:paraId="6358380C" w14:textId="5F795CE4" w:rsidR="00DE4990" w:rsidRPr="00DE4990" w:rsidRDefault="0000767C" w:rsidP="00DE4990">
      <w:pPr>
        <w:pStyle w:val="3"/>
        <w:numPr>
          <w:ilvl w:val="2"/>
          <w:numId w:val="6"/>
        </w:numPr>
      </w:pPr>
      <w:bookmarkStart w:id="7" w:name="_Toc206345673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7"/>
    </w:p>
    <w:p w14:paraId="4A6B0BE9" w14:textId="1A77E0D2" w:rsidR="00AA23E5" w:rsidRPr="00423ED7" w:rsidRDefault="00EB463C" w:rsidP="00423ED7">
      <w:pPr>
        <w:jc w:val="center"/>
      </w:pPr>
      <w:r>
        <w:rPr>
          <w:noProof/>
        </w:rPr>
        <w:drawing>
          <wp:inline distT="0" distB="0" distL="0" distR="0" wp14:anchorId="03F88E51" wp14:editId="2989C3EB">
            <wp:extent cx="5400675" cy="2811780"/>
            <wp:effectExtent l="0" t="0" r="9525" b="762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3A77F" w14:textId="7986F209" w:rsidR="00774B9F" w:rsidRPr="00423ED7" w:rsidRDefault="003C699B" w:rsidP="00D37398">
      <w:pPr>
        <w:pStyle w:val="3"/>
        <w:numPr>
          <w:ilvl w:val="2"/>
          <w:numId w:val="6"/>
        </w:numPr>
      </w:pPr>
      <w:bookmarkStart w:id="8" w:name="_Toc206345674"/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8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3C699B" w14:paraId="5ACC96F4" w14:textId="77777777" w:rsidTr="001D29E9">
        <w:tc>
          <w:tcPr>
            <w:tcW w:w="2462" w:type="dxa"/>
            <w:vAlign w:val="center"/>
          </w:tcPr>
          <w:p w14:paraId="65DD6184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35" w:type="dxa"/>
          </w:tcPr>
          <w:p w14:paraId="78F2EF7F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1ADAE695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1D29E9" w14:paraId="6DC10E2B" w14:textId="77777777" w:rsidTr="001D29E9">
        <w:tc>
          <w:tcPr>
            <w:tcW w:w="2462" w:type="dxa"/>
            <w:vAlign w:val="center"/>
          </w:tcPr>
          <w:p w14:paraId="3A7167B5" w14:textId="24532BD6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</w:t>
            </w:r>
            <w:r w:rsidR="00115D6E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자</w:t>
            </w:r>
          </w:p>
        </w:tc>
        <w:tc>
          <w:tcPr>
            <w:tcW w:w="1935" w:type="dxa"/>
          </w:tcPr>
          <w:p w14:paraId="2BA4675E" w14:textId="6F91F9B7" w:rsidR="001D29E9" w:rsidRDefault="001D29E9" w:rsidP="001D29E9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5D1E481B" w14:textId="2A64DF34" w:rsidR="001D29E9" w:rsidRDefault="00115D6E" w:rsidP="001D29E9">
            <w:pPr>
              <w:spacing w:after="0"/>
            </w:pPr>
            <w:r>
              <w:rPr>
                <w:rFonts w:hint="eastAsia"/>
              </w:rPr>
              <w:t>시스템을 사용하는 사람.</w:t>
            </w:r>
            <w:r>
              <w:t xml:space="preserve"> </w:t>
            </w:r>
            <w:r>
              <w:rPr>
                <w:rFonts w:hint="eastAsia"/>
              </w:rPr>
              <w:t>로그인 및 회원가입 진행.</w:t>
            </w:r>
          </w:p>
        </w:tc>
      </w:tr>
      <w:tr w:rsidR="001D29E9" w14:paraId="1BDA8AB3" w14:textId="77777777" w:rsidTr="001D29E9">
        <w:tc>
          <w:tcPr>
            <w:tcW w:w="2462" w:type="dxa"/>
            <w:vAlign w:val="center"/>
          </w:tcPr>
          <w:p w14:paraId="22498A13" w14:textId="6612413E" w:rsidR="001D29E9" w:rsidRDefault="00115D6E" w:rsidP="001D29E9">
            <w:pPr>
              <w:spacing w:after="0"/>
            </w:pPr>
            <w:r>
              <w:rPr>
                <w:rFonts w:hint="eastAsia"/>
              </w:rPr>
              <w:t>시스템 관리자</w:t>
            </w:r>
          </w:p>
        </w:tc>
        <w:tc>
          <w:tcPr>
            <w:tcW w:w="1935" w:type="dxa"/>
          </w:tcPr>
          <w:p w14:paraId="7A42B784" w14:textId="3F936F13" w:rsidR="001D29E9" w:rsidRDefault="00115D6E" w:rsidP="001D29E9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6C874121" w14:textId="707F0C10" w:rsidR="001D29E9" w:rsidRDefault="00115D6E" w:rsidP="001D29E9">
            <w:pPr>
              <w:spacing w:after="0"/>
            </w:pPr>
            <w:r>
              <w:rPr>
                <w:rFonts w:hint="eastAsia"/>
              </w:rPr>
              <w:t>사용자들이 입력한 회원정보를 관리하는 사람</w:t>
            </w:r>
          </w:p>
        </w:tc>
      </w:tr>
      <w:tr w:rsidR="001D29E9" w14:paraId="5999C2C4" w14:textId="77777777" w:rsidTr="001D29E9">
        <w:tc>
          <w:tcPr>
            <w:tcW w:w="2462" w:type="dxa"/>
            <w:vAlign w:val="center"/>
          </w:tcPr>
          <w:p w14:paraId="2A07A44F" w14:textId="1A81AA79" w:rsidR="001D29E9" w:rsidRDefault="00115D6E" w:rsidP="001D29E9">
            <w:pPr>
              <w:spacing w:after="0"/>
            </w:pPr>
            <w:r>
              <w:rPr>
                <w:rFonts w:hint="eastAsia"/>
              </w:rPr>
              <w:t xml:space="preserve">인증 </w:t>
            </w:r>
            <w:r w:rsidR="001D29E9">
              <w:rPr>
                <w:rFonts w:hint="eastAsia"/>
              </w:rPr>
              <w:t>시스템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1935" w:type="dxa"/>
          </w:tcPr>
          <w:p w14:paraId="023735C8" w14:textId="5E7E51DA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1B16ED49" w14:textId="289B9C62" w:rsidR="001D29E9" w:rsidRDefault="00115D6E" w:rsidP="001D29E9">
            <w:pPr>
              <w:spacing w:after="0"/>
            </w:pPr>
            <w:r>
              <w:rPr>
                <w:rFonts w:hint="eastAsia"/>
              </w:rPr>
              <w:t>저장된 정보를 바탕으로 사용자를 인증하는 시스템.</w:t>
            </w:r>
          </w:p>
        </w:tc>
      </w:tr>
    </w:tbl>
    <w:p w14:paraId="13B8010D" w14:textId="09CA629B" w:rsidR="003C699B" w:rsidRDefault="003C699B" w:rsidP="003C699B"/>
    <w:p w14:paraId="34358949" w14:textId="77777777" w:rsidR="002A3EF9" w:rsidRPr="008A0A3D" w:rsidRDefault="002A3EF9" w:rsidP="003C699B"/>
    <w:p w14:paraId="5734D9E2" w14:textId="186C9DF7" w:rsidR="00423ED7" w:rsidRDefault="003C699B" w:rsidP="008A0A3D">
      <w:pPr>
        <w:pStyle w:val="3"/>
        <w:numPr>
          <w:ilvl w:val="2"/>
          <w:numId w:val="6"/>
        </w:numPr>
      </w:pPr>
      <w:bookmarkStart w:id="9" w:name="_Toc206345675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9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1D29E9" w14:paraId="11BE3F59" w14:textId="77777777" w:rsidTr="002A3EF9">
        <w:tc>
          <w:tcPr>
            <w:tcW w:w="2741" w:type="dxa"/>
            <w:vAlign w:val="center"/>
          </w:tcPr>
          <w:p w14:paraId="32B947E5" w14:textId="77777777" w:rsidR="001D29E9" w:rsidRDefault="001D29E9" w:rsidP="00BF58E9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5754" w:type="dxa"/>
            <w:vAlign w:val="center"/>
          </w:tcPr>
          <w:p w14:paraId="0907F7E8" w14:textId="77777777" w:rsidR="001D29E9" w:rsidRDefault="001D29E9" w:rsidP="00BF58E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1D29E9" w14:paraId="5E866B74" w14:textId="77777777" w:rsidTr="002A3EF9">
        <w:tc>
          <w:tcPr>
            <w:tcW w:w="2741" w:type="dxa"/>
            <w:vAlign w:val="center"/>
          </w:tcPr>
          <w:p w14:paraId="4A90F86C" w14:textId="4AD57123" w:rsidR="001D29E9" w:rsidRDefault="002A3EF9" w:rsidP="00BF58E9">
            <w:pPr>
              <w:spacing w:after="0"/>
              <w:jc w:val="center"/>
            </w:pPr>
            <w:r>
              <w:rPr>
                <w:rFonts w:hint="eastAsia"/>
              </w:rPr>
              <w:t>로그인 관리</w:t>
            </w:r>
          </w:p>
        </w:tc>
        <w:tc>
          <w:tcPr>
            <w:tcW w:w="5754" w:type="dxa"/>
            <w:vAlign w:val="center"/>
          </w:tcPr>
          <w:p w14:paraId="36971ED4" w14:textId="09EA27B9" w:rsidR="001D29E9" w:rsidRDefault="002A3EF9" w:rsidP="002A3EF9">
            <w:pPr>
              <w:spacing w:after="0"/>
            </w:pPr>
            <w:r>
              <w:rPr>
                <w:rFonts w:hint="eastAsia"/>
              </w:rPr>
              <w:t>사용자의 회원가입 정보를 바탕으로 로그인 진행.</w:t>
            </w:r>
          </w:p>
        </w:tc>
      </w:tr>
      <w:tr w:rsidR="001D29E9" w14:paraId="2D0BB724" w14:textId="77777777" w:rsidTr="002A3EF9">
        <w:tc>
          <w:tcPr>
            <w:tcW w:w="2741" w:type="dxa"/>
            <w:vAlign w:val="center"/>
          </w:tcPr>
          <w:p w14:paraId="65D52312" w14:textId="284525BD" w:rsidR="001D29E9" w:rsidRDefault="002A3EF9" w:rsidP="00BF58E9">
            <w:pPr>
              <w:spacing w:after="0"/>
              <w:jc w:val="center"/>
            </w:pPr>
            <w:r>
              <w:rPr>
                <w:rFonts w:hint="eastAsia"/>
              </w:rPr>
              <w:t>사용자 인증</w:t>
            </w:r>
          </w:p>
        </w:tc>
        <w:tc>
          <w:tcPr>
            <w:tcW w:w="5754" w:type="dxa"/>
            <w:vAlign w:val="center"/>
          </w:tcPr>
          <w:p w14:paraId="3CAF52E4" w14:textId="05ECE82F" w:rsidR="001D29E9" w:rsidRDefault="002A3EF9" w:rsidP="002A3EF9">
            <w:pPr>
              <w:spacing w:after="0"/>
            </w:pPr>
            <w:r>
              <w:rPr>
                <w:rFonts w:hint="eastAsia"/>
              </w:rPr>
              <w:t>저장된 회원정보로 사용자를 인증.</w:t>
            </w:r>
          </w:p>
        </w:tc>
      </w:tr>
      <w:tr w:rsidR="001D29E9" w14:paraId="40347D46" w14:textId="77777777" w:rsidTr="002A3EF9">
        <w:tc>
          <w:tcPr>
            <w:tcW w:w="2741" w:type="dxa"/>
            <w:vAlign w:val="center"/>
          </w:tcPr>
          <w:p w14:paraId="357DB067" w14:textId="3ACCC131" w:rsidR="001D29E9" w:rsidRDefault="002A3EF9" w:rsidP="00BF58E9">
            <w:pPr>
              <w:spacing w:after="0"/>
              <w:jc w:val="center"/>
            </w:pPr>
            <w:r>
              <w:rPr>
                <w:rFonts w:hint="eastAsia"/>
              </w:rPr>
              <w:t>개인 정보 관리</w:t>
            </w:r>
          </w:p>
        </w:tc>
        <w:tc>
          <w:tcPr>
            <w:tcW w:w="5754" w:type="dxa"/>
            <w:vAlign w:val="center"/>
          </w:tcPr>
          <w:p w14:paraId="31E52E78" w14:textId="084CFE6F" w:rsidR="001D29E9" w:rsidRDefault="002A3EF9" w:rsidP="002A3EF9">
            <w:pPr>
              <w:spacing w:after="0"/>
            </w:pPr>
            <w:r>
              <w:rPr>
                <w:rFonts w:hint="eastAsia"/>
              </w:rPr>
              <w:t>사용자가 회원가입시 입력한 정보를 시스템에서 관리.</w:t>
            </w:r>
          </w:p>
        </w:tc>
      </w:tr>
    </w:tbl>
    <w:p w14:paraId="0D737305" w14:textId="77777777" w:rsidR="008A0A3D" w:rsidRPr="001D29E9" w:rsidRDefault="008A0A3D" w:rsidP="008A0A3D"/>
    <w:p w14:paraId="21102EC1" w14:textId="5B20D283" w:rsidR="00BE27B5" w:rsidRDefault="0000767C" w:rsidP="00D37398">
      <w:pPr>
        <w:pStyle w:val="3"/>
        <w:numPr>
          <w:ilvl w:val="2"/>
          <w:numId w:val="6"/>
        </w:numPr>
      </w:pPr>
      <w:bookmarkStart w:id="10" w:name="_Toc20634567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10"/>
      <w:r w:rsidR="00151B4F">
        <w:rPr>
          <w:rFonts w:hint="eastAsia"/>
        </w:rPr>
        <w:t>로그인</w:t>
      </w:r>
      <w:r w:rsidR="00151B4F">
        <w:rPr>
          <w:rFonts w:hint="eastAsia"/>
        </w:rPr>
        <w:t xml:space="preserve"> </w:t>
      </w:r>
      <w:r w:rsidR="00151B4F">
        <w:rPr>
          <w:rFonts w:hint="eastAsia"/>
        </w:rPr>
        <w:t>관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360149" w14:paraId="6534FD99" w14:textId="77777777" w:rsidTr="00360149">
        <w:tc>
          <w:tcPr>
            <w:tcW w:w="8703" w:type="dxa"/>
          </w:tcPr>
          <w:p w14:paraId="04DE74D7" w14:textId="04286F5F" w:rsidR="00360149" w:rsidRDefault="00F12121" w:rsidP="0000767C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사용자가 회원가입시 입력한 정보를 이용하여 사용자가 로그인을 </w:t>
            </w:r>
            <w:proofErr w:type="gramStart"/>
            <w:r>
              <w:rPr>
                <w:rFonts w:hint="eastAsia"/>
                <w:i/>
              </w:rPr>
              <w:t>진행 할</w:t>
            </w:r>
            <w:proofErr w:type="gramEnd"/>
            <w:r>
              <w:rPr>
                <w:rFonts w:hint="eastAsia"/>
                <w:i/>
              </w:rPr>
              <w:t xml:space="preserve"> 수 있도록 함.</w:t>
            </w:r>
          </w:p>
        </w:tc>
      </w:tr>
    </w:tbl>
    <w:p w14:paraId="3CF1B7D7" w14:textId="77777777" w:rsidR="0000767C" w:rsidRPr="00360149" w:rsidRDefault="0000767C" w:rsidP="0000767C"/>
    <w:p w14:paraId="2026841B" w14:textId="00BF0B5B" w:rsidR="007729E6" w:rsidRDefault="007729E6" w:rsidP="00DE4D5B">
      <w:pPr>
        <w:pStyle w:val="4"/>
      </w:pPr>
      <w:bookmarkStart w:id="11" w:name="_Toc206345677"/>
      <w:r>
        <w:rPr>
          <w:rFonts w:hint="eastAsia"/>
        </w:rPr>
        <w:t>개요</w:t>
      </w:r>
      <w:bookmarkEnd w:id="11"/>
    </w:p>
    <w:p w14:paraId="3C235B4E" w14:textId="7B3030A7" w:rsidR="00BF58E9" w:rsidRDefault="00BF58E9" w:rsidP="00BF58E9">
      <w:pPr>
        <w:pStyle w:val="af8"/>
        <w:numPr>
          <w:ilvl w:val="0"/>
          <w:numId w:val="46"/>
        </w:numPr>
        <w:ind w:leftChars="0"/>
      </w:pPr>
      <w:r>
        <w:rPr>
          <w:rFonts w:hint="eastAsia"/>
        </w:rPr>
        <w:t>사용자는 처음 어플을 사용시 회원가입을 진행한다.</w:t>
      </w:r>
      <w:r>
        <w:t xml:space="preserve"> </w:t>
      </w:r>
      <w:r>
        <w:rPr>
          <w:rFonts w:hint="eastAsia"/>
        </w:rPr>
        <w:t>생년월일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여 회원가입을 진행한다.</w:t>
      </w:r>
    </w:p>
    <w:p w14:paraId="02C77C1F" w14:textId="2F19297A" w:rsidR="00BF58E9" w:rsidRDefault="00BF58E9" w:rsidP="00BF58E9">
      <w:pPr>
        <w:pStyle w:val="af8"/>
        <w:numPr>
          <w:ilvl w:val="0"/>
          <w:numId w:val="46"/>
        </w:numPr>
        <w:ind w:leftChars="0"/>
      </w:pPr>
      <w:r>
        <w:rPr>
          <w:rFonts w:hint="eastAsia"/>
        </w:rPr>
        <w:t>이미 회원가입을 한 경우,</w:t>
      </w:r>
      <w:r>
        <w:t xml:space="preserve"> </w:t>
      </w:r>
      <w:r w:rsidR="008569FC">
        <w:rPr>
          <w:rFonts w:hint="eastAsia"/>
        </w:rPr>
        <w:t xml:space="preserve">회원 가입을 한 핸드폰에서는 </w:t>
      </w:r>
      <w:r>
        <w:rPr>
          <w:rFonts w:hint="eastAsia"/>
        </w:rPr>
        <w:t>자동로그인이 되어</w:t>
      </w:r>
      <w:r w:rsidR="008569FC">
        <w:rPr>
          <w:rFonts w:hint="eastAsia"/>
        </w:rPr>
        <w:t>있다.</w:t>
      </w:r>
    </w:p>
    <w:p w14:paraId="15CF1715" w14:textId="6CEEB8A9" w:rsidR="00BF58E9" w:rsidRDefault="009A17D7" w:rsidP="00BF58E9">
      <w:pPr>
        <w:pStyle w:val="af8"/>
        <w:numPr>
          <w:ilvl w:val="0"/>
          <w:numId w:val="46"/>
        </w:numPr>
        <w:ind w:leftChars="0"/>
      </w:pPr>
      <w:r>
        <w:rPr>
          <w:rFonts w:hint="eastAsia"/>
        </w:rPr>
        <w:t>회원가입시 입력한 정보는 개인정보 관리 시스템에 저장되어 관리되어진다.</w:t>
      </w:r>
    </w:p>
    <w:p w14:paraId="1D2F296D" w14:textId="1D856BF2" w:rsidR="009A17D7" w:rsidRPr="00BF58E9" w:rsidRDefault="009A17D7" w:rsidP="00BF58E9">
      <w:pPr>
        <w:pStyle w:val="af8"/>
        <w:numPr>
          <w:ilvl w:val="0"/>
          <w:numId w:val="46"/>
        </w:numPr>
        <w:ind w:leftChars="0"/>
      </w:pPr>
      <w:r>
        <w:rPr>
          <w:rFonts w:hint="eastAsia"/>
        </w:rPr>
        <w:t xml:space="preserve">로그인이 </w:t>
      </w:r>
      <w:proofErr w:type="gramStart"/>
      <w:r>
        <w:rPr>
          <w:rFonts w:hint="eastAsia"/>
        </w:rPr>
        <w:t>진행 된</w:t>
      </w:r>
      <w:proofErr w:type="gramEnd"/>
      <w:r>
        <w:rPr>
          <w:rFonts w:hint="eastAsia"/>
        </w:rPr>
        <w:t xml:space="preserve"> 이후에는 시스템 메인 화면이 나타난다.</w:t>
      </w:r>
    </w:p>
    <w:p w14:paraId="51A08E3B" w14:textId="77777777" w:rsidR="004E7616" w:rsidRDefault="004E7616" w:rsidP="00F94F89">
      <w:pPr>
        <w:pStyle w:val="4"/>
      </w:pPr>
      <w:bookmarkStart w:id="12" w:name="_Toc206345678"/>
      <w:r>
        <w:rPr>
          <w:rFonts w:hint="eastAsia"/>
        </w:rPr>
        <w:t>관련 액터</w:t>
      </w:r>
      <w:bookmarkEnd w:id="12"/>
    </w:p>
    <w:p w14:paraId="24CEF3E0" w14:textId="398E2786" w:rsidR="001D29E9" w:rsidRDefault="001D29E9" w:rsidP="001D29E9">
      <w:bookmarkStart w:id="13" w:name="_Toc206345679"/>
      <w:proofErr w:type="spellStart"/>
      <w:r>
        <w:rPr>
          <w:rFonts w:hint="eastAsia"/>
        </w:rPr>
        <w:t>주액터</w:t>
      </w:r>
      <w:proofErr w:type="spellEnd"/>
      <w:r>
        <w:rPr>
          <w:rFonts w:hint="eastAsia"/>
        </w:rPr>
        <w:t>: 시스템사용자(</w:t>
      </w:r>
      <w:proofErr w:type="spellStart"/>
      <w:r>
        <w:rPr>
          <w:rFonts w:hint="eastAsia"/>
        </w:rPr>
        <w:t>고민자</w:t>
      </w:r>
      <w:proofErr w:type="spellEnd"/>
      <w:r>
        <w:rPr>
          <w:rFonts w:hint="eastAsia"/>
        </w:rPr>
        <w:t>, 답변자)</w:t>
      </w:r>
    </w:p>
    <w:p w14:paraId="1D8F0990" w14:textId="73B70361" w:rsidR="00980C94" w:rsidRDefault="004826F4" w:rsidP="001D29E9">
      <w:proofErr w:type="spellStart"/>
      <w:proofErr w:type="gramStart"/>
      <w:r>
        <w:rPr>
          <w:rFonts w:hint="eastAsia"/>
        </w:rPr>
        <w:t>보조액터</w:t>
      </w:r>
      <w:proofErr w:type="spellEnd"/>
      <w:r>
        <w:rPr>
          <w:rFonts w:hint="eastAsia"/>
        </w:rPr>
        <w:t xml:space="preserve"> :</w:t>
      </w:r>
      <w:proofErr w:type="gramEnd"/>
      <w:r>
        <w:rPr>
          <w:rFonts w:hint="eastAsia"/>
        </w:rPr>
        <w:t xml:space="preserve"> 인증 시스템</w:t>
      </w:r>
    </w:p>
    <w:p w14:paraId="13ABAC97" w14:textId="77777777" w:rsidR="00980C94" w:rsidRDefault="00980C94" w:rsidP="001D29E9"/>
    <w:p w14:paraId="39F83F8D" w14:textId="77777777" w:rsidR="007729E6" w:rsidRDefault="004E7616" w:rsidP="00DE4D5B">
      <w:pPr>
        <w:pStyle w:val="4"/>
      </w:pPr>
      <w:r>
        <w:rPr>
          <w:rFonts w:hint="eastAsia"/>
        </w:rPr>
        <w:lastRenderedPageBreak/>
        <w:t>우선순위</w:t>
      </w:r>
      <w:bookmarkEnd w:id="13"/>
    </w:p>
    <w:p w14:paraId="03AAE9D4" w14:textId="0ED37CDD" w:rsidR="00F94F89" w:rsidRDefault="001E7CA3" w:rsidP="00F94F89">
      <w:r>
        <w:rPr>
          <w:rFonts w:hint="eastAsia"/>
        </w:rPr>
        <w:t>중요도: 상, 난이도: 상</w:t>
      </w:r>
    </w:p>
    <w:p w14:paraId="768B0C78" w14:textId="7B9EC8B9" w:rsidR="001D29E9" w:rsidRDefault="001D29E9" w:rsidP="001D29E9">
      <w:r>
        <w:rPr>
          <w:rFonts w:hint="eastAsia"/>
        </w:rPr>
        <w:t xml:space="preserve">1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r w:rsidR="001A4CEA">
        <w:rPr>
          <w:rFonts w:hint="eastAsia"/>
        </w:rPr>
        <w:t>사용자의 회원가입</w:t>
      </w:r>
    </w:p>
    <w:p w14:paraId="6269D691" w14:textId="6F3E4473" w:rsidR="001D29E9" w:rsidRPr="001D29E9" w:rsidRDefault="001D29E9" w:rsidP="00F94F89">
      <w:r>
        <w:rPr>
          <w:rFonts w:hint="eastAsia"/>
        </w:rPr>
        <w:t xml:space="preserve">2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r w:rsidR="00980C94">
        <w:rPr>
          <w:rFonts w:hint="eastAsia"/>
        </w:rPr>
        <w:t>회원가입 후에 자동 로그인</w:t>
      </w:r>
    </w:p>
    <w:p w14:paraId="4ED9292E" w14:textId="77777777" w:rsidR="007729E6" w:rsidRDefault="007729E6" w:rsidP="00DE4D5B">
      <w:pPr>
        <w:pStyle w:val="4"/>
      </w:pPr>
      <w:bookmarkStart w:id="14" w:name="_Toc206345680"/>
      <w:r>
        <w:rPr>
          <w:rFonts w:hint="eastAsia"/>
        </w:rPr>
        <w:t>선행 조건</w:t>
      </w:r>
      <w:bookmarkEnd w:id="14"/>
    </w:p>
    <w:p w14:paraId="23393200" w14:textId="50735D07" w:rsidR="00F94F89" w:rsidRDefault="001A4CEA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시스템 사용자</w:t>
      </w:r>
      <w:r w:rsidR="001D29E9">
        <w:rPr>
          <w:rFonts w:hint="eastAsia"/>
        </w:rPr>
        <w:t xml:space="preserve">는 생년월일, </w:t>
      </w:r>
      <w:r>
        <w:rPr>
          <w:rFonts w:hint="eastAsia"/>
        </w:rPr>
        <w:t>아이디를</w:t>
      </w:r>
      <w:r w:rsidR="001D29E9">
        <w:rPr>
          <w:rFonts w:hint="eastAsia"/>
        </w:rPr>
        <w:t xml:space="preserve"> </w:t>
      </w:r>
      <w:r>
        <w:rPr>
          <w:rFonts w:hint="eastAsia"/>
        </w:rPr>
        <w:t>가진</w:t>
      </w:r>
      <w:r w:rsidR="001D29E9">
        <w:rPr>
          <w:rFonts w:hint="eastAsia"/>
        </w:rPr>
        <w:t xml:space="preserve"> 상태이어야 한다</w:t>
      </w:r>
      <w:r w:rsidR="001E7CA3">
        <w:rPr>
          <w:rFonts w:hint="eastAsia"/>
        </w:rPr>
        <w:t>.</w:t>
      </w:r>
    </w:p>
    <w:p w14:paraId="643FF9F2" w14:textId="77777777" w:rsidR="001E7CA3" w:rsidRPr="001A4CEA" w:rsidRDefault="001E7CA3" w:rsidP="001E7CA3">
      <w:pPr>
        <w:pStyle w:val="af8"/>
        <w:spacing w:after="0"/>
        <w:ind w:leftChars="0"/>
      </w:pPr>
    </w:p>
    <w:p w14:paraId="0564B1DA" w14:textId="77777777" w:rsidR="007729E6" w:rsidRDefault="007729E6" w:rsidP="00DE4D5B">
      <w:pPr>
        <w:pStyle w:val="4"/>
      </w:pPr>
      <w:bookmarkStart w:id="15" w:name="_Toc206345681"/>
      <w:r>
        <w:rPr>
          <w:rFonts w:hint="eastAsia"/>
        </w:rPr>
        <w:t>후행 조건</w:t>
      </w:r>
      <w:bookmarkEnd w:id="15"/>
    </w:p>
    <w:p w14:paraId="47D2F4A0" w14:textId="5EE1150B" w:rsidR="001D29E9" w:rsidRDefault="001A4CEA" w:rsidP="001D29E9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시스템 사용자</w:t>
      </w:r>
      <w:r w:rsidR="001D29E9">
        <w:rPr>
          <w:rFonts w:hint="eastAsia"/>
        </w:rPr>
        <w:t xml:space="preserve">는 </w:t>
      </w:r>
      <w:r>
        <w:rPr>
          <w:rFonts w:hint="eastAsia"/>
        </w:rPr>
        <w:t>선행조건의 정보를 이용하여 회원가입을 진행한다.</w:t>
      </w:r>
    </w:p>
    <w:p w14:paraId="02FF70DA" w14:textId="3324C98F" w:rsidR="001D29E9" w:rsidRDefault="001A4CEA" w:rsidP="001D29E9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회원가입 후 자동 로그인으로 실행된다.</w:t>
      </w:r>
    </w:p>
    <w:p w14:paraId="0DD8FE67" w14:textId="77777777" w:rsidR="00226D68" w:rsidRPr="001D29E9" w:rsidRDefault="00226D68" w:rsidP="00226D68">
      <w:pPr>
        <w:pStyle w:val="af8"/>
        <w:spacing w:after="0"/>
        <w:ind w:leftChars="0"/>
      </w:pPr>
    </w:p>
    <w:p w14:paraId="58A47C26" w14:textId="30C2CC02" w:rsidR="007729E6" w:rsidRDefault="007729E6" w:rsidP="00DE4D5B">
      <w:pPr>
        <w:pStyle w:val="4"/>
      </w:pPr>
      <w:bookmarkStart w:id="16" w:name="_Toc206345682"/>
      <w:r>
        <w:rPr>
          <w:rFonts w:hint="eastAsia"/>
        </w:rPr>
        <w:t>시나리오</w:t>
      </w:r>
      <w:bookmarkEnd w:id="16"/>
    </w:p>
    <w:p w14:paraId="56F0C70E" w14:textId="03D31502" w:rsidR="003443D3" w:rsidRDefault="003443D3" w:rsidP="003443D3">
      <w:r>
        <w:rPr>
          <w:rFonts w:hint="eastAsia"/>
          <w:b/>
          <w:bCs/>
        </w:rPr>
        <w:t>기본 시나리오</w:t>
      </w:r>
      <w:r w:rsidR="00343CD5">
        <w:rPr>
          <w:rFonts w:hint="eastAsia"/>
          <w:b/>
          <w:bCs/>
        </w:rPr>
        <w:t>:</w:t>
      </w:r>
    </w:p>
    <w:p w14:paraId="668F1689" w14:textId="3872AF33" w:rsidR="003443D3" w:rsidRDefault="003443D3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어플 앱을 클릭하면 시작</w:t>
      </w:r>
      <w:r w:rsidR="00C34203">
        <w:rPr>
          <w:rFonts w:hint="eastAsia"/>
        </w:rPr>
        <w:t xml:space="preserve"> </w:t>
      </w:r>
      <w:r>
        <w:rPr>
          <w:rFonts w:hint="eastAsia"/>
        </w:rPr>
        <w:t>화면이 나타난다.</w:t>
      </w:r>
      <w:r>
        <w:t xml:space="preserve"> </w:t>
      </w:r>
      <w:r w:rsidR="00030DDD">
        <w:rPr>
          <w:rFonts w:hint="eastAsia"/>
        </w:rPr>
        <w:t xml:space="preserve">화면 </w:t>
      </w:r>
      <w:r>
        <w:rPr>
          <w:rFonts w:hint="eastAsia"/>
        </w:rPr>
        <w:t xml:space="preserve">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594C35B2" w14:textId="383C2933" w:rsidR="003443D3" w:rsidRDefault="006306E6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화면에 태어난 해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고</w:t>
      </w:r>
      <w:r>
        <w:t xml:space="preserve">, </w:t>
      </w:r>
      <w:r>
        <w:rPr>
          <w:rFonts w:hint="eastAsia"/>
        </w:rPr>
        <w:t xml:space="preserve">아이디는 </w:t>
      </w:r>
      <w:r>
        <w:t>“</w:t>
      </w:r>
      <w:r>
        <w:rPr>
          <w:rFonts w:hint="eastAsia"/>
        </w:rPr>
        <w:t>중복확인</w:t>
      </w:r>
      <w:r>
        <w:t xml:space="preserve">” </w:t>
      </w:r>
      <w:r>
        <w:rPr>
          <w:rFonts w:hint="eastAsia"/>
        </w:rPr>
        <w:t>버튼을 클릭하여 중복이 되었는지</w:t>
      </w:r>
      <w:r w:rsidR="00576426">
        <w:rPr>
          <w:rFonts w:hint="eastAsia"/>
        </w:rPr>
        <w:t xml:space="preserve"> </w:t>
      </w:r>
      <w:r>
        <w:rPr>
          <w:rFonts w:hint="eastAsia"/>
        </w:rPr>
        <w:t xml:space="preserve">여부를 </w:t>
      </w:r>
      <w:r w:rsidR="00030DDD">
        <w:rPr>
          <w:rFonts w:hint="eastAsia"/>
        </w:rPr>
        <w:t>확인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모두 기입하면</w:t>
      </w:r>
      <w:r>
        <w:t xml:space="preserve"> “</w:t>
      </w:r>
      <w:r>
        <w:rPr>
          <w:rFonts w:hint="eastAsia"/>
        </w:rPr>
        <w:t>확인</w:t>
      </w:r>
      <w:r>
        <w:t xml:space="preserve">” </w:t>
      </w:r>
      <w:r>
        <w:rPr>
          <w:rFonts w:hint="eastAsia"/>
        </w:rPr>
        <w:t>버튼을 클릭한다.</w:t>
      </w:r>
    </w:p>
    <w:p w14:paraId="17CC54C6" w14:textId="726F6BDF" w:rsidR="00F2268C" w:rsidRDefault="0057738B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 xml:space="preserve">한번 회원가입을 </w:t>
      </w:r>
      <w:proofErr w:type="gramStart"/>
      <w:r>
        <w:rPr>
          <w:rFonts w:hint="eastAsia"/>
        </w:rPr>
        <w:t>진행 한</w:t>
      </w:r>
      <w:proofErr w:type="gramEnd"/>
      <w:r>
        <w:rPr>
          <w:rFonts w:hint="eastAsia"/>
        </w:rPr>
        <w:t xml:space="preserve"> 후</w:t>
      </w:r>
      <w:r>
        <w:t xml:space="preserve">, </w:t>
      </w:r>
      <w:r>
        <w:rPr>
          <w:rFonts w:hint="eastAsia"/>
        </w:rPr>
        <w:t>다시 어플을 실행하면 자동로그인이 된다.</w:t>
      </w:r>
    </w:p>
    <w:p w14:paraId="378A3FBA" w14:textId="6EF8A893" w:rsidR="0057738B" w:rsidRPr="003443D3" w:rsidRDefault="0057738B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로그인이 된 후에는 시스템 메인 화면인 익명 게시판이 나타난다.</w:t>
      </w:r>
    </w:p>
    <w:p w14:paraId="7DC135B8" w14:textId="6F031397" w:rsidR="00664B21" w:rsidRPr="00F94F89" w:rsidRDefault="00664B21" w:rsidP="008569FC"/>
    <w:p w14:paraId="508F20A8" w14:textId="7A0566AF" w:rsidR="00DB487D" w:rsidRDefault="00DB487D" w:rsidP="00DB487D">
      <w:pPr>
        <w:pStyle w:val="4"/>
      </w:pPr>
      <w:bookmarkStart w:id="17" w:name="_Toc206345683"/>
      <w:r>
        <w:rPr>
          <w:rFonts w:hint="eastAsia"/>
        </w:rPr>
        <w:t>비기능적 요구사항</w:t>
      </w:r>
    </w:p>
    <w:p w14:paraId="2E96B89C" w14:textId="77777777" w:rsidR="00DB487D" w:rsidRDefault="00DB487D" w:rsidP="00DB487D">
      <w:r>
        <w:rPr>
          <w:rFonts w:hint="eastAsia"/>
        </w:rPr>
        <w:t>해당 없음</w:t>
      </w:r>
    </w:p>
    <w:p w14:paraId="3C41423B" w14:textId="77777777" w:rsidR="00DB487D" w:rsidRPr="00DB487D" w:rsidRDefault="00DB487D" w:rsidP="00DB487D"/>
    <w:p w14:paraId="4896B8C9" w14:textId="158B19CC" w:rsidR="00DB487D" w:rsidRDefault="00DB487D" w:rsidP="00DB487D">
      <w:pPr>
        <w:pStyle w:val="4"/>
        <w:numPr>
          <w:ilvl w:val="2"/>
          <w:numId w:val="6"/>
        </w:numPr>
      </w:pPr>
      <w:r>
        <w:rPr>
          <w:rFonts w:hint="eastAsia"/>
        </w:rPr>
        <w:t xml:space="preserve">유스케이스 </w:t>
      </w:r>
      <w:proofErr w:type="gramStart"/>
      <w:r>
        <w:rPr>
          <w:rFonts w:hint="eastAsia"/>
        </w:rPr>
        <w:t xml:space="preserve">명세 </w:t>
      </w:r>
      <w:r>
        <w:t>:</w:t>
      </w:r>
      <w:proofErr w:type="gramEnd"/>
      <w:r>
        <w:t xml:space="preserve"> </w:t>
      </w:r>
      <w:r>
        <w:rPr>
          <w:rFonts w:hint="eastAsia"/>
        </w:rPr>
        <w:t>사용자 인증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804894" w14:paraId="139267E4" w14:textId="77777777" w:rsidTr="00804894">
        <w:tc>
          <w:tcPr>
            <w:tcW w:w="8495" w:type="dxa"/>
          </w:tcPr>
          <w:p w14:paraId="2B8E77B0" w14:textId="7915AF71" w:rsidR="00804894" w:rsidRDefault="00804894" w:rsidP="00804894">
            <w:r>
              <w:rPr>
                <w:rFonts w:hint="eastAsia"/>
              </w:rPr>
              <w:t>회원가입 시 입력한 정보를 바탕으로 사용자가 어플을 사용시 인증을 통해 어플의 사용을 허가하도록 함.</w:t>
            </w:r>
          </w:p>
        </w:tc>
      </w:tr>
    </w:tbl>
    <w:p w14:paraId="1469618E" w14:textId="77777777" w:rsidR="00804894" w:rsidRPr="00804894" w:rsidRDefault="00804894" w:rsidP="00804894"/>
    <w:bookmarkEnd w:id="17"/>
    <w:p w14:paraId="7AC3555F" w14:textId="0959756D" w:rsidR="00DB487D" w:rsidRDefault="00DB487D" w:rsidP="00DE4D5B">
      <w:pPr>
        <w:pStyle w:val="4"/>
      </w:pPr>
      <w:r>
        <w:rPr>
          <w:rFonts w:hint="eastAsia"/>
        </w:rPr>
        <w:t>개요</w:t>
      </w:r>
    </w:p>
    <w:p w14:paraId="47FA88CD" w14:textId="10E1751D" w:rsidR="001461A7" w:rsidRDefault="001461A7" w:rsidP="001461A7">
      <w:pPr>
        <w:pStyle w:val="af8"/>
        <w:numPr>
          <w:ilvl w:val="0"/>
          <w:numId w:val="49"/>
        </w:numPr>
        <w:ind w:leftChars="0"/>
      </w:pPr>
      <w:r>
        <w:rPr>
          <w:rFonts w:hint="eastAsia"/>
        </w:rPr>
        <w:t>사용자는 회원가입시 정보를 입력한다.</w:t>
      </w:r>
    </w:p>
    <w:p w14:paraId="345698A0" w14:textId="5B1F84D3" w:rsidR="001461A7" w:rsidRDefault="001461A7" w:rsidP="001461A7">
      <w:pPr>
        <w:pStyle w:val="af8"/>
        <w:numPr>
          <w:ilvl w:val="0"/>
          <w:numId w:val="49"/>
        </w:numPr>
        <w:ind w:leftChars="0"/>
      </w:pPr>
      <w:r>
        <w:rPr>
          <w:rFonts w:hint="eastAsia"/>
        </w:rPr>
        <w:t xml:space="preserve">사용자가 어플을 사용시 </w:t>
      </w:r>
      <w:r w:rsidR="003758CE">
        <w:rPr>
          <w:rFonts w:hint="eastAsia"/>
        </w:rPr>
        <w:t>시스템에 있는 정보를 이용하여 사용자의 회원가입 여부를 확인한다.</w:t>
      </w:r>
    </w:p>
    <w:p w14:paraId="6337728F" w14:textId="1F8505F6" w:rsidR="003758CE" w:rsidRPr="001461A7" w:rsidRDefault="003758CE" w:rsidP="001461A7">
      <w:pPr>
        <w:pStyle w:val="af8"/>
        <w:numPr>
          <w:ilvl w:val="0"/>
          <w:numId w:val="49"/>
        </w:numPr>
        <w:ind w:leftChars="0"/>
      </w:pPr>
      <w:r>
        <w:rPr>
          <w:rFonts w:hint="eastAsia"/>
        </w:rPr>
        <w:t xml:space="preserve">확인이 되면 사용자는 자동 로그인이 되며 시스템 메인 화면이 </w:t>
      </w:r>
      <w:proofErr w:type="spellStart"/>
      <w:r>
        <w:rPr>
          <w:rFonts w:hint="eastAsia"/>
        </w:rPr>
        <w:t>어플에</w:t>
      </w:r>
      <w:proofErr w:type="spellEnd"/>
      <w:r>
        <w:rPr>
          <w:rFonts w:hint="eastAsia"/>
        </w:rPr>
        <w:t xml:space="preserve"> 나타난다.</w:t>
      </w:r>
    </w:p>
    <w:p w14:paraId="6222F5B1" w14:textId="20F509D2" w:rsidR="00DB487D" w:rsidRDefault="00DB487D" w:rsidP="00DE4D5B">
      <w:pPr>
        <w:pStyle w:val="4"/>
      </w:pPr>
      <w:r>
        <w:rPr>
          <w:rFonts w:hint="eastAsia"/>
        </w:rPr>
        <w:t>관련 액터</w:t>
      </w:r>
    </w:p>
    <w:p w14:paraId="73867781" w14:textId="121C2BED" w:rsidR="004826F4" w:rsidRDefault="004826F4" w:rsidP="004826F4">
      <w:proofErr w:type="spellStart"/>
      <w:proofErr w:type="gramStart"/>
      <w:r>
        <w:rPr>
          <w:rFonts w:hint="eastAsia"/>
        </w:rPr>
        <w:t>주액터</w:t>
      </w:r>
      <w:proofErr w:type="spellEnd"/>
      <w:r>
        <w:rPr>
          <w:rFonts w:hint="eastAsia"/>
        </w:rPr>
        <w:t xml:space="preserve"> :</w:t>
      </w:r>
      <w:proofErr w:type="gramEnd"/>
      <w:r>
        <w:t xml:space="preserve"> </w:t>
      </w:r>
      <w:r w:rsidR="0092062B">
        <w:rPr>
          <w:rFonts w:hint="eastAsia"/>
        </w:rPr>
        <w:t>시스템 사용자</w:t>
      </w:r>
    </w:p>
    <w:p w14:paraId="5DCDDDFD" w14:textId="555CDC62" w:rsidR="0092062B" w:rsidRPr="004826F4" w:rsidRDefault="0092062B" w:rsidP="004826F4">
      <w:r>
        <w:rPr>
          <w:rFonts w:hint="eastAsia"/>
        </w:rPr>
        <w:t xml:space="preserve">보조 </w:t>
      </w:r>
      <w:proofErr w:type="gramStart"/>
      <w:r>
        <w:rPr>
          <w:rFonts w:hint="eastAsia"/>
        </w:rPr>
        <w:t xml:space="preserve">액터 </w:t>
      </w:r>
      <w:r>
        <w:t>:</w:t>
      </w:r>
      <w:proofErr w:type="gramEnd"/>
      <w:r>
        <w:t xml:space="preserve"> </w:t>
      </w:r>
      <w:r>
        <w:rPr>
          <w:rFonts w:hint="eastAsia"/>
        </w:rPr>
        <w:t>인증 시스템</w:t>
      </w:r>
    </w:p>
    <w:p w14:paraId="6EB60DB1" w14:textId="331A5C6E" w:rsidR="00DB487D" w:rsidRDefault="00DB487D" w:rsidP="00DE4D5B">
      <w:pPr>
        <w:pStyle w:val="4"/>
      </w:pPr>
      <w:r>
        <w:rPr>
          <w:rFonts w:hint="eastAsia"/>
        </w:rPr>
        <w:t>우선 순위</w:t>
      </w:r>
    </w:p>
    <w:p w14:paraId="1558B703" w14:textId="1836A593" w:rsidR="00A4787A" w:rsidRDefault="00A4787A" w:rsidP="00A4787A">
      <w:proofErr w:type="gramStart"/>
      <w:r>
        <w:rPr>
          <w:rFonts w:hint="eastAsia"/>
        </w:rPr>
        <w:t xml:space="preserve">중요도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상 난이도 </w:t>
      </w:r>
      <w:r>
        <w:t xml:space="preserve">: </w:t>
      </w:r>
      <w:r>
        <w:rPr>
          <w:rFonts w:hint="eastAsia"/>
        </w:rPr>
        <w:t>중</w:t>
      </w:r>
    </w:p>
    <w:p w14:paraId="037AA6D8" w14:textId="44B2CB2D" w:rsidR="00A4787A" w:rsidRDefault="00A4787A" w:rsidP="00A4787A">
      <w:r>
        <w:rPr>
          <w:rFonts w:hint="eastAsia"/>
        </w:rPr>
        <w:t>1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r>
        <w:rPr>
          <w:rFonts w:hint="eastAsia"/>
        </w:rPr>
        <w:t>시스템의 정보를 이용해 회원가입 여부 확인</w:t>
      </w:r>
      <w:r w:rsidR="000F03E0">
        <w:rPr>
          <w:rFonts w:hint="eastAsia"/>
        </w:rPr>
        <w:t>.</w:t>
      </w:r>
    </w:p>
    <w:p w14:paraId="0BC7327D" w14:textId="781B97C6" w:rsidR="00A4787A" w:rsidRPr="00A4787A" w:rsidRDefault="00A4787A" w:rsidP="00A4787A">
      <w:r>
        <w:rPr>
          <w:rFonts w:hint="eastAsia"/>
        </w:rPr>
        <w:t>2</w:t>
      </w:r>
      <w:proofErr w:type="gramStart"/>
      <w:r>
        <w:rPr>
          <w:rFonts w:hint="eastAsia"/>
        </w:rPr>
        <w:t xml:space="preserve">순위 </w:t>
      </w:r>
      <w:r>
        <w:t>:</w:t>
      </w:r>
      <w:proofErr w:type="gramEnd"/>
      <w:r>
        <w:t xml:space="preserve"> </w:t>
      </w:r>
      <w:proofErr w:type="spellStart"/>
      <w:r>
        <w:rPr>
          <w:rFonts w:hint="eastAsia"/>
        </w:rPr>
        <w:t>확인시</w:t>
      </w:r>
      <w:proofErr w:type="spellEnd"/>
      <w:r>
        <w:rPr>
          <w:rFonts w:hint="eastAsia"/>
        </w:rPr>
        <w:t xml:space="preserve"> 자동로그인 진행.</w:t>
      </w:r>
    </w:p>
    <w:p w14:paraId="1BCADF2A" w14:textId="1CA46BC0" w:rsidR="00DB487D" w:rsidRDefault="00DB487D" w:rsidP="00DE4D5B">
      <w:pPr>
        <w:pStyle w:val="4"/>
      </w:pPr>
      <w:r>
        <w:rPr>
          <w:rFonts w:hint="eastAsia"/>
        </w:rPr>
        <w:t>선행 조건</w:t>
      </w:r>
    </w:p>
    <w:p w14:paraId="6AC66F4D" w14:textId="1208F120" w:rsidR="00DA7812" w:rsidRPr="00DA7812" w:rsidRDefault="00DA7812" w:rsidP="00DA7812">
      <w:pPr>
        <w:pStyle w:val="af8"/>
        <w:numPr>
          <w:ilvl w:val="0"/>
          <w:numId w:val="50"/>
        </w:numPr>
        <w:ind w:leftChars="0"/>
      </w:pPr>
      <w:r>
        <w:rPr>
          <w:rFonts w:hint="eastAsia"/>
        </w:rPr>
        <w:t>사용자들의 회원가입 정보가 저장되어 있어야 한다.</w:t>
      </w:r>
    </w:p>
    <w:p w14:paraId="3AF876A9" w14:textId="6877C7AD" w:rsidR="00DB487D" w:rsidRDefault="00DB487D" w:rsidP="00DE4D5B">
      <w:pPr>
        <w:pStyle w:val="4"/>
      </w:pPr>
      <w:r>
        <w:rPr>
          <w:rFonts w:hint="eastAsia"/>
        </w:rPr>
        <w:lastRenderedPageBreak/>
        <w:t>후행 조건</w:t>
      </w:r>
    </w:p>
    <w:p w14:paraId="5634264A" w14:textId="2D5AF5B3" w:rsidR="00DA7812" w:rsidRDefault="00DA7812" w:rsidP="00DA7812">
      <w:pPr>
        <w:pStyle w:val="af8"/>
        <w:numPr>
          <w:ilvl w:val="0"/>
          <w:numId w:val="50"/>
        </w:numPr>
        <w:ind w:leftChars="0"/>
      </w:pPr>
      <w:r>
        <w:rPr>
          <w:rFonts w:hint="eastAsia"/>
        </w:rPr>
        <w:t>정보를 이용하여 사용자 여부를 확인한다.</w:t>
      </w:r>
    </w:p>
    <w:p w14:paraId="159093F2" w14:textId="1E6038ED" w:rsidR="00DA7812" w:rsidRPr="00DA7812" w:rsidRDefault="00DA7812" w:rsidP="00DA7812">
      <w:pPr>
        <w:pStyle w:val="af8"/>
        <w:numPr>
          <w:ilvl w:val="0"/>
          <w:numId w:val="50"/>
        </w:numPr>
        <w:ind w:leftChars="0"/>
      </w:pPr>
      <w:r>
        <w:rPr>
          <w:rFonts w:hint="eastAsia"/>
        </w:rPr>
        <w:t>자동 로그인이 진행된다.</w:t>
      </w:r>
    </w:p>
    <w:p w14:paraId="16984C7F" w14:textId="088F3F9B" w:rsidR="00DB487D" w:rsidRDefault="00DB487D" w:rsidP="00DE4D5B">
      <w:pPr>
        <w:pStyle w:val="4"/>
      </w:pPr>
      <w:r>
        <w:rPr>
          <w:rFonts w:hint="eastAsia"/>
        </w:rPr>
        <w:t>시나리오</w:t>
      </w:r>
    </w:p>
    <w:p w14:paraId="7A87DFB1" w14:textId="221F31FA" w:rsidR="008F577C" w:rsidRDefault="008F577C" w:rsidP="008F577C">
      <w:r>
        <w:rPr>
          <w:rFonts w:hint="eastAsia"/>
        </w:rPr>
        <w:t>기본 시나리오</w:t>
      </w:r>
    </w:p>
    <w:p w14:paraId="21CD19D7" w14:textId="71A5C218" w:rsidR="008F577C" w:rsidRDefault="008F577C" w:rsidP="008F577C">
      <w:pPr>
        <w:ind w:firstLineChars="100" w:firstLine="200"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사용자가 어플을 이용한다.</w:t>
      </w:r>
    </w:p>
    <w:p w14:paraId="5F9DC8AE" w14:textId="068B66AB" w:rsidR="008F577C" w:rsidRPr="008F577C" w:rsidRDefault="008F577C" w:rsidP="008F577C">
      <w:pPr>
        <w:ind w:firstLineChars="100" w:firstLine="200"/>
      </w:pPr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정보를 확인하</w:t>
      </w:r>
    </w:p>
    <w:p w14:paraId="7252B3C1" w14:textId="6E292E86" w:rsidR="007729E6" w:rsidRDefault="00DB487D" w:rsidP="00DE4D5B">
      <w:pPr>
        <w:pStyle w:val="4"/>
      </w:pPr>
      <w:r>
        <w:rPr>
          <w:rFonts w:hint="eastAsia"/>
        </w:rPr>
        <w:t>비기능적 요구사항</w:t>
      </w:r>
    </w:p>
    <w:p w14:paraId="125CE121" w14:textId="60CBA83F" w:rsidR="0046533B" w:rsidRDefault="0046533B" w:rsidP="0046533B">
      <w:pPr>
        <w:pStyle w:val="4"/>
        <w:numPr>
          <w:ilvl w:val="2"/>
          <w:numId w:val="6"/>
        </w:numPr>
      </w:pPr>
      <w:r>
        <w:rPr>
          <w:rFonts w:hint="eastAsia"/>
        </w:rPr>
        <w:t xml:space="preserve">유스케이스 </w:t>
      </w:r>
      <w:proofErr w:type="gramStart"/>
      <w:r>
        <w:rPr>
          <w:rFonts w:hint="eastAsia"/>
        </w:rPr>
        <w:t xml:space="preserve">명세 </w:t>
      </w:r>
      <w:r>
        <w:t>:</w:t>
      </w:r>
      <w:proofErr w:type="gramEnd"/>
      <w:r>
        <w:t xml:space="preserve"> </w:t>
      </w:r>
      <w:r>
        <w:rPr>
          <w:rFonts w:hint="eastAsia"/>
        </w:rPr>
        <w:t>개인 정보 관리</w:t>
      </w:r>
    </w:p>
    <w:p w14:paraId="103577F9" w14:textId="77777777" w:rsidR="0046533B" w:rsidRDefault="0046533B" w:rsidP="0046533B">
      <w:pPr>
        <w:pStyle w:val="4"/>
      </w:pPr>
      <w:r>
        <w:rPr>
          <w:rFonts w:hint="eastAsia"/>
        </w:rPr>
        <w:t>개요</w:t>
      </w:r>
    </w:p>
    <w:p w14:paraId="6E483BC9" w14:textId="77777777" w:rsidR="0046533B" w:rsidRDefault="0046533B" w:rsidP="0046533B">
      <w:pPr>
        <w:pStyle w:val="4"/>
      </w:pPr>
      <w:r>
        <w:rPr>
          <w:rFonts w:hint="eastAsia"/>
        </w:rPr>
        <w:t>관련 액터</w:t>
      </w:r>
    </w:p>
    <w:p w14:paraId="642A6DED" w14:textId="77777777" w:rsidR="0046533B" w:rsidRDefault="0046533B" w:rsidP="0046533B">
      <w:pPr>
        <w:pStyle w:val="4"/>
      </w:pPr>
      <w:r>
        <w:rPr>
          <w:rFonts w:hint="eastAsia"/>
        </w:rPr>
        <w:t>우선 순위</w:t>
      </w:r>
    </w:p>
    <w:p w14:paraId="4AC80A1E" w14:textId="77777777" w:rsidR="0046533B" w:rsidRDefault="0046533B" w:rsidP="0046533B">
      <w:pPr>
        <w:pStyle w:val="4"/>
      </w:pPr>
      <w:r>
        <w:rPr>
          <w:rFonts w:hint="eastAsia"/>
        </w:rPr>
        <w:t>선행 조건</w:t>
      </w:r>
    </w:p>
    <w:p w14:paraId="773905C0" w14:textId="77777777" w:rsidR="0046533B" w:rsidRDefault="0046533B" w:rsidP="0046533B">
      <w:pPr>
        <w:pStyle w:val="4"/>
      </w:pPr>
      <w:r>
        <w:rPr>
          <w:rFonts w:hint="eastAsia"/>
        </w:rPr>
        <w:t>후행 조건</w:t>
      </w:r>
    </w:p>
    <w:p w14:paraId="619E8352" w14:textId="77777777" w:rsidR="0046533B" w:rsidRDefault="0046533B" w:rsidP="0046533B">
      <w:pPr>
        <w:pStyle w:val="4"/>
      </w:pPr>
      <w:r>
        <w:rPr>
          <w:rFonts w:hint="eastAsia"/>
        </w:rPr>
        <w:t>시나리오</w:t>
      </w:r>
    </w:p>
    <w:p w14:paraId="1920C246" w14:textId="77777777" w:rsidR="0046533B" w:rsidRDefault="0046533B" w:rsidP="0046533B">
      <w:pPr>
        <w:pStyle w:val="4"/>
      </w:pPr>
      <w:r>
        <w:rPr>
          <w:rFonts w:hint="eastAsia"/>
        </w:rPr>
        <w:t>비기능적 요구사항</w:t>
      </w:r>
    </w:p>
    <w:p w14:paraId="3CEAAF89" w14:textId="77777777" w:rsidR="0046533B" w:rsidRPr="0046533B" w:rsidRDefault="0046533B" w:rsidP="0046533B"/>
    <w:p w14:paraId="29B21F30" w14:textId="77777777" w:rsidR="00DB487D" w:rsidRPr="00F94F89" w:rsidRDefault="00DB487D" w:rsidP="00F94F89"/>
    <w:p w14:paraId="003BC22E" w14:textId="3F8B61F1" w:rsidR="00863CCD" w:rsidRPr="00863CCD" w:rsidRDefault="00DE4D5B" w:rsidP="00863CCD">
      <w:pPr>
        <w:pStyle w:val="20"/>
        <w:rPr>
          <w:rFonts w:hint="eastAsia"/>
        </w:rPr>
      </w:pPr>
      <w:bookmarkStart w:id="18" w:name="_Toc206345684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18"/>
      <w:r w:rsidR="00356B6F">
        <w:rPr>
          <w:rFonts w:hint="eastAsia"/>
        </w:rPr>
        <w:t>익명게시판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B553C0" w:rsidRPr="00B553C0" w14:paraId="78B71157" w14:textId="77777777" w:rsidTr="00B553C0">
        <w:tc>
          <w:tcPr>
            <w:tcW w:w="8495" w:type="dxa"/>
          </w:tcPr>
          <w:p w14:paraId="1ED8A823" w14:textId="2F30089E" w:rsidR="00B553C0" w:rsidRDefault="00B553C0" w:rsidP="00B553C0">
            <w:pPr>
              <w:pStyle w:val="af8"/>
              <w:numPr>
                <w:ilvl w:val="0"/>
                <w:numId w:val="47"/>
              </w:numPr>
              <w:ind w:leftChars="0"/>
            </w:pPr>
            <w:r>
              <w:rPr>
                <w:rFonts w:hint="eastAsia"/>
              </w:rPr>
              <w:t>고민자는 게시글을 익명이나 실명으로 작성하도록 함.</w:t>
            </w:r>
            <w:r>
              <w:t xml:space="preserve"> </w:t>
            </w:r>
            <w:r>
              <w:rPr>
                <w:rFonts w:hint="eastAsia"/>
              </w:rPr>
              <w:t>게시글은 게시 후에 수정,</w:t>
            </w:r>
            <w:r>
              <w:t xml:space="preserve"> </w:t>
            </w:r>
            <w:r>
              <w:rPr>
                <w:rFonts w:hint="eastAsia"/>
              </w:rPr>
              <w:t>삭제가 가능함.</w:t>
            </w:r>
            <w:r>
              <w:t xml:space="preserve"> </w:t>
            </w:r>
            <w:r>
              <w:rPr>
                <w:rFonts w:hint="eastAsia"/>
              </w:rPr>
              <w:t xml:space="preserve">사용자들은 </w:t>
            </w:r>
            <w:proofErr w:type="spellStart"/>
            <w:r>
              <w:rPr>
                <w:rFonts w:hint="eastAsia"/>
              </w:rPr>
              <w:t>게시글에</w:t>
            </w:r>
            <w:proofErr w:type="spellEnd"/>
            <w:r>
              <w:rPr>
                <w:rFonts w:hint="eastAsia"/>
              </w:rPr>
              <w:t xml:space="preserve"> 댓글을 달수 있으며 맘에 드는 글에는 추천 버튼을 </w:t>
            </w:r>
            <w:proofErr w:type="gramStart"/>
            <w:r w:rsidR="00E632AA">
              <w:rPr>
                <w:rFonts w:hint="eastAsia"/>
              </w:rPr>
              <w:t>클릭 할</w:t>
            </w:r>
            <w:proofErr w:type="gramEnd"/>
            <w:r>
              <w:rPr>
                <w:rFonts w:hint="eastAsia"/>
              </w:rPr>
              <w:t xml:space="preserve"> 수 있도록 함.</w:t>
            </w:r>
          </w:p>
        </w:tc>
      </w:tr>
    </w:tbl>
    <w:p w14:paraId="62F2BA23" w14:textId="5C2EA649" w:rsidR="00863CCD" w:rsidRDefault="00863CCD" w:rsidP="00863CCD">
      <w:pPr>
        <w:pStyle w:val="3"/>
        <w:ind w:left="1000" w:hanging="400"/>
      </w:pPr>
      <w:r>
        <w:rPr>
          <w:rFonts w:hint="eastAsia"/>
        </w:rPr>
        <w:t>2.3.1</w:t>
      </w:r>
      <w:r>
        <w:t xml:space="preserve"> </w:t>
      </w: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</w:p>
    <w:p w14:paraId="2C2E106A" w14:textId="0EA91D17" w:rsidR="00863CCD" w:rsidRPr="00863CCD" w:rsidRDefault="00863CCD" w:rsidP="00B553C0">
      <w:pPr>
        <w:rPr>
          <w:rFonts w:hint="eastAsia"/>
        </w:rPr>
      </w:pPr>
      <w:r>
        <w:rPr>
          <w:noProof/>
        </w:rPr>
        <w:drawing>
          <wp:inline distT="0" distB="0" distL="0" distR="0" wp14:anchorId="08CDB4D4" wp14:editId="2D1B3768">
            <wp:extent cx="5400675" cy="3524885"/>
            <wp:effectExtent l="0" t="0" r="9525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F204B" w14:textId="77777777" w:rsidR="00D836ED" w:rsidRDefault="00D836ED" w:rsidP="00D836ED">
      <w:pPr>
        <w:pStyle w:val="4"/>
      </w:pPr>
      <w:bookmarkStart w:id="19" w:name="_Toc206345685"/>
      <w:r>
        <w:rPr>
          <w:rFonts w:hint="eastAsia"/>
        </w:rPr>
        <w:lastRenderedPageBreak/>
        <w:t>개요</w:t>
      </w:r>
      <w:bookmarkEnd w:id="19"/>
    </w:p>
    <w:p w14:paraId="1706C3D3" w14:textId="77777777" w:rsidR="004E7616" w:rsidRDefault="004E7616" w:rsidP="004E7616">
      <w:pPr>
        <w:pStyle w:val="4"/>
      </w:pPr>
      <w:bookmarkStart w:id="20" w:name="_Toc206345686"/>
      <w:r>
        <w:rPr>
          <w:rFonts w:hint="eastAsia"/>
        </w:rPr>
        <w:t>관련 액터</w:t>
      </w:r>
      <w:bookmarkEnd w:id="20"/>
    </w:p>
    <w:p w14:paraId="799342AD" w14:textId="77777777" w:rsidR="00D836ED" w:rsidRDefault="004E7616" w:rsidP="00D836ED">
      <w:pPr>
        <w:pStyle w:val="4"/>
      </w:pPr>
      <w:bookmarkStart w:id="21" w:name="_Toc206345687"/>
      <w:r>
        <w:rPr>
          <w:rFonts w:hint="eastAsia"/>
        </w:rPr>
        <w:t>우선순위</w:t>
      </w:r>
      <w:bookmarkEnd w:id="21"/>
    </w:p>
    <w:p w14:paraId="2171DC90" w14:textId="77777777" w:rsidR="00D836ED" w:rsidRDefault="00D836ED" w:rsidP="00D836ED">
      <w:pPr>
        <w:pStyle w:val="4"/>
      </w:pPr>
      <w:bookmarkStart w:id="22" w:name="_Toc206345688"/>
      <w:r>
        <w:rPr>
          <w:rFonts w:hint="eastAsia"/>
        </w:rPr>
        <w:t>선행 조건</w:t>
      </w:r>
      <w:bookmarkEnd w:id="22"/>
    </w:p>
    <w:p w14:paraId="28274194" w14:textId="77777777" w:rsidR="00D836ED" w:rsidRDefault="00D836ED" w:rsidP="00D836ED">
      <w:pPr>
        <w:pStyle w:val="4"/>
      </w:pPr>
      <w:bookmarkStart w:id="23" w:name="_Toc206345689"/>
      <w:r>
        <w:rPr>
          <w:rFonts w:hint="eastAsia"/>
        </w:rPr>
        <w:t>후행 조건</w:t>
      </w:r>
      <w:bookmarkEnd w:id="23"/>
    </w:p>
    <w:p w14:paraId="050B8643" w14:textId="77777777" w:rsidR="00D836ED" w:rsidRDefault="00D836ED" w:rsidP="00D836ED">
      <w:pPr>
        <w:pStyle w:val="4"/>
      </w:pPr>
      <w:bookmarkStart w:id="24" w:name="_Toc206345690"/>
      <w:r>
        <w:rPr>
          <w:rFonts w:hint="eastAsia"/>
        </w:rPr>
        <w:t>시나리오</w:t>
      </w:r>
      <w:bookmarkEnd w:id="24"/>
    </w:p>
    <w:p w14:paraId="262A745C" w14:textId="77777777" w:rsidR="00D836ED" w:rsidRPr="0000767C" w:rsidRDefault="00D836ED" w:rsidP="00D836ED">
      <w:pPr>
        <w:pStyle w:val="4"/>
      </w:pPr>
      <w:bookmarkStart w:id="25" w:name="_Toc206345691"/>
      <w:r>
        <w:rPr>
          <w:rFonts w:hint="eastAsia"/>
        </w:rPr>
        <w:t>비기능적 요구사항</w:t>
      </w:r>
      <w:bookmarkEnd w:id="25"/>
    </w:p>
    <w:p w14:paraId="45BEB3DB" w14:textId="77777777" w:rsidR="00D836ED" w:rsidRPr="00D836ED" w:rsidRDefault="00D836ED" w:rsidP="00D836ED"/>
    <w:p w14:paraId="4006A882" w14:textId="4D9F6C58" w:rsidR="00C4516E" w:rsidRDefault="00C4516E" w:rsidP="00340656">
      <w:pPr>
        <w:pStyle w:val="20"/>
        <w:rPr>
          <w:i/>
        </w:rPr>
      </w:pPr>
      <w:bookmarkStart w:id="26" w:name="_Toc206345692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26"/>
      <w:r w:rsidR="008569FC">
        <w:rPr>
          <w:rFonts w:hint="eastAsia"/>
        </w:rPr>
        <w:t>익명게시판</w:t>
      </w:r>
    </w:p>
    <w:p w14:paraId="5EF210B6" w14:textId="05B5B248" w:rsidR="00863CCD" w:rsidRDefault="00863CCD" w:rsidP="00863CCD">
      <w:pPr>
        <w:pStyle w:val="3"/>
        <w:ind w:left="1000" w:hanging="400"/>
      </w:pPr>
      <w:bookmarkStart w:id="27" w:name="_Toc206345694"/>
      <w:r>
        <w:rPr>
          <w:rFonts w:hint="eastAsia"/>
        </w:rPr>
        <w:t>2.</w:t>
      </w:r>
      <w:r>
        <w:rPr>
          <w:rFonts w:hint="eastAsia"/>
        </w:rPr>
        <w:t>4</w:t>
      </w:r>
      <w:r>
        <w:rPr>
          <w:rFonts w:hint="eastAsia"/>
        </w:rPr>
        <w:t>.1</w:t>
      </w:r>
      <w:r>
        <w:t xml:space="preserve"> </w:t>
      </w: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</w:p>
    <w:p w14:paraId="26851DF8" w14:textId="77777777" w:rsidR="00863CCD" w:rsidRPr="00863CCD" w:rsidRDefault="00863CCD" w:rsidP="00863CCD">
      <w:pPr>
        <w:rPr>
          <w:rFonts w:hint="eastAsia"/>
        </w:rPr>
      </w:pPr>
    </w:p>
    <w:p w14:paraId="48975364" w14:textId="77777777" w:rsidR="00C4516E" w:rsidRDefault="00C4516E" w:rsidP="003C3373">
      <w:pPr>
        <w:pStyle w:val="3"/>
      </w:pPr>
      <w:r>
        <w:rPr>
          <w:rFonts w:hint="eastAsia"/>
        </w:rPr>
        <w:lastRenderedPageBreak/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27"/>
    </w:p>
    <w:p w14:paraId="70670CD3" w14:textId="77777777" w:rsidR="00C4516E" w:rsidRDefault="00C4516E" w:rsidP="003C3373">
      <w:pPr>
        <w:pStyle w:val="3"/>
      </w:pPr>
      <w:bookmarkStart w:id="28" w:name="_Toc20634569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28"/>
    </w:p>
    <w:p w14:paraId="3C63F144" w14:textId="77777777" w:rsidR="00C4516E" w:rsidRDefault="00C4516E" w:rsidP="003C3373">
      <w:pPr>
        <w:pStyle w:val="3"/>
      </w:pPr>
      <w:bookmarkStart w:id="29" w:name="_Toc20634569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1</w:t>
      </w:r>
      <w:bookmarkEnd w:id="29"/>
    </w:p>
    <w:p w14:paraId="6402D85E" w14:textId="77777777" w:rsidR="005F7E1B" w:rsidRPr="00C4516E" w:rsidRDefault="005F7E1B" w:rsidP="003C3373">
      <w:pPr>
        <w:pStyle w:val="3"/>
      </w:pPr>
      <w:bookmarkStart w:id="30" w:name="_Toc206345697"/>
      <w:proofErr w:type="spellStart"/>
      <w:r>
        <w:rPr>
          <w:rFonts w:hint="eastAsia"/>
        </w:rPr>
        <w:t>유스케이스명세</w:t>
      </w:r>
      <w:proofErr w:type="spellEnd"/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2</w:t>
      </w:r>
    </w:p>
    <w:p w14:paraId="31D391C8" w14:textId="393C9FEA" w:rsidR="005F7E1B" w:rsidRDefault="005F7E1B" w:rsidP="005F7E1B">
      <w:pPr>
        <w:pStyle w:val="2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명세</w:t>
      </w:r>
      <w:r>
        <w:rPr>
          <w:rFonts w:hint="eastAsia"/>
        </w:rPr>
        <w:t xml:space="preserve"> </w:t>
      </w:r>
      <w:r>
        <w:t>:</w:t>
      </w:r>
      <w:proofErr w:type="gramEnd"/>
      <w:r>
        <w:t xml:space="preserve"> </w:t>
      </w:r>
      <w:r>
        <w:rPr>
          <w:rFonts w:hint="eastAsia"/>
        </w:rPr>
        <w:t>마인드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포스트</w:t>
      </w:r>
      <w:r w:rsidR="00863CCD">
        <w:rPr>
          <w:rFonts w:hint="eastAsia"/>
        </w:rPr>
        <w:t>잇</w:t>
      </w:r>
      <w:proofErr w:type="spellEnd"/>
      <w:r w:rsidR="00863CCD">
        <w:rPr>
          <w:rFonts w:hint="eastAsia"/>
        </w:rPr>
        <w:t xml:space="preserve"> </w:t>
      </w:r>
      <w:r w:rsidR="00863CCD">
        <w:rPr>
          <w:rFonts w:hint="eastAsia"/>
        </w:rPr>
        <w:t>관리</w:t>
      </w:r>
      <w:bookmarkStart w:id="31" w:name="_GoBack"/>
      <w:bookmarkEnd w:id="31"/>
    </w:p>
    <w:p w14:paraId="31F82F60" w14:textId="7C258422" w:rsidR="005F7E1B" w:rsidRDefault="005F7E1B" w:rsidP="003C3373">
      <w:pPr>
        <w:pStyle w:val="3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</w:p>
    <w:p w14:paraId="464B0583" w14:textId="471F417D" w:rsidR="00863CCD" w:rsidRPr="00863CCD" w:rsidRDefault="00863CCD" w:rsidP="00863CCD">
      <w:pPr>
        <w:rPr>
          <w:rFonts w:hint="eastAsia"/>
        </w:rPr>
      </w:pPr>
      <w:r>
        <w:rPr>
          <w:noProof/>
        </w:rPr>
        <w:drawing>
          <wp:inline distT="0" distB="0" distL="0" distR="0" wp14:anchorId="15203C84" wp14:editId="4C6D2F8C">
            <wp:extent cx="5400675" cy="3704590"/>
            <wp:effectExtent l="0" t="0" r="952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70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F3E6B" w14:textId="55AA1115" w:rsidR="005F7E1B" w:rsidRDefault="005F7E1B" w:rsidP="003C3373">
      <w:pPr>
        <w:pStyle w:val="3"/>
      </w:pPr>
      <w:r>
        <w:rPr>
          <w:rFonts w:hint="eastAsia"/>
        </w:rPr>
        <w:lastRenderedPageBreak/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p w14:paraId="2600CAEC" w14:textId="037C0307" w:rsidR="005F7E1B" w:rsidRDefault="005F7E1B" w:rsidP="003C3373">
      <w:pPr>
        <w:pStyle w:val="3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p w14:paraId="019A6710" w14:textId="116BA532" w:rsidR="005F7E1B" w:rsidRDefault="005F7E1B" w:rsidP="003C3373">
      <w:pPr>
        <w:pStyle w:val="3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명세</w:t>
      </w:r>
      <w:r>
        <w:rPr>
          <w:rFonts w:hint="eastAsia"/>
        </w:rPr>
        <w:t xml:space="preserve"> </w:t>
      </w:r>
      <w:r>
        <w:t>:</w:t>
      </w:r>
      <w:proofErr w:type="gramEnd"/>
      <w:r>
        <w:t xml:space="preserve"> </w:t>
      </w:r>
    </w:p>
    <w:p w14:paraId="33529502" w14:textId="2E4E97FA" w:rsidR="005F7E1B" w:rsidRDefault="005F7E1B" w:rsidP="003C3373">
      <w:pPr>
        <w:pStyle w:val="3"/>
      </w:pPr>
      <w:r>
        <w:rPr>
          <w:rFonts w:hint="eastAsia"/>
        </w:rPr>
        <w:t>2</w:t>
      </w:r>
      <w:r>
        <w:t xml:space="preserve">.2.4.1. </w:t>
      </w:r>
      <w:r w:rsidRPr="005F7E1B">
        <w:rPr>
          <w:rFonts w:hint="eastAsia"/>
        </w:rPr>
        <w:t>개요</w:t>
      </w:r>
    </w:p>
    <w:p w14:paraId="7C325E72" w14:textId="12A3ED40" w:rsidR="005F7E1B" w:rsidRDefault="005F7E1B" w:rsidP="003C3373">
      <w:pPr>
        <w:pStyle w:val="3"/>
      </w:pPr>
      <w:r>
        <w:rPr>
          <w:rFonts w:hint="eastAsia"/>
        </w:rPr>
        <w:t>2</w:t>
      </w:r>
      <w:r>
        <w:t xml:space="preserve">.2.4.2. </w:t>
      </w:r>
      <w:r w:rsidRPr="005F7E1B">
        <w:rPr>
          <w:rFonts w:hint="eastAsia"/>
        </w:rPr>
        <w:t>관련</w:t>
      </w:r>
      <w:r w:rsidRPr="005F7E1B">
        <w:rPr>
          <w:rFonts w:hint="eastAsia"/>
        </w:rPr>
        <w:t xml:space="preserve"> </w:t>
      </w:r>
      <w:r w:rsidRPr="005F7E1B">
        <w:rPr>
          <w:rFonts w:hint="eastAsia"/>
        </w:rPr>
        <w:t>액터</w:t>
      </w:r>
    </w:p>
    <w:p w14:paraId="7AFDF480" w14:textId="010F23F0" w:rsidR="005F7E1B" w:rsidRDefault="005F7E1B" w:rsidP="003C3373">
      <w:pPr>
        <w:pStyle w:val="3"/>
      </w:pPr>
      <w:r>
        <w:rPr>
          <w:rFonts w:hint="eastAsia"/>
        </w:rPr>
        <w:t>2</w:t>
      </w:r>
      <w:r>
        <w:t xml:space="preserve">.2.4.3. </w:t>
      </w:r>
      <w:r>
        <w:rPr>
          <w:rFonts w:hint="eastAsia"/>
        </w:rPr>
        <w:t>우선순위</w:t>
      </w:r>
    </w:p>
    <w:p w14:paraId="524859C2" w14:textId="6C89BC27" w:rsidR="005F7E1B" w:rsidRDefault="005F7E1B" w:rsidP="003C3373">
      <w:pPr>
        <w:pStyle w:val="3"/>
      </w:pPr>
      <w:r>
        <w:rPr>
          <w:rFonts w:hint="eastAsia"/>
        </w:rPr>
        <w:t>2</w:t>
      </w:r>
      <w:r>
        <w:t xml:space="preserve">.2.4.4. </w:t>
      </w:r>
      <w:r>
        <w:rPr>
          <w:rFonts w:hint="eastAsia"/>
        </w:rPr>
        <w:t>선행</w:t>
      </w:r>
      <w:r>
        <w:rPr>
          <w:rFonts w:hint="eastAsia"/>
        </w:rPr>
        <w:t xml:space="preserve"> </w:t>
      </w:r>
      <w:r>
        <w:rPr>
          <w:rFonts w:hint="eastAsia"/>
        </w:rPr>
        <w:t>조건</w:t>
      </w:r>
    </w:p>
    <w:p w14:paraId="78BA88A4" w14:textId="7E3FF8D6" w:rsidR="005F7E1B" w:rsidRDefault="005F7E1B" w:rsidP="003C3373">
      <w:pPr>
        <w:pStyle w:val="3"/>
      </w:pPr>
      <w:r>
        <w:rPr>
          <w:rFonts w:hint="eastAsia"/>
        </w:rPr>
        <w:t>2</w:t>
      </w:r>
      <w:r>
        <w:t xml:space="preserve">.2.4.5. </w:t>
      </w:r>
      <w:r>
        <w:rPr>
          <w:rFonts w:hint="eastAsia"/>
        </w:rPr>
        <w:t>후행</w:t>
      </w:r>
      <w:r>
        <w:rPr>
          <w:rFonts w:hint="eastAsia"/>
        </w:rPr>
        <w:t xml:space="preserve"> </w:t>
      </w:r>
      <w:r>
        <w:rPr>
          <w:rFonts w:hint="eastAsia"/>
        </w:rPr>
        <w:t>조건</w:t>
      </w:r>
    </w:p>
    <w:p w14:paraId="7379D702" w14:textId="0EA23778" w:rsidR="005F7E1B" w:rsidRDefault="005F7E1B" w:rsidP="003C3373">
      <w:pPr>
        <w:pStyle w:val="3"/>
      </w:pPr>
      <w:r>
        <w:rPr>
          <w:rFonts w:hint="eastAsia"/>
        </w:rPr>
        <w:t>2</w:t>
      </w:r>
      <w:r>
        <w:t xml:space="preserve">.2.4.6. </w:t>
      </w:r>
      <w:r>
        <w:rPr>
          <w:rFonts w:hint="eastAsia"/>
        </w:rPr>
        <w:t>시나리오</w:t>
      </w:r>
    </w:p>
    <w:p w14:paraId="65D1316D" w14:textId="7BC90B22" w:rsidR="005F7E1B" w:rsidRDefault="005F7E1B" w:rsidP="003C3373">
      <w:pPr>
        <w:pStyle w:val="3"/>
      </w:pPr>
      <w:r>
        <w:rPr>
          <w:rFonts w:hint="eastAsia"/>
        </w:rPr>
        <w:t>2</w:t>
      </w:r>
      <w:r>
        <w:t xml:space="preserve">.2.4.7. </w:t>
      </w:r>
      <w:r>
        <w:rPr>
          <w:rFonts w:hint="eastAsia"/>
        </w:rPr>
        <w:t>비기능적</w:t>
      </w:r>
      <w:r>
        <w:rPr>
          <w:rFonts w:hint="eastAsia"/>
        </w:rPr>
        <w:t xml:space="preserve"> </w:t>
      </w:r>
      <w:r>
        <w:rPr>
          <w:rFonts w:hint="eastAsia"/>
        </w:rPr>
        <w:t>요구사항</w:t>
      </w:r>
      <w:r>
        <w:t xml:space="preserve"> </w:t>
      </w:r>
    </w:p>
    <w:p w14:paraId="31FFC049" w14:textId="7F099303" w:rsidR="005F7E1B" w:rsidRDefault="005F7E1B" w:rsidP="003C3373">
      <w:pPr>
        <w:pStyle w:val="3"/>
      </w:pPr>
      <w:r w:rsidRPr="003C3373">
        <w:rPr>
          <w:rFonts w:hint="eastAsia"/>
        </w:rPr>
        <w:t>2</w:t>
      </w:r>
      <w:r w:rsidRPr="003C3373">
        <w:t xml:space="preserve">.2.5. </w:t>
      </w:r>
      <w:r w:rsidRPr="003C3373">
        <w:rPr>
          <w:rFonts w:hint="eastAsia"/>
        </w:rPr>
        <w:t>유스케이스</w:t>
      </w:r>
      <w:r w:rsidRPr="003C3373">
        <w:rPr>
          <w:rFonts w:hint="eastAsia"/>
        </w:rPr>
        <w:t xml:space="preserve"> </w:t>
      </w:r>
      <w:proofErr w:type="gramStart"/>
      <w:r w:rsidRPr="003C3373">
        <w:rPr>
          <w:rFonts w:hint="eastAsia"/>
        </w:rPr>
        <w:t>명세</w:t>
      </w:r>
      <w:r w:rsidRPr="003C3373">
        <w:rPr>
          <w:rFonts w:hint="eastAsia"/>
        </w:rPr>
        <w:t xml:space="preserve"> </w:t>
      </w:r>
      <w:r w:rsidRPr="003C3373">
        <w:t>:</w:t>
      </w:r>
      <w:proofErr w:type="gramEnd"/>
      <w:r w:rsidRPr="003C3373">
        <w:t xml:space="preserve"> </w:t>
      </w:r>
    </w:p>
    <w:p w14:paraId="226ED72D" w14:textId="70A5DCA9" w:rsidR="00863CCD" w:rsidRPr="00863CCD" w:rsidRDefault="00863CCD" w:rsidP="00863CCD">
      <w:pPr>
        <w:rPr>
          <w:rFonts w:hint="eastAsia"/>
        </w:rPr>
      </w:pPr>
    </w:p>
    <w:p w14:paraId="3ACAAE04" w14:textId="6417D4F1" w:rsidR="005F7E1B" w:rsidRPr="003C3373" w:rsidRDefault="005F7E1B" w:rsidP="003C3373">
      <w:pPr>
        <w:pStyle w:val="3"/>
        <w:rPr>
          <w:sz w:val="20"/>
          <w:szCs w:val="20"/>
        </w:rPr>
      </w:pPr>
      <w:r w:rsidRPr="003C3373">
        <w:rPr>
          <w:rFonts w:hint="eastAsia"/>
          <w:sz w:val="20"/>
          <w:szCs w:val="20"/>
        </w:rPr>
        <w:lastRenderedPageBreak/>
        <w:t>2</w:t>
      </w:r>
      <w:r w:rsidRPr="003C3373">
        <w:rPr>
          <w:sz w:val="20"/>
          <w:szCs w:val="20"/>
        </w:rPr>
        <w:t xml:space="preserve">.2.5.1. </w:t>
      </w:r>
      <w:r w:rsidRPr="003C3373">
        <w:rPr>
          <w:rFonts w:hint="eastAsia"/>
          <w:sz w:val="20"/>
          <w:szCs w:val="20"/>
        </w:rPr>
        <w:t>개요</w:t>
      </w:r>
    </w:p>
    <w:p w14:paraId="0C82A8EC" w14:textId="1C9D87EC" w:rsidR="005F7E1B" w:rsidRPr="003C3373" w:rsidRDefault="005F7E1B" w:rsidP="003C3373">
      <w:pPr>
        <w:pStyle w:val="3"/>
        <w:rPr>
          <w:sz w:val="20"/>
          <w:szCs w:val="20"/>
        </w:rPr>
      </w:pPr>
      <w:r w:rsidRPr="003C3373">
        <w:rPr>
          <w:rFonts w:hint="eastAsia"/>
          <w:sz w:val="20"/>
          <w:szCs w:val="20"/>
        </w:rPr>
        <w:t>2</w:t>
      </w:r>
      <w:r w:rsidRPr="003C3373">
        <w:rPr>
          <w:sz w:val="20"/>
          <w:szCs w:val="20"/>
        </w:rPr>
        <w:t xml:space="preserve">.2.5.2. </w:t>
      </w:r>
      <w:r w:rsidRPr="003C3373">
        <w:rPr>
          <w:rFonts w:hint="eastAsia"/>
          <w:sz w:val="20"/>
          <w:szCs w:val="20"/>
        </w:rPr>
        <w:t>관련</w:t>
      </w:r>
      <w:r w:rsidRPr="003C3373">
        <w:rPr>
          <w:rFonts w:hint="eastAsia"/>
          <w:sz w:val="20"/>
          <w:szCs w:val="20"/>
        </w:rPr>
        <w:t xml:space="preserve"> </w:t>
      </w:r>
      <w:r w:rsidRPr="003C3373">
        <w:rPr>
          <w:rFonts w:hint="eastAsia"/>
          <w:sz w:val="20"/>
          <w:szCs w:val="20"/>
        </w:rPr>
        <w:t>액터</w:t>
      </w:r>
    </w:p>
    <w:p w14:paraId="0B971491" w14:textId="1E2B611C" w:rsidR="005F7E1B" w:rsidRPr="003C3373" w:rsidRDefault="005F7E1B" w:rsidP="003C3373">
      <w:pPr>
        <w:pStyle w:val="3"/>
        <w:rPr>
          <w:sz w:val="20"/>
          <w:szCs w:val="20"/>
        </w:rPr>
      </w:pPr>
      <w:r w:rsidRPr="003C3373">
        <w:rPr>
          <w:rFonts w:hint="eastAsia"/>
          <w:sz w:val="20"/>
          <w:szCs w:val="20"/>
        </w:rPr>
        <w:t>2</w:t>
      </w:r>
      <w:r w:rsidRPr="003C3373">
        <w:rPr>
          <w:sz w:val="20"/>
          <w:szCs w:val="20"/>
        </w:rPr>
        <w:t xml:space="preserve">.2.5.3. </w:t>
      </w:r>
      <w:r w:rsidRPr="003C3373">
        <w:rPr>
          <w:rFonts w:hint="eastAsia"/>
          <w:sz w:val="20"/>
          <w:szCs w:val="20"/>
        </w:rPr>
        <w:t>우선순위</w:t>
      </w:r>
    </w:p>
    <w:p w14:paraId="3DFCC64F" w14:textId="0840A87D" w:rsidR="005F7E1B" w:rsidRPr="003C3373" w:rsidRDefault="005F7E1B" w:rsidP="003C3373">
      <w:pPr>
        <w:pStyle w:val="3"/>
        <w:rPr>
          <w:sz w:val="20"/>
          <w:szCs w:val="20"/>
        </w:rPr>
      </w:pPr>
      <w:r w:rsidRPr="003C3373">
        <w:rPr>
          <w:rFonts w:hint="eastAsia"/>
          <w:sz w:val="20"/>
          <w:szCs w:val="20"/>
        </w:rPr>
        <w:t>2</w:t>
      </w:r>
      <w:r w:rsidRPr="003C3373">
        <w:rPr>
          <w:sz w:val="20"/>
          <w:szCs w:val="20"/>
        </w:rPr>
        <w:t xml:space="preserve">.2.5.4. </w:t>
      </w:r>
      <w:r w:rsidRPr="003C3373">
        <w:rPr>
          <w:rFonts w:hint="eastAsia"/>
          <w:sz w:val="20"/>
          <w:szCs w:val="20"/>
        </w:rPr>
        <w:t>선행</w:t>
      </w:r>
      <w:r w:rsidRPr="003C3373">
        <w:rPr>
          <w:rFonts w:hint="eastAsia"/>
          <w:sz w:val="20"/>
          <w:szCs w:val="20"/>
        </w:rPr>
        <w:t xml:space="preserve"> </w:t>
      </w:r>
      <w:r w:rsidRPr="003C3373">
        <w:rPr>
          <w:rFonts w:hint="eastAsia"/>
          <w:sz w:val="20"/>
          <w:szCs w:val="20"/>
        </w:rPr>
        <w:t>조건</w:t>
      </w:r>
    </w:p>
    <w:p w14:paraId="2550910E" w14:textId="2F3B19D2" w:rsidR="005F7E1B" w:rsidRPr="003C3373" w:rsidRDefault="005F7E1B" w:rsidP="003C3373">
      <w:pPr>
        <w:pStyle w:val="3"/>
        <w:rPr>
          <w:sz w:val="20"/>
          <w:szCs w:val="20"/>
        </w:rPr>
      </w:pPr>
      <w:r w:rsidRPr="003C3373">
        <w:rPr>
          <w:rFonts w:hint="eastAsia"/>
          <w:sz w:val="20"/>
          <w:szCs w:val="20"/>
        </w:rPr>
        <w:t>2</w:t>
      </w:r>
      <w:r w:rsidRPr="003C3373">
        <w:rPr>
          <w:sz w:val="20"/>
          <w:szCs w:val="20"/>
        </w:rPr>
        <w:t xml:space="preserve">.2.5.5. </w:t>
      </w:r>
      <w:r w:rsidRPr="003C3373">
        <w:rPr>
          <w:rFonts w:hint="eastAsia"/>
          <w:sz w:val="20"/>
          <w:szCs w:val="20"/>
        </w:rPr>
        <w:t>후행</w:t>
      </w:r>
      <w:r w:rsidRPr="003C3373">
        <w:rPr>
          <w:rFonts w:hint="eastAsia"/>
          <w:sz w:val="20"/>
          <w:szCs w:val="20"/>
        </w:rPr>
        <w:t xml:space="preserve"> </w:t>
      </w:r>
      <w:r w:rsidRPr="003C3373">
        <w:rPr>
          <w:rFonts w:hint="eastAsia"/>
          <w:sz w:val="20"/>
          <w:szCs w:val="20"/>
        </w:rPr>
        <w:t>조건</w:t>
      </w:r>
    </w:p>
    <w:p w14:paraId="1ED97D16" w14:textId="69887D5F" w:rsidR="005F7E1B" w:rsidRPr="003C3373" w:rsidRDefault="005F7E1B" w:rsidP="003C3373">
      <w:pPr>
        <w:pStyle w:val="3"/>
        <w:rPr>
          <w:sz w:val="20"/>
          <w:szCs w:val="20"/>
        </w:rPr>
      </w:pPr>
      <w:r w:rsidRPr="003C3373">
        <w:rPr>
          <w:rFonts w:hint="eastAsia"/>
          <w:sz w:val="20"/>
          <w:szCs w:val="20"/>
        </w:rPr>
        <w:t>2</w:t>
      </w:r>
      <w:r w:rsidRPr="003C3373">
        <w:rPr>
          <w:sz w:val="20"/>
          <w:szCs w:val="20"/>
        </w:rPr>
        <w:t xml:space="preserve">.2.5.6. </w:t>
      </w:r>
      <w:r w:rsidRPr="003C3373">
        <w:rPr>
          <w:rFonts w:hint="eastAsia"/>
          <w:sz w:val="20"/>
          <w:szCs w:val="20"/>
        </w:rPr>
        <w:t>시나리오</w:t>
      </w:r>
    </w:p>
    <w:p w14:paraId="557A4F0B" w14:textId="77777777" w:rsidR="003C3373" w:rsidRPr="003C3373" w:rsidRDefault="005F7E1B" w:rsidP="003C3373">
      <w:pPr>
        <w:pStyle w:val="3"/>
        <w:rPr>
          <w:sz w:val="20"/>
          <w:szCs w:val="20"/>
        </w:rPr>
      </w:pPr>
      <w:r w:rsidRPr="003C3373">
        <w:rPr>
          <w:rFonts w:hint="eastAsia"/>
          <w:sz w:val="20"/>
          <w:szCs w:val="20"/>
        </w:rPr>
        <w:t>2</w:t>
      </w:r>
      <w:r w:rsidRPr="003C3373">
        <w:rPr>
          <w:sz w:val="20"/>
          <w:szCs w:val="20"/>
        </w:rPr>
        <w:t xml:space="preserve">.2.5.7. </w:t>
      </w:r>
      <w:r w:rsidR="003C3373" w:rsidRPr="003C3373">
        <w:rPr>
          <w:rFonts w:hint="eastAsia"/>
          <w:sz w:val="20"/>
          <w:szCs w:val="20"/>
        </w:rPr>
        <w:t>비기능적</w:t>
      </w:r>
      <w:r w:rsidR="003C3373" w:rsidRPr="003C3373">
        <w:rPr>
          <w:rFonts w:hint="eastAsia"/>
          <w:sz w:val="20"/>
          <w:szCs w:val="20"/>
        </w:rPr>
        <w:t xml:space="preserve"> </w:t>
      </w:r>
      <w:r w:rsidR="003C3373" w:rsidRPr="003C3373">
        <w:rPr>
          <w:rFonts w:hint="eastAsia"/>
          <w:sz w:val="20"/>
          <w:szCs w:val="20"/>
        </w:rPr>
        <w:t>요구사항</w:t>
      </w:r>
      <w:r w:rsidR="003C3373" w:rsidRPr="003C3373">
        <w:rPr>
          <w:sz w:val="20"/>
          <w:szCs w:val="20"/>
        </w:rPr>
        <w:t xml:space="preserve"> </w:t>
      </w:r>
    </w:p>
    <w:p w14:paraId="14E0531A" w14:textId="77777777" w:rsidR="003C3373" w:rsidRDefault="003C3373" w:rsidP="003C3373">
      <w:pPr>
        <w:pStyle w:val="3"/>
        <w:rPr>
          <w:sz w:val="20"/>
          <w:szCs w:val="20"/>
        </w:rPr>
      </w:pPr>
    </w:p>
    <w:p w14:paraId="18A074E9" w14:textId="2B311431" w:rsidR="005F7E1B" w:rsidRPr="003C3373" w:rsidRDefault="005F7E1B" w:rsidP="003C3373">
      <w:pPr>
        <w:pStyle w:val="3"/>
        <w:rPr>
          <w:sz w:val="20"/>
          <w:szCs w:val="20"/>
        </w:rPr>
      </w:pPr>
      <w:r w:rsidRPr="003C3373">
        <w:rPr>
          <w:rFonts w:hint="eastAsia"/>
          <w:sz w:val="20"/>
          <w:szCs w:val="20"/>
        </w:rPr>
        <w:t>비기능적</w:t>
      </w:r>
      <w:r w:rsidRPr="003C3373">
        <w:rPr>
          <w:rFonts w:hint="eastAsia"/>
          <w:sz w:val="20"/>
          <w:szCs w:val="20"/>
        </w:rPr>
        <w:t xml:space="preserve"> </w:t>
      </w:r>
      <w:r w:rsidRPr="003C3373">
        <w:rPr>
          <w:rFonts w:hint="eastAsia"/>
          <w:sz w:val="20"/>
          <w:szCs w:val="20"/>
        </w:rPr>
        <w:t>요구사항</w:t>
      </w:r>
      <w:r w:rsidRPr="003C3373">
        <w:rPr>
          <w:sz w:val="20"/>
          <w:szCs w:val="20"/>
        </w:rPr>
        <w:t xml:space="preserve"> </w:t>
      </w:r>
    </w:p>
    <w:p w14:paraId="1C6DC927" w14:textId="77777777" w:rsidR="005F7E1B" w:rsidRPr="005F7E1B" w:rsidRDefault="005F7E1B" w:rsidP="005F7E1B"/>
    <w:p w14:paraId="2277D7F4" w14:textId="77777777" w:rsidR="005F7E1B" w:rsidRPr="005F7E1B" w:rsidRDefault="005F7E1B" w:rsidP="005F7E1B"/>
    <w:p w14:paraId="5725236B" w14:textId="77777777" w:rsidR="005F7E1B" w:rsidRPr="005F7E1B" w:rsidRDefault="005F7E1B" w:rsidP="005F7E1B"/>
    <w:p w14:paraId="3028D97A" w14:textId="77777777" w:rsidR="005F7E1B" w:rsidRPr="005F7E1B" w:rsidRDefault="005F7E1B" w:rsidP="005F7E1B"/>
    <w:p w14:paraId="479611C1" w14:textId="5DE21502" w:rsidR="005F7E1B" w:rsidRDefault="005F7E1B" w:rsidP="005F7E1B">
      <w:pPr>
        <w:pStyle w:val="20"/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명세</w:t>
      </w:r>
      <w:r>
        <w:rPr>
          <w:rFonts w:hint="eastAsia"/>
        </w:rPr>
        <w:t xml:space="preserve"> </w:t>
      </w:r>
      <w:r>
        <w:t>:</w:t>
      </w:r>
      <w:proofErr w:type="gramEnd"/>
      <w:r>
        <w:t xml:space="preserve"> </w:t>
      </w:r>
      <w:r>
        <w:rPr>
          <w:rFonts w:hint="eastAsia"/>
        </w:rPr>
        <w:t>랜덤</w:t>
      </w:r>
      <w:r>
        <w:rPr>
          <w:rFonts w:hint="eastAsia"/>
        </w:rPr>
        <w:t xml:space="preserve"> </w:t>
      </w:r>
      <w:r>
        <w:rPr>
          <w:rFonts w:hint="eastAsia"/>
        </w:rPr>
        <w:t>쪽지</w:t>
      </w:r>
    </w:p>
    <w:p w14:paraId="0C426DF4" w14:textId="260F3EB3" w:rsidR="005F7E1B" w:rsidRPr="005F7E1B" w:rsidRDefault="00863CCD" w:rsidP="005F7E1B">
      <w:r>
        <w:rPr>
          <w:noProof/>
        </w:rPr>
        <w:drawing>
          <wp:inline distT="0" distB="0" distL="0" distR="0" wp14:anchorId="31E523E2" wp14:editId="71A94108">
            <wp:extent cx="5400675" cy="2816225"/>
            <wp:effectExtent l="0" t="0" r="9525" b="317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81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B1FB0" w14:textId="77777777" w:rsidR="008D3054" w:rsidRDefault="00C4516E" w:rsidP="009A18C0">
      <w:pPr>
        <w:pStyle w:val="11"/>
      </w:pPr>
      <w:bookmarkStart w:id="32" w:name="_Toc206345698"/>
      <w:bookmarkEnd w:id="30"/>
      <w:r>
        <w:rPr>
          <w:rFonts w:hint="eastAsia"/>
        </w:rPr>
        <w:lastRenderedPageBreak/>
        <w:t>시스템 품질 요구사항</w:t>
      </w:r>
      <w:bookmarkEnd w:id="32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005ED8" w14:paraId="2BA2D977" w14:textId="77777777" w:rsidTr="00005ED8">
        <w:tc>
          <w:tcPr>
            <w:tcW w:w="8703" w:type="dxa"/>
          </w:tcPr>
          <w:p w14:paraId="6EBB89D0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>개별 유스케이스가 아니라 전체 시스템 관점의 품질 요구사항을 기술한다. 품질 요구사항은 명확하고, 구체적이고, 검증하도록 정의되어야 한다.</w:t>
            </w:r>
          </w:p>
        </w:tc>
      </w:tr>
    </w:tbl>
    <w:p w14:paraId="217D6919" w14:textId="77777777" w:rsidR="00005ED8" w:rsidRPr="00005ED8" w:rsidRDefault="00005ED8" w:rsidP="00005ED8"/>
    <w:p w14:paraId="6335A6C4" w14:textId="78FABA96" w:rsidR="002720CF" w:rsidRDefault="002720CF" w:rsidP="00340656">
      <w:pPr>
        <w:pStyle w:val="20"/>
      </w:pPr>
      <w:bookmarkStart w:id="33" w:name="_Toc206345699"/>
      <w:r>
        <w:rPr>
          <w:rFonts w:hint="eastAsia"/>
        </w:rPr>
        <w:t>성능</w:t>
      </w:r>
      <w:bookmarkEnd w:id="33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276"/>
        <w:gridCol w:w="3544"/>
        <w:gridCol w:w="3969"/>
      </w:tblGrid>
      <w:tr w:rsidR="00EB1C29" w14:paraId="449F6772" w14:textId="77777777" w:rsidTr="00343CD5">
        <w:trPr>
          <w:trHeight w:val="331"/>
        </w:trPr>
        <w:tc>
          <w:tcPr>
            <w:tcW w:w="1276" w:type="dxa"/>
          </w:tcPr>
          <w:p w14:paraId="3E80FDD9" w14:textId="77777777" w:rsidR="00EB1C29" w:rsidRPr="00962E73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7597433F" w14:textId="77777777" w:rsidR="00EB1C29" w:rsidRPr="00962E73" w:rsidRDefault="00EB1C29" w:rsidP="00343CD5">
            <w:pPr>
              <w:jc w:val="center"/>
              <w:rPr>
                <w:b/>
              </w:rPr>
            </w:pPr>
            <w:r w:rsidRPr="00962E73">
              <w:rPr>
                <w:rFonts w:hint="eastAsia"/>
                <w:b/>
              </w:rPr>
              <w:t>입력</w:t>
            </w:r>
          </w:p>
        </w:tc>
        <w:tc>
          <w:tcPr>
            <w:tcW w:w="3969" w:type="dxa"/>
          </w:tcPr>
          <w:p w14:paraId="46FBCAC9" w14:textId="77777777" w:rsidR="00EB1C29" w:rsidRPr="00962E73" w:rsidRDefault="00EB1C29" w:rsidP="00343CD5">
            <w:pPr>
              <w:tabs>
                <w:tab w:val="left" w:pos="1400"/>
                <w:tab w:val="center" w:pos="1647"/>
              </w:tabs>
              <w:jc w:val="left"/>
              <w:rPr>
                <w:b/>
              </w:rPr>
            </w:pPr>
            <w:r w:rsidRPr="00962E73">
              <w:rPr>
                <w:b/>
              </w:rPr>
              <w:tab/>
            </w:r>
            <w:r w:rsidRPr="00962E73"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출</w:t>
            </w:r>
            <w:r w:rsidRPr="00962E73">
              <w:rPr>
                <w:rFonts w:hint="eastAsia"/>
                <w:b/>
              </w:rPr>
              <w:t>력</w:t>
            </w:r>
          </w:p>
        </w:tc>
      </w:tr>
      <w:tr w:rsidR="00EB1C29" w14:paraId="0709564D" w14:textId="77777777" w:rsidTr="00343CD5">
        <w:tc>
          <w:tcPr>
            <w:tcW w:w="1276" w:type="dxa"/>
          </w:tcPr>
          <w:p w14:paraId="325065DE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글</w:t>
            </w:r>
          </w:p>
        </w:tc>
        <w:tc>
          <w:tcPr>
            <w:tcW w:w="3544" w:type="dxa"/>
          </w:tcPr>
          <w:p w14:paraId="5160CD3D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고민이 있는 사람들이 고민을 올림</w:t>
            </w:r>
          </w:p>
        </w:tc>
        <w:tc>
          <w:tcPr>
            <w:tcW w:w="3969" w:type="dxa"/>
          </w:tcPr>
          <w:p w14:paraId="09AE83F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다른 사용자들의 조언(댓글)을 올림.</w:t>
            </w:r>
          </w:p>
        </w:tc>
      </w:tr>
      <w:tr w:rsidR="00EB1C29" w14:paraId="425F56D2" w14:textId="77777777" w:rsidTr="00343CD5">
        <w:trPr>
          <w:trHeight w:val="376"/>
        </w:trPr>
        <w:tc>
          <w:tcPr>
            <w:tcW w:w="1276" w:type="dxa"/>
          </w:tcPr>
          <w:p w14:paraId="0C408AF6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추천</w:t>
            </w:r>
          </w:p>
        </w:tc>
        <w:tc>
          <w:tcPr>
            <w:tcW w:w="3544" w:type="dxa"/>
          </w:tcPr>
          <w:p w14:paraId="231FC1AE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추천을 받음</w:t>
            </w:r>
          </w:p>
        </w:tc>
        <w:tc>
          <w:tcPr>
            <w:tcW w:w="3969" w:type="dxa"/>
          </w:tcPr>
          <w:p w14:paraId="14560089" w14:textId="77777777" w:rsidR="00EB1C29" w:rsidRPr="00962E73" w:rsidRDefault="00EB1C29" w:rsidP="00343CD5">
            <w:pPr>
              <w:jc w:val="center"/>
            </w:pPr>
            <w:proofErr w:type="spellStart"/>
            <w:r w:rsidRPr="00962E73">
              <w:rPr>
                <w:rFonts w:hint="eastAsia"/>
              </w:rPr>
              <w:t>피드가</w:t>
            </w:r>
            <w:proofErr w:type="spellEnd"/>
            <w:r w:rsidRPr="00962E73">
              <w:rPr>
                <w:rFonts w:hint="eastAsia"/>
              </w:rPr>
              <w:t xml:space="preserve"> 올라감</w:t>
            </w:r>
          </w:p>
        </w:tc>
      </w:tr>
      <w:tr w:rsidR="00EB1C29" w14:paraId="177F9DED" w14:textId="77777777" w:rsidTr="00343CD5">
        <w:trPr>
          <w:trHeight w:val="376"/>
        </w:trPr>
        <w:tc>
          <w:tcPr>
            <w:tcW w:w="1276" w:type="dxa"/>
          </w:tcPr>
          <w:p w14:paraId="5E9281F7" w14:textId="77777777" w:rsidR="00EB1C29" w:rsidRPr="001301A8" w:rsidRDefault="00EB1C29" w:rsidP="00343CD5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포스팃</w:t>
            </w:r>
            <w:proofErr w:type="spellEnd"/>
          </w:p>
        </w:tc>
        <w:tc>
          <w:tcPr>
            <w:tcW w:w="3544" w:type="dxa"/>
          </w:tcPr>
          <w:p w14:paraId="3590CC1B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자신을 돌아볼 수 있는 질문 던짐.</w:t>
            </w:r>
          </w:p>
        </w:tc>
        <w:tc>
          <w:tcPr>
            <w:tcW w:w="3969" w:type="dxa"/>
          </w:tcPr>
          <w:p w14:paraId="0EF2E674" w14:textId="77777777" w:rsidR="00EB1C29" w:rsidRPr="00962E73" w:rsidRDefault="00EB1C29" w:rsidP="00343CD5">
            <w:pPr>
              <w:jc w:val="center"/>
            </w:pPr>
            <w:proofErr w:type="spellStart"/>
            <w:r>
              <w:rPr>
                <w:rFonts w:hint="eastAsia"/>
              </w:rPr>
              <w:t>포스팃을</w:t>
            </w:r>
            <w:proofErr w:type="spellEnd"/>
            <w:r>
              <w:rPr>
                <w:rFonts w:hint="eastAsia"/>
              </w:rPr>
              <w:t xml:space="preserve"> 함</w:t>
            </w:r>
          </w:p>
        </w:tc>
      </w:tr>
      <w:tr w:rsidR="00EB1C29" w14:paraId="455D84A5" w14:textId="77777777" w:rsidTr="00343CD5">
        <w:trPr>
          <w:trHeight w:val="376"/>
        </w:trPr>
        <w:tc>
          <w:tcPr>
            <w:tcW w:w="1276" w:type="dxa"/>
          </w:tcPr>
          <w:p w14:paraId="15DA3FE7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태그</w:t>
            </w:r>
          </w:p>
        </w:tc>
        <w:tc>
          <w:tcPr>
            <w:tcW w:w="3544" w:type="dxa"/>
          </w:tcPr>
          <w:p w14:paraId="70D23A3C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해시태그를 사용</w:t>
            </w:r>
          </w:p>
        </w:tc>
        <w:tc>
          <w:tcPr>
            <w:tcW w:w="3969" w:type="dxa"/>
          </w:tcPr>
          <w:p w14:paraId="4C110E4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비슷한 고민 검색 가능</w:t>
            </w:r>
          </w:p>
        </w:tc>
      </w:tr>
      <w:tr w:rsidR="00EB1C29" w14:paraId="2FB7C228" w14:textId="77777777" w:rsidTr="00343CD5">
        <w:trPr>
          <w:trHeight w:val="376"/>
        </w:trPr>
        <w:tc>
          <w:tcPr>
            <w:tcW w:w="1276" w:type="dxa"/>
          </w:tcPr>
          <w:p w14:paraId="2FB69964" w14:textId="1270C4BF" w:rsidR="00EB1C29" w:rsidRPr="001301A8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0B2756F1" w14:textId="58BE2A7C" w:rsidR="00EB1C29" w:rsidRPr="00962E73" w:rsidRDefault="00EB1C29" w:rsidP="00343CD5">
            <w:pPr>
              <w:jc w:val="center"/>
            </w:pPr>
          </w:p>
        </w:tc>
        <w:tc>
          <w:tcPr>
            <w:tcW w:w="3969" w:type="dxa"/>
          </w:tcPr>
          <w:p w14:paraId="7F3F0535" w14:textId="5C9B9C0B" w:rsidR="00EB1C29" w:rsidRPr="00962E73" w:rsidRDefault="00EB1C29" w:rsidP="00343CD5">
            <w:pPr>
              <w:jc w:val="center"/>
            </w:pPr>
          </w:p>
        </w:tc>
      </w:tr>
      <w:tr w:rsidR="00EB1C29" w14:paraId="6E8015F1" w14:textId="77777777" w:rsidTr="00343CD5">
        <w:trPr>
          <w:trHeight w:val="376"/>
        </w:trPr>
        <w:tc>
          <w:tcPr>
            <w:tcW w:w="1276" w:type="dxa"/>
          </w:tcPr>
          <w:p w14:paraId="37A054C5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카테고리</w:t>
            </w:r>
          </w:p>
        </w:tc>
        <w:tc>
          <w:tcPr>
            <w:tcW w:w="3544" w:type="dxa"/>
          </w:tcPr>
          <w:p w14:paraId="1CE0D40C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 xml:space="preserve">고민 종류 별로 </w:t>
            </w:r>
            <w:proofErr w:type="spellStart"/>
            <w:r>
              <w:rPr>
                <w:rFonts w:hint="eastAsia"/>
              </w:rPr>
              <w:t>나눠짐</w:t>
            </w:r>
            <w:proofErr w:type="spellEnd"/>
          </w:p>
        </w:tc>
        <w:tc>
          <w:tcPr>
            <w:tcW w:w="3969" w:type="dxa"/>
          </w:tcPr>
          <w:p w14:paraId="783398F6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고민 종류별로 검색 가능</w:t>
            </w:r>
          </w:p>
        </w:tc>
      </w:tr>
      <w:tr w:rsidR="00EB1C29" w14:paraId="1A3E47A2" w14:textId="77777777" w:rsidTr="00343CD5">
        <w:trPr>
          <w:trHeight w:val="376"/>
        </w:trPr>
        <w:tc>
          <w:tcPr>
            <w:tcW w:w="1276" w:type="dxa"/>
          </w:tcPr>
          <w:p w14:paraId="42D6B310" w14:textId="77777777" w:rsidR="00EB1C29" w:rsidRPr="001301A8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랜덤</w:t>
            </w:r>
          </w:p>
        </w:tc>
        <w:tc>
          <w:tcPr>
            <w:tcW w:w="3544" w:type="dxa"/>
          </w:tcPr>
          <w:p w14:paraId="41A05809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편지를 랜덤으로 보낼 수 있음</w:t>
            </w:r>
          </w:p>
        </w:tc>
        <w:tc>
          <w:tcPr>
            <w:tcW w:w="3969" w:type="dxa"/>
          </w:tcPr>
          <w:p w14:paraId="3F5E2856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선택적 답장 가능</w:t>
            </w:r>
          </w:p>
        </w:tc>
      </w:tr>
    </w:tbl>
    <w:p w14:paraId="45D50ECB" w14:textId="77777777" w:rsidR="00EB1C29" w:rsidRPr="00EB1C29" w:rsidRDefault="00EB1C29" w:rsidP="00EB1C29"/>
    <w:p w14:paraId="1C4BA05F" w14:textId="6CEFEADB" w:rsidR="002720CF" w:rsidRDefault="002720CF" w:rsidP="00340656">
      <w:pPr>
        <w:pStyle w:val="20"/>
      </w:pPr>
      <w:bookmarkStart w:id="34" w:name="_Toc206345700"/>
      <w:r>
        <w:rPr>
          <w:rFonts w:hint="eastAsia"/>
        </w:rPr>
        <w:t>신뢰도</w:t>
      </w:r>
      <w:bookmarkEnd w:id="34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134"/>
        <w:gridCol w:w="7655"/>
      </w:tblGrid>
      <w:tr w:rsidR="00EB1C29" w14:paraId="043884A7" w14:textId="77777777" w:rsidTr="00343CD5">
        <w:tc>
          <w:tcPr>
            <w:tcW w:w="1134" w:type="dxa"/>
          </w:tcPr>
          <w:p w14:paraId="00E26C0C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655" w:type="dxa"/>
          </w:tcPr>
          <w:p w14:paraId="0957B146" w14:textId="77777777" w:rsidR="00EB1C29" w:rsidRPr="00EB2481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서비스 기능</w:t>
            </w:r>
          </w:p>
        </w:tc>
      </w:tr>
      <w:tr w:rsidR="00EB1C29" w14:paraId="7BE9A198" w14:textId="77777777" w:rsidTr="00343CD5">
        <w:tc>
          <w:tcPr>
            <w:tcW w:w="1134" w:type="dxa"/>
          </w:tcPr>
          <w:p w14:paraId="0745BED2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가입</w:t>
            </w:r>
          </w:p>
        </w:tc>
        <w:tc>
          <w:tcPr>
            <w:tcW w:w="7655" w:type="dxa"/>
          </w:tcPr>
          <w:p w14:paraId="19B62657" w14:textId="77777777" w:rsidR="00EB1C29" w:rsidRDefault="00EB1C29" w:rsidP="00343CD5">
            <w:r>
              <w:rPr>
                <w:rFonts w:hint="eastAsia"/>
              </w:rPr>
              <w:t xml:space="preserve">익명성을 위해 별도의 인증 없는 가입으로 생년월일과 아이디만 이용하여 사용가능 </w:t>
            </w:r>
          </w:p>
        </w:tc>
      </w:tr>
      <w:tr w:rsidR="00EB1C29" w:rsidRPr="00962E73" w14:paraId="73CCCFBF" w14:textId="77777777" w:rsidTr="00343CD5">
        <w:tc>
          <w:tcPr>
            <w:tcW w:w="1134" w:type="dxa"/>
          </w:tcPr>
          <w:p w14:paraId="4CE93F70" w14:textId="1227A322" w:rsidR="00EB1C29" w:rsidRPr="00EB2481" w:rsidRDefault="00EB1C29" w:rsidP="00343CD5">
            <w:pPr>
              <w:rPr>
                <w:b/>
              </w:rPr>
            </w:pPr>
          </w:p>
        </w:tc>
        <w:tc>
          <w:tcPr>
            <w:tcW w:w="7655" w:type="dxa"/>
          </w:tcPr>
          <w:p w14:paraId="2B338D9F" w14:textId="0B3883DE" w:rsidR="00EB1C29" w:rsidRPr="00962E73" w:rsidRDefault="00EB1C29" w:rsidP="00343CD5"/>
        </w:tc>
      </w:tr>
    </w:tbl>
    <w:p w14:paraId="4B11B1E5" w14:textId="77777777" w:rsidR="00EB1C29" w:rsidRPr="00EB1C29" w:rsidRDefault="00EB1C29" w:rsidP="00EB1C29"/>
    <w:p w14:paraId="1C5416F5" w14:textId="085B5EA3" w:rsidR="0053481B" w:rsidRDefault="002720CF" w:rsidP="00340656">
      <w:pPr>
        <w:pStyle w:val="20"/>
      </w:pPr>
      <w:bookmarkStart w:id="35" w:name="_Toc206345701"/>
      <w:r>
        <w:rPr>
          <w:rFonts w:hint="eastAsia"/>
        </w:rPr>
        <w:t>확장성</w:t>
      </w:r>
      <w:bookmarkEnd w:id="35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88"/>
        <w:gridCol w:w="7201"/>
      </w:tblGrid>
      <w:tr w:rsidR="00EB1C29" w14:paraId="7CD12160" w14:textId="77777777" w:rsidTr="00343CD5">
        <w:tc>
          <w:tcPr>
            <w:tcW w:w="1588" w:type="dxa"/>
          </w:tcPr>
          <w:p w14:paraId="5A0D7A15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01" w:type="dxa"/>
          </w:tcPr>
          <w:p w14:paraId="52114D59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효과</w:t>
            </w:r>
          </w:p>
        </w:tc>
      </w:tr>
      <w:tr w:rsidR="00EB1C29" w14:paraId="56B69430" w14:textId="77777777" w:rsidTr="00343CD5">
        <w:tc>
          <w:tcPr>
            <w:tcW w:w="1588" w:type="dxa"/>
          </w:tcPr>
          <w:p w14:paraId="7DFA5C1A" w14:textId="37DEFDCF" w:rsidR="00EB1C29" w:rsidRPr="00EB2481" w:rsidRDefault="00EB1C29" w:rsidP="00343CD5">
            <w:pPr>
              <w:rPr>
                <w:b/>
              </w:rPr>
            </w:pPr>
          </w:p>
        </w:tc>
        <w:tc>
          <w:tcPr>
            <w:tcW w:w="7201" w:type="dxa"/>
          </w:tcPr>
          <w:p w14:paraId="08AC57F2" w14:textId="15AA0DC5" w:rsidR="00EB1C29" w:rsidRPr="001301A8" w:rsidRDefault="00EB1C29" w:rsidP="00343CD5"/>
        </w:tc>
      </w:tr>
      <w:tr w:rsidR="00EB1C29" w14:paraId="51AFBC6B" w14:textId="77777777" w:rsidTr="00343CD5">
        <w:tc>
          <w:tcPr>
            <w:tcW w:w="1588" w:type="dxa"/>
          </w:tcPr>
          <w:p w14:paraId="355FD4E6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사용자</w:t>
            </w:r>
          </w:p>
        </w:tc>
        <w:tc>
          <w:tcPr>
            <w:tcW w:w="7201" w:type="dxa"/>
          </w:tcPr>
          <w:p w14:paraId="38773EC4" w14:textId="77777777" w:rsidR="00EB1C29" w:rsidRDefault="00EB1C29" w:rsidP="00343CD5">
            <w:r>
              <w:rPr>
                <w:rFonts w:hint="eastAsia"/>
              </w:rPr>
              <w:t>서비스를 통해 고민상담을 받고 싶은 사람들의 관심을 받음</w:t>
            </w:r>
          </w:p>
        </w:tc>
      </w:tr>
    </w:tbl>
    <w:p w14:paraId="344A5AC6" w14:textId="77777777" w:rsidR="00EB1C29" w:rsidRPr="00EB1C29" w:rsidRDefault="00EB1C29" w:rsidP="00EB1C29"/>
    <w:p w14:paraId="6101828E" w14:textId="77777777" w:rsidR="002720CF" w:rsidRDefault="002720CF" w:rsidP="00340656">
      <w:pPr>
        <w:pStyle w:val="20"/>
      </w:pPr>
      <w:bookmarkStart w:id="36" w:name="_Toc206345702"/>
      <w:r>
        <w:rPr>
          <w:rFonts w:hint="eastAsia"/>
        </w:rPr>
        <w:t>보안성</w:t>
      </w:r>
      <w:bookmarkEnd w:id="36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65"/>
        <w:gridCol w:w="7224"/>
      </w:tblGrid>
      <w:tr w:rsidR="00EB1C29" w14:paraId="7552D5A7" w14:textId="77777777" w:rsidTr="00343CD5">
        <w:tc>
          <w:tcPr>
            <w:tcW w:w="1565" w:type="dxa"/>
          </w:tcPr>
          <w:p w14:paraId="7543EF9E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24" w:type="dxa"/>
          </w:tcPr>
          <w:p w14:paraId="4A4C89E4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서비스 기능</w:t>
            </w:r>
          </w:p>
        </w:tc>
      </w:tr>
      <w:tr w:rsidR="00EB1C29" w14:paraId="1A01A420" w14:textId="77777777" w:rsidTr="00343CD5">
        <w:tc>
          <w:tcPr>
            <w:tcW w:w="1565" w:type="dxa"/>
          </w:tcPr>
          <w:p w14:paraId="05DB621B" w14:textId="77777777" w:rsidR="00EB1C29" w:rsidRDefault="00EB1C29" w:rsidP="00343CD5">
            <w:r w:rsidRPr="00EB2481">
              <w:rPr>
                <w:rFonts w:hint="eastAsia"/>
                <w:b/>
              </w:rPr>
              <w:t>익명</w:t>
            </w:r>
          </w:p>
        </w:tc>
        <w:tc>
          <w:tcPr>
            <w:tcW w:w="7224" w:type="dxa"/>
          </w:tcPr>
          <w:p w14:paraId="4C4F51CB" w14:textId="77777777" w:rsidR="00EB1C29" w:rsidRDefault="00EB1C29" w:rsidP="00343CD5">
            <w:r>
              <w:rPr>
                <w:rFonts w:hint="eastAsia"/>
              </w:rPr>
              <w:t xml:space="preserve"> 익명성을 좀 더 높이기 위해 아이디 추적을 막기 위해 아예 익명으로 올리기 가능</w:t>
            </w:r>
          </w:p>
        </w:tc>
      </w:tr>
      <w:tr w:rsidR="00EB1C29" w14:paraId="68D47165" w14:textId="77777777" w:rsidTr="00343CD5">
        <w:tc>
          <w:tcPr>
            <w:tcW w:w="1565" w:type="dxa"/>
          </w:tcPr>
          <w:p w14:paraId="4C022F20" w14:textId="77777777" w:rsidR="00EB1C29" w:rsidRPr="001C2D3C" w:rsidRDefault="00EB1C29" w:rsidP="00343CD5">
            <w:pPr>
              <w:rPr>
                <w:b/>
              </w:rPr>
            </w:pPr>
            <w:r w:rsidRPr="001C2D3C">
              <w:rPr>
                <w:rFonts w:hint="eastAsia"/>
                <w:b/>
              </w:rPr>
              <w:t>접근 권한</w:t>
            </w:r>
          </w:p>
        </w:tc>
        <w:tc>
          <w:tcPr>
            <w:tcW w:w="7224" w:type="dxa"/>
          </w:tcPr>
          <w:p w14:paraId="0AD6ADC1" w14:textId="77777777" w:rsidR="00EB1C29" w:rsidRDefault="00EB1C29" w:rsidP="00343CD5">
            <w:r>
              <w:rPr>
                <w:rFonts w:hint="eastAsia"/>
              </w:rPr>
              <w:t>접근 권한의 대한 서비스를 제거한다.</w:t>
            </w:r>
          </w:p>
        </w:tc>
      </w:tr>
    </w:tbl>
    <w:p w14:paraId="11FA5B5A" w14:textId="77777777" w:rsidR="0053481B" w:rsidRPr="00EB1C29" w:rsidRDefault="0053481B" w:rsidP="002720CF"/>
    <w:p w14:paraId="4C8F5666" w14:textId="77777777" w:rsidR="008D3054" w:rsidRDefault="008D3054" w:rsidP="009A18C0">
      <w:pPr>
        <w:pStyle w:val="11"/>
      </w:pPr>
      <w:bookmarkStart w:id="37" w:name="_Toc206345703"/>
      <w:r>
        <w:rPr>
          <w:rFonts w:hint="eastAsia"/>
        </w:rPr>
        <w:lastRenderedPageBreak/>
        <w:t>개발 제약 사항</w:t>
      </w:r>
      <w:bookmarkEnd w:id="37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1848E8" w14:paraId="3B08DC87" w14:textId="77777777" w:rsidTr="001848E8">
        <w:tc>
          <w:tcPr>
            <w:tcW w:w="8703" w:type="dxa"/>
          </w:tcPr>
          <w:p w14:paraId="31F26491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 xml:space="preserve">운영체제, </w:t>
            </w:r>
            <w:proofErr w:type="spellStart"/>
            <w:r w:rsidRPr="001848E8">
              <w:rPr>
                <w:rFonts w:hint="eastAsia"/>
                <w:i/>
              </w:rPr>
              <w:t>프레임웍</w:t>
            </w:r>
            <w:proofErr w:type="spellEnd"/>
            <w:r w:rsidRPr="001848E8">
              <w:rPr>
                <w:rFonts w:hint="eastAsia"/>
                <w:i/>
              </w:rPr>
              <w:t>, 연동 시스템, 개발 방법론 등 소프트웨어 설계 측면의 제약할 수 있는 사항을 기록한다.</w:t>
            </w:r>
          </w:p>
        </w:tc>
      </w:tr>
    </w:tbl>
    <w:p w14:paraId="5E00F651" w14:textId="2B4067CD" w:rsidR="001848E8" w:rsidRDefault="001848E8" w:rsidP="001848E8"/>
    <w:p w14:paraId="48100775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앱 :</w:t>
      </w:r>
      <w:proofErr w:type="gramEnd"/>
      <w:r w:rsidRPr="00D73825">
        <w:rPr>
          <w:rFonts w:hint="eastAsia"/>
        </w:rPr>
        <w:t xml:space="preserve"> Android Studio</w:t>
      </w:r>
    </w:p>
    <w:p w14:paraId="29FADF09" w14:textId="77777777" w:rsidR="00EB1C29" w:rsidRPr="00D73825" w:rsidRDefault="00EB1C29" w:rsidP="00EB1C29">
      <w:r w:rsidRPr="00D73825">
        <w:rPr>
          <w:rFonts w:hint="eastAsia"/>
        </w:rPr>
        <w:t xml:space="preserve">   </w:t>
      </w:r>
      <w:proofErr w:type="gramStart"/>
      <w:r>
        <w:rPr>
          <w:rFonts w:hint="eastAsia"/>
        </w:rPr>
        <w:t>개발</w:t>
      </w:r>
      <w:r w:rsidRPr="00D73825">
        <w:rPr>
          <w:rFonts w:hint="eastAsia"/>
        </w:rPr>
        <w:t>버전[ Android</w:t>
      </w:r>
      <w:proofErr w:type="gramEnd"/>
      <w:r w:rsidRPr="00D73825">
        <w:rPr>
          <w:rFonts w:hint="eastAsia"/>
        </w:rPr>
        <w:t xml:space="preserve"> Studio 3.5 ]</w:t>
      </w:r>
      <w:r>
        <w:rPr>
          <w:rFonts w:hint="eastAsia"/>
        </w:rPr>
        <w:t xml:space="preserve">,  phone </w:t>
      </w:r>
      <w:r>
        <w:t>version</w:t>
      </w:r>
      <w:r>
        <w:rPr>
          <w:rFonts w:hint="eastAsia"/>
        </w:rPr>
        <w:t xml:space="preserve"> [안드로이드 </w:t>
      </w:r>
      <w:proofErr w:type="spellStart"/>
      <w:r>
        <w:rPr>
          <w:rFonts w:hint="eastAsia"/>
        </w:rPr>
        <w:t>킷캣이상</w:t>
      </w:r>
      <w:proofErr w:type="spellEnd"/>
      <w:r>
        <w:rPr>
          <w:rFonts w:hint="eastAsia"/>
        </w:rPr>
        <w:t xml:space="preserve">]  </w:t>
      </w:r>
    </w:p>
    <w:p w14:paraId="184B1358" w14:textId="77777777" w:rsidR="00EB1C29" w:rsidRPr="00D73825" w:rsidRDefault="00EB1C29" w:rsidP="00EB1C29">
      <w:r w:rsidRPr="00D73825">
        <w:rPr>
          <w:rFonts w:hint="eastAsia"/>
        </w:rPr>
        <w:t xml:space="preserve">-  </w:t>
      </w:r>
      <w:proofErr w:type="gramStart"/>
      <w:r w:rsidRPr="00D73825">
        <w:rPr>
          <w:rFonts w:hint="eastAsia"/>
        </w:rPr>
        <w:t>DB :</w:t>
      </w:r>
      <w:proofErr w:type="gramEnd"/>
      <w:r w:rsidRPr="00D73825">
        <w:rPr>
          <w:rFonts w:hint="eastAsia"/>
        </w:rPr>
        <w:t xml:space="preserve">  MySQL</w:t>
      </w:r>
    </w:p>
    <w:p w14:paraId="1331DDDB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언어 :</w:t>
      </w:r>
      <w:proofErr w:type="gramEnd"/>
      <w:r w:rsidRPr="00D73825">
        <w:rPr>
          <w:rFonts w:hint="eastAsia"/>
        </w:rPr>
        <w:t xml:space="preserve"> JAVA</w:t>
      </w:r>
    </w:p>
    <w:p w14:paraId="7B18C796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형상관리 :</w:t>
      </w:r>
      <w:proofErr w:type="gramEnd"/>
      <w:r w:rsidRPr="00D73825">
        <w:rPr>
          <w:rFonts w:hint="eastAsia"/>
        </w:rPr>
        <w:t xml:space="preserve"> Git</w:t>
      </w:r>
    </w:p>
    <w:p w14:paraId="00ADCC11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서버 :</w:t>
      </w:r>
      <w:proofErr w:type="gramEnd"/>
      <w:r w:rsidRPr="00D73825">
        <w:rPr>
          <w:rFonts w:hint="eastAsia"/>
        </w:rPr>
        <w:t xml:space="preserve"> 노드</w:t>
      </w:r>
      <w:proofErr w:type="spellStart"/>
      <w:r w:rsidRPr="00D73825">
        <w:rPr>
          <w:rFonts w:hint="eastAsia"/>
        </w:rPr>
        <w:t>js</w:t>
      </w:r>
      <w:proofErr w:type="spellEnd"/>
    </w:p>
    <w:p w14:paraId="267A6458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기타 :</w:t>
      </w:r>
      <w:proofErr w:type="gramEnd"/>
      <w:r w:rsidRPr="00D73825">
        <w:rPr>
          <w:rFonts w:hint="eastAsia"/>
        </w:rPr>
        <w:t xml:space="preserve"> AWS</w:t>
      </w:r>
    </w:p>
    <w:p w14:paraId="40685857" w14:textId="77777777" w:rsidR="00EB1C29" w:rsidRPr="00D73825" w:rsidRDefault="00EB1C29" w:rsidP="00EB1C29">
      <w:r w:rsidRPr="00D73825">
        <w:rPr>
          <w:rFonts w:hint="eastAsia"/>
        </w:rPr>
        <w:t>-</w:t>
      </w:r>
      <w:proofErr w:type="gramStart"/>
      <w:r w:rsidRPr="00D73825">
        <w:rPr>
          <w:rFonts w:hint="eastAsia"/>
        </w:rPr>
        <w:t>운영체제 :</w:t>
      </w:r>
      <w:proofErr w:type="gramEnd"/>
      <w:r w:rsidRPr="00D73825">
        <w:rPr>
          <w:rFonts w:hint="eastAsia"/>
        </w:rPr>
        <w:t xml:space="preserve"> window 10</w:t>
      </w:r>
    </w:p>
    <w:p w14:paraId="7E11D4CF" w14:textId="77777777" w:rsidR="00EB1C29" w:rsidRDefault="00EB1C29" w:rsidP="00EB1C29">
      <w:r>
        <w:rPr>
          <w:rFonts w:hint="eastAsia"/>
        </w:rPr>
        <w:t>-</w:t>
      </w:r>
    </w:p>
    <w:p w14:paraId="60DAE1A9" w14:textId="77777777" w:rsidR="00EB1C29" w:rsidRPr="001848E8" w:rsidRDefault="00EB1C29" w:rsidP="001848E8"/>
    <w:sectPr w:rsidR="00EB1C29" w:rsidRPr="001848E8" w:rsidSect="003A292E">
      <w:headerReference w:type="default" r:id="rId13"/>
      <w:footerReference w:type="default" r:id="rId14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E6415" w14:textId="77777777" w:rsidR="004412B6" w:rsidRDefault="004412B6">
      <w:r>
        <w:separator/>
      </w:r>
    </w:p>
  </w:endnote>
  <w:endnote w:type="continuationSeparator" w:id="0">
    <w:p w14:paraId="6269E29E" w14:textId="77777777" w:rsidR="004412B6" w:rsidRDefault="004412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EndPr/>
    <w:sdtContent>
      <w:sdt>
        <w:sdtPr>
          <w:id w:val="167331655"/>
          <w:docPartObj>
            <w:docPartGallery w:val="Page Numbers (Top of Page)"/>
            <w:docPartUnique/>
          </w:docPartObj>
        </w:sdtPr>
        <w:sdtEndPr/>
        <w:sdtContent>
          <w:p w14:paraId="134B7C14" w14:textId="77777777" w:rsidR="001461A7" w:rsidRDefault="001461A7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4</w:t>
            </w:r>
            <w:r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13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14:paraId="51E3C569" w14:textId="77777777" w:rsidR="001461A7" w:rsidRDefault="001461A7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09A74B" w14:textId="77777777" w:rsidR="004412B6" w:rsidRDefault="004412B6">
      <w:r>
        <w:separator/>
      </w:r>
    </w:p>
  </w:footnote>
  <w:footnote w:type="continuationSeparator" w:id="0">
    <w:p w14:paraId="40C4609B" w14:textId="77777777" w:rsidR="004412B6" w:rsidRDefault="004412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AFE99" w14:textId="77777777" w:rsidR="001461A7" w:rsidRDefault="001461A7" w:rsidP="00BD3147">
    <w:pPr>
      <w:pStyle w:val="aa"/>
      <w:rPr>
        <w:rStyle w:val="af3"/>
        <w:rFonts w:ascii="Times New Roman"/>
        <w:kern w:val="0"/>
        <w:szCs w:val="20"/>
      </w:rPr>
    </w:pPr>
  </w:p>
  <w:p w14:paraId="4055D5D3" w14:textId="77777777" w:rsidR="001461A7" w:rsidRDefault="001461A7" w:rsidP="00BD3147">
    <w:pPr>
      <w:pStyle w:val="aa"/>
      <w:rPr>
        <w:rStyle w:val="af3"/>
        <w:rFonts w:ascii="Times New Roman"/>
        <w:kern w:val="0"/>
        <w:szCs w:val="20"/>
      </w:rPr>
    </w:pPr>
  </w:p>
  <w:p w14:paraId="37F8D9DE" w14:textId="77777777" w:rsidR="001461A7" w:rsidRDefault="001461A7" w:rsidP="00BD3147">
    <w:pPr>
      <w:pStyle w:val="aa"/>
      <w:rPr>
        <w:rStyle w:val="af3"/>
        <w:rFonts w:ascii="Times New Roman"/>
        <w:kern w:val="0"/>
        <w:szCs w:val="20"/>
      </w:rPr>
    </w:pPr>
  </w:p>
  <w:p w14:paraId="60CAE7CC" w14:textId="77777777" w:rsidR="001461A7" w:rsidRDefault="001461A7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3558F"/>
    <w:multiLevelType w:val="hybridMultilevel"/>
    <w:tmpl w:val="BB2CF552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2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3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4" w15:restartNumberingAfterBreak="0">
    <w:nsid w:val="196200D0"/>
    <w:multiLevelType w:val="hybridMultilevel"/>
    <w:tmpl w:val="BD76EC0E"/>
    <w:lvl w:ilvl="0" w:tplc="A2229E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2206EC1"/>
    <w:multiLevelType w:val="hybridMultilevel"/>
    <w:tmpl w:val="457062D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A2F0787"/>
    <w:multiLevelType w:val="hybridMultilevel"/>
    <w:tmpl w:val="FB3E0B46"/>
    <w:lvl w:ilvl="0" w:tplc="C76281E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A8E3E18"/>
    <w:multiLevelType w:val="hybridMultilevel"/>
    <w:tmpl w:val="8EC239E0"/>
    <w:lvl w:ilvl="0" w:tplc="B852C23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9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3724D1D"/>
    <w:multiLevelType w:val="hybridMultilevel"/>
    <w:tmpl w:val="128E495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D0070E0"/>
    <w:multiLevelType w:val="hybridMultilevel"/>
    <w:tmpl w:val="029C8CC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EEA5530"/>
    <w:multiLevelType w:val="hybridMultilevel"/>
    <w:tmpl w:val="273A25F4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3FA25B55"/>
    <w:multiLevelType w:val="multilevel"/>
    <w:tmpl w:val="B942CC80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5" w15:restartNumberingAfterBreak="0">
    <w:nsid w:val="478B54D9"/>
    <w:multiLevelType w:val="hybridMultilevel"/>
    <w:tmpl w:val="1DA81660"/>
    <w:lvl w:ilvl="0" w:tplc="239C7E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59A83CAF"/>
    <w:multiLevelType w:val="hybridMultilevel"/>
    <w:tmpl w:val="535A1B7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715E61FA"/>
    <w:multiLevelType w:val="hybridMultilevel"/>
    <w:tmpl w:val="E70EA93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72A74032"/>
    <w:multiLevelType w:val="hybridMultilevel"/>
    <w:tmpl w:val="0008706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7BD44E35"/>
    <w:multiLevelType w:val="hybridMultilevel"/>
    <w:tmpl w:val="1436982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0"/>
  </w:num>
  <w:num w:numId="4">
    <w:abstractNumId w:val="8"/>
  </w:num>
  <w:num w:numId="5">
    <w:abstractNumId w:val="2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14"/>
  </w:num>
  <w:num w:numId="11">
    <w:abstractNumId w:val="14"/>
  </w:num>
  <w:num w:numId="12">
    <w:abstractNumId w:val="14"/>
  </w:num>
  <w:num w:numId="13">
    <w:abstractNumId w:val="14"/>
  </w:num>
  <w:num w:numId="14">
    <w:abstractNumId w:val="14"/>
  </w:num>
  <w:num w:numId="15">
    <w:abstractNumId w:val="14"/>
  </w:num>
  <w:num w:numId="16">
    <w:abstractNumId w:val="14"/>
  </w:num>
  <w:num w:numId="17">
    <w:abstractNumId w:val="14"/>
  </w:num>
  <w:num w:numId="18">
    <w:abstractNumId w:val="14"/>
  </w:num>
  <w:num w:numId="19">
    <w:abstractNumId w:val="14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9"/>
  </w:num>
  <w:num w:numId="29">
    <w:abstractNumId w:val="14"/>
  </w:num>
  <w:num w:numId="30">
    <w:abstractNumId w:val="14"/>
  </w:num>
  <w:num w:numId="31">
    <w:abstractNumId w:val="14"/>
  </w:num>
  <w:num w:numId="32">
    <w:abstractNumId w:val="14"/>
  </w:num>
  <w:num w:numId="33">
    <w:abstractNumId w:val="14"/>
  </w:num>
  <w:num w:numId="34">
    <w:abstractNumId w:val="14"/>
  </w:num>
  <w:num w:numId="35">
    <w:abstractNumId w:val="14"/>
  </w:num>
  <w:num w:numId="36">
    <w:abstractNumId w:val="14"/>
  </w:num>
  <w:num w:numId="37">
    <w:abstractNumId w:val="16"/>
  </w:num>
  <w:num w:numId="38">
    <w:abstractNumId w:val="20"/>
  </w:num>
  <w:num w:numId="39">
    <w:abstractNumId w:val="13"/>
  </w:num>
  <w:num w:numId="40">
    <w:abstractNumId w:val="0"/>
  </w:num>
  <w:num w:numId="41">
    <w:abstractNumId w:val="6"/>
  </w:num>
  <w:num w:numId="42">
    <w:abstractNumId w:val="7"/>
  </w:num>
  <w:num w:numId="43">
    <w:abstractNumId w:val="4"/>
  </w:num>
  <w:num w:numId="44">
    <w:abstractNumId w:val="15"/>
  </w:num>
  <w:num w:numId="45">
    <w:abstractNumId w:val="12"/>
  </w:num>
  <w:num w:numId="46">
    <w:abstractNumId w:val="11"/>
  </w:num>
  <w:num w:numId="47">
    <w:abstractNumId w:val="5"/>
  </w:num>
  <w:num w:numId="48">
    <w:abstractNumId w:val="19"/>
  </w:num>
  <w:num w:numId="49">
    <w:abstractNumId w:val="18"/>
  </w:num>
  <w:num w:numId="50">
    <w:abstractNumId w:val="1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jO0MLMwtTQ1MTBX0lEKTi0uzszPAykwNKgFAHYO+Y8tAAAA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0DDD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3449"/>
    <w:rsid w:val="00073B1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8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3E0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28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5D6E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1A7"/>
    <w:rsid w:val="00146EBC"/>
    <w:rsid w:val="00147F02"/>
    <w:rsid w:val="0015090B"/>
    <w:rsid w:val="00150F31"/>
    <w:rsid w:val="00151217"/>
    <w:rsid w:val="00151315"/>
    <w:rsid w:val="0015146E"/>
    <w:rsid w:val="001515B6"/>
    <w:rsid w:val="00151B4F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07D"/>
    <w:rsid w:val="001A0133"/>
    <w:rsid w:val="001A0464"/>
    <w:rsid w:val="001A08AA"/>
    <w:rsid w:val="001A0A84"/>
    <w:rsid w:val="001A1389"/>
    <w:rsid w:val="001A3E11"/>
    <w:rsid w:val="001A4CEA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BF2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6DB"/>
    <w:rsid w:val="001C6AC4"/>
    <w:rsid w:val="001C6BCF"/>
    <w:rsid w:val="001D0D67"/>
    <w:rsid w:val="001D0E36"/>
    <w:rsid w:val="001D11EE"/>
    <w:rsid w:val="001D1AF1"/>
    <w:rsid w:val="001D1BCC"/>
    <w:rsid w:val="001D1F72"/>
    <w:rsid w:val="001D1F9E"/>
    <w:rsid w:val="001D22F3"/>
    <w:rsid w:val="001D29E9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653"/>
    <w:rsid w:val="001E2945"/>
    <w:rsid w:val="001E2C93"/>
    <w:rsid w:val="001E37DA"/>
    <w:rsid w:val="001E4FE0"/>
    <w:rsid w:val="001E5395"/>
    <w:rsid w:val="001E5719"/>
    <w:rsid w:val="001E6C50"/>
    <w:rsid w:val="001E6CED"/>
    <w:rsid w:val="001E75DF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18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4EC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234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3EF9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09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656"/>
    <w:rsid w:val="0034082A"/>
    <w:rsid w:val="00341281"/>
    <w:rsid w:val="003412BB"/>
    <w:rsid w:val="00341E86"/>
    <w:rsid w:val="00341EC4"/>
    <w:rsid w:val="00341EF7"/>
    <w:rsid w:val="003427CE"/>
    <w:rsid w:val="00343A7D"/>
    <w:rsid w:val="00343CD5"/>
    <w:rsid w:val="00343F9F"/>
    <w:rsid w:val="003443D3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B6F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58CE"/>
    <w:rsid w:val="00376CC6"/>
    <w:rsid w:val="00376D62"/>
    <w:rsid w:val="00377110"/>
    <w:rsid w:val="00377DD1"/>
    <w:rsid w:val="00380099"/>
    <w:rsid w:val="00381008"/>
    <w:rsid w:val="00381901"/>
    <w:rsid w:val="00382576"/>
    <w:rsid w:val="00382BC8"/>
    <w:rsid w:val="00382D46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3373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2E50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AD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12B6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2CB9"/>
    <w:rsid w:val="0046403D"/>
    <w:rsid w:val="00464E7D"/>
    <w:rsid w:val="0046533B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6F4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001C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35B4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1F1F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192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8FF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2AD5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426"/>
    <w:rsid w:val="00576654"/>
    <w:rsid w:val="00576C30"/>
    <w:rsid w:val="0057711F"/>
    <w:rsid w:val="0057738B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276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5F7E1B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B1D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45A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06E6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4B21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931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0AF6"/>
    <w:rsid w:val="006A1F13"/>
    <w:rsid w:val="006A2CC7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9C1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15E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48CD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2EB6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1ABF"/>
    <w:rsid w:val="00802D06"/>
    <w:rsid w:val="00802D89"/>
    <w:rsid w:val="008035F7"/>
    <w:rsid w:val="00803C47"/>
    <w:rsid w:val="00804349"/>
    <w:rsid w:val="008044C6"/>
    <w:rsid w:val="00804894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5F18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9FC"/>
    <w:rsid w:val="00856C4F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3CCD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8F6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67AB"/>
    <w:rsid w:val="008B799C"/>
    <w:rsid w:val="008C068F"/>
    <w:rsid w:val="008C07CF"/>
    <w:rsid w:val="008C3DF5"/>
    <w:rsid w:val="008C470A"/>
    <w:rsid w:val="008C48CD"/>
    <w:rsid w:val="008C4BBC"/>
    <w:rsid w:val="008C50D2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8B1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77C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62B"/>
    <w:rsid w:val="00920F79"/>
    <w:rsid w:val="009211FE"/>
    <w:rsid w:val="009213D7"/>
    <w:rsid w:val="0092275C"/>
    <w:rsid w:val="00922F26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72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4DCB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1D0"/>
    <w:rsid w:val="00975BDA"/>
    <w:rsid w:val="00975FBE"/>
    <w:rsid w:val="00976127"/>
    <w:rsid w:val="00976AA0"/>
    <w:rsid w:val="0097780A"/>
    <w:rsid w:val="009779B9"/>
    <w:rsid w:val="00977A06"/>
    <w:rsid w:val="00980C94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7D7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7A7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4A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4A5E"/>
    <w:rsid w:val="00A2583B"/>
    <w:rsid w:val="00A25A41"/>
    <w:rsid w:val="00A266C2"/>
    <w:rsid w:val="00A26A64"/>
    <w:rsid w:val="00A3033F"/>
    <w:rsid w:val="00A31002"/>
    <w:rsid w:val="00A31267"/>
    <w:rsid w:val="00A31AB8"/>
    <w:rsid w:val="00A31F0B"/>
    <w:rsid w:val="00A32195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4787A"/>
    <w:rsid w:val="00A479F2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2CAF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7DC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3C0"/>
    <w:rsid w:val="00B55712"/>
    <w:rsid w:val="00B566AF"/>
    <w:rsid w:val="00B56B60"/>
    <w:rsid w:val="00B606E3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6BB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607"/>
    <w:rsid w:val="00B81E0B"/>
    <w:rsid w:val="00B8216F"/>
    <w:rsid w:val="00B82CDE"/>
    <w:rsid w:val="00B82E1A"/>
    <w:rsid w:val="00B839A6"/>
    <w:rsid w:val="00B84166"/>
    <w:rsid w:val="00B84188"/>
    <w:rsid w:val="00B84601"/>
    <w:rsid w:val="00B84DD0"/>
    <w:rsid w:val="00B852D6"/>
    <w:rsid w:val="00B855C1"/>
    <w:rsid w:val="00B8563B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B8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5A79"/>
    <w:rsid w:val="00BE615E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58E9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3942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203"/>
    <w:rsid w:val="00C3449D"/>
    <w:rsid w:val="00C35C56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C4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1E8F"/>
    <w:rsid w:val="00CD2167"/>
    <w:rsid w:val="00CD23F3"/>
    <w:rsid w:val="00CD306D"/>
    <w:rsid w:val="00CD30BE"/>
    <w:rsid w:val="00CD338A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398"/>
    <w:rsid w:val="00D37909"/>
    <w:rsid w:val="00D37A46"/>
    <w:rsid w:val="00D407D0"/>
    <w:rsid w:val="00D41054"/>
    <w:rsid w:val="00D413F0"/>
    <w:rsid w:val="00D422ED"/>
    <w:rsid w:val="00D42353"/>
    <w:rsid w:val="00D4244F"/>
    <w:rsid w:val="00D429D9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812"/>
    <w:rsid w:val="00DA79C5"/>
    <w:rsid w:val="00DB1372"/>
    <w:rsid w:val="00DB2319"/>
    <w:rsid w:val="00DB2321"/>
    <w:rsid w:val="00DB23F0"/>
    <w:rsid w:val="00DB2465"/>
    <w:rsid w:val="00DB2F18"/>
    <w:rsid w:val="00DB308E"/>
    <w:rsid w:val="00DB343A"/>
    <w:rsid w:val="00DB36F9"/>
    <w:rsid w:val="00DB3877"/>
    <w:rsid w:val="00DB3E21"/>
    <w:rsid w:val="00DB3F79"/>
    <w:rsid w:val="00DB47E7"/>
    <w:rsid w:val="00DB4879"/>
    <w:rsid w:val="00DB487D"/>
    <w:rsid w:val="00DB5C90"/>
    <w:rsid w:val="00DB63E4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3C2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053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32AA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20"/>
    <w:rsid w:val="00EA128B"/>
    <w:rsid w:val="00EA131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1C29"/>
    <w:rsid w:val="00EB2BF3"/>
    <w:rsid w:val="00EB3892"/>
    <w:rsid w:val="00EB399A"/>
    <w:rsid w:val="00EB463C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121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68C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312"/>
    <w:rsid w:val="00F33663"/>
    <w:rsid w:val="00F33B2B"/>
    <w:rsid w:val="00F34720"/>
    <w:rsid w:val="00F35067"/>
    <w:rsid w:val="00F351E9"/>
    <w:rsid w:val="00F363C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875F3"/>
    <w:rsid w:val="00F90855"/>
    <w:rsid w:val="00F916B9"/>
    <w:rsid w:val="00F91D33"/>
    <w:rsid w:val="00F91EA9"/>
    <w:rsid w:val="00F91FBC"/>
    <w:rsid w:val="00F924D3"/>
    <w:rsid w:val="00F92FCC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35C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E7D7F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1B9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1AC59A7"/>
  <w15:docId w15:val="{3F147E7B-F83B-4BCA-8DA8-B13F82D6E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340656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 w:val="28"/>
      <w:szCs w:val="28"/>
    </w:rPr>
  </w:style>
  <w:style w:type="paragraph" w:styleId="3">
    <w:name w:val="heading 3"/>
    <w:basedOn w:val="a0"/>
    <w:next w:val="a0"/>
    <w:autoRedefine/>
    <w:uiPriority w:val="9"/>
    <w:qFormat/>
    <w:rsid w:val="003C3373"/>
    <w:pPr>
      <w:keepNext/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7FD0F0-5D4B-4637-B028-A2A9FF76D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3</Pages>
  <Words>1255</Words>
  <Characters>7160</Characters>
  <Application>Microsoft Office Word</Application>
  <DocSecurity>0</DocSecurity>
  <Lines>59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8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38</cp:revision>
  <cp:lastPrinted>2007-07-14T21:37:00Z</cp:lastPrinted>
  <dcterms:created xsi:type="dcterms:W3CDTF">2019-10-20T13:17:00Z</dcterms:created>
  <dcterms:modified xsi:type="dcterms:W3CDTF">2019-10-21T09:43:00Z</dcterms:modified>
</cp:coreProperties>
</file>